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38A979" w14:textId="77777777" w:rsidR="0032049E" w:rsidRPr="00D2271B" w:rsidRDefault="0032049E" w:rsidP="00AE2D99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D2271B">
        <w:rPr>
          <w:rFonts w:ascii="Arial" w:hAnsi="Arial" w:cs="Arial"/>
          <w:b/>
          <w:bCs/>
          <w:sz w:val="24"/>
          <w:szCs w:val="24"/>
        </w:rPr>
        <w:t>Supplementary Material S1</w:t>
      </w:r>
    </w:p>
    <w:p w14:paraId="7F75E75F" w14:textId="6927AD85" w:rsidR="0014341E" w:rsidRPr="00D2271B" w:rsidRDefault="0014341E" w:rsidP="00AE2D99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D2271B">
        <w:rPr>
          <w:rFonts w:ascii="Arial" w:hAnsi="Arial" w:cs="Arial"/>
          <w:b/>
          <w:bCs/>
          <w:sz w:val="24"/>
          <w:szCs w:val="24"/>
        </w:rPr>
        <w:t xml:space="preserve">Development of </w:t>
      </w:r>
      <w:r w:rsidR="002E1FB5" w:rsidRPr="00D2271B">
        <w:rPr>
          <w:rFonts w:ascii="Arial" w:hAnsi="Arial" w:cs="Arial"/>
          <w:b/>
          <w:bCs/>
          <w:sz w:val="24"/>
          <w:szCs w:val="24"/>
        </w:rPr>
        <w:t xml:space="preserve">an </w:t>
      </w:r>
      <w:r w:rsidRPr="00D2271B">
        <w:rPr>
          <w:rFonts w:ascii="Arial" w:hAnsi="Arial" w:cs="Arial"/>
          <w:b/>
          <w:bCs/>
          <w:sz w:val="24"/>
          <w:szCs w:val="24"/>
        </w:rPr>
        <w:t>equation to predict the net protein requirements for growth of Zebu beef cattle</w:t>
      </w:r>
    </w:p>
    <w:p w14:paraId="693A12BB" w14:textId="42CA5ED9" w:rsidR="0014341E" w:rsidRPr="00D2271B" w:rsidRDefault="0014341E" w:rsidP="00AE2D99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bCs/>
          <w:sz w:val="24"/>
          <w:szCs w:val="24"/>
          <w:vertAlign w:val="superscript"/>
          <w:lang w:val="pt-BR"/>
        </w:rPr>
      </w:pPr>
      <w:r w:rsidRPr="00D2271B">
        <w:rPr>
          <w:rFonts w:ascii="Arial" w:hAnsi="Arial" w:cs="Arial"/>
          <w:bCs/>
          <w:sz w:val="24"/>
          <w:szCs w:val="24"/>
          <w:lang w:val="pt-BR"/>
        </w:rPr>
        <w:t>L. F. Costa e Silva</w:t>
      </w:r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1,2</w:t>
      </w:r>
      <w:r w:rsidRPr="00D2271B">
        <w:rPr>
          <w:rFonts w:ascii="Arial" w:hAnsi="Arial" w:cs="Arial"/>
          <w:bCs/>
          <w:sz w:val="24"/>
          <w:szCs w:val="24"/>
          <w:lang w:val="pt-BR"/>
        </w:rPr>
        <w:t>, S. de Campos Valadares Filho</w:t>
      </w:r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1</w:t>
      </w:r>
      <w:r w:rsidRPr="00D2271B">
        <w:rPr>
          <w:rFonts w:ascii="Arial" w:hAnsi="Arial" w:cs="Arial"/>
          <w:bCs/>
          <w:sz w:val="24"/>
          <w:szCs w:val="24"/>
          <w:lang w:val="pt-BR"/>
        </w:rPr>
        <w:t>, P. Del Bianco Benedeti</w:t>
      </w:r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1</w:t>
      </w:r>
      <w:r w:rsidRPr="00D2271B">
        <w:rPr>
          <w:rFonts w:ascii="Arial" w:hAnsi="Arial" w:cs="Arial"/>
          <w:sz w:val="24"/>
          <w:szCs w:val="24"/>
          <w:vertAlign w:val="superscript"/>
          <w:lang w:val="pt-BR"/>
        </w:rPr>
        <w:t>,</w:t>
      </w:r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3,</w:t>
      </w:r>
      <w:r w:rsidRPr="00D2271B">
        <w:rPr>
          <w:rFonts w:ascii="Arial" w:hAnsi="Arial" w:cs="Arial"/>
          <w:bCs/>
          <w:sz w:val="24"/>
          <w:szCs w:val="24"/>
          <w:lang w:val="pt-BR"/>
        </w:rPr>
        <w:t>*, E. Detmann</w:t>
      </w:r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1</w:t>
      </w:r>
      <w:r w:rsidRPr="00D2271B">
        <w:rPr>
          <w:rFonts w:ascii="Arial" w:hAnsi="Arial" w:cs="Arial"/>
          <w:bCs/>
          <w:sz w:val="24"/>
          <w:szCs w:val="24"/>
          <w:lang w:val="pt-BR"/>
        </w:rPr>
        <w:t>, A. C. Baião Menezes</w:t>
      </w:r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1</w:t>
      </w:r>
      <w:r w:rsidRPr="00D2271B">
        <w:rPr>
          <w:rFonts w:ascii="Arial" w:hAnsi="Arial" w:cs="Arial"/>
          <w:bCs/>
          <w:sz w:val="24"/>
          <w:szCs w:val="24"/>
          <w:lang w:val="pt-BR"/>
        </w:rPr>
        <w:t>, T. Eder Silva</w:t>
      </w:r>
      <w:bookmarkStart w:id="0" w:name="_GoBack"/>
      <w:bookmarkEnd w:id="0"/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1,4</w:t>
      </w:r>
      <w:r w:rsidRPr="00D2271B">
        <w:rPr>
          <w:rFonts w:ascii="Arial" w:hAnsi="Arial" w:cs="Arial"/>
          <w:bCs/>
          <w:sz w:val="24"/>
          <w:szCs w:val="24"/>
          <w:lang w:val="pt-BR"/>
        </w:rPr>
        <w:t>, F. A. de Sales Silva</w:t>
      </w:r>
      <w:r w:rsidRPr="00D2271B">
        <w:rPr>
          <w:rFonts w:ascii="Arial" w:hAnsi="Arial" w:cs="Arial"/>
          <w:bCs/>
          <w:sz w:val="24"/>
          <w:szCs w:val="24"/>
          <w:vertAlign w:val="superscript"/>
          <w:lang w:val="pt-BR"/>
        </w:rPr>
        <w:t>1</w:t>
      </w:r>
    </w:p>
    <w:p w14:paraId="68A58724" w14:textId="4E7874CF" w:rsidR="0032049E" w:rsidRPr="00D2271B" w:rsidRDefault="00A87BF3" w:rsidP="00AE2D99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b/>
          <w:i/>
          <w:iCs/>
          <w:sz w:val="24"/>
          <w:szCs w:val="24"/>
          <w:lang w:val="fr-FR"/>
        </w:rPr>
      </w:pPr>
      <w:r w:rsidRPr="00D2271B">
        <w:rPr>
          <w:rFonts w:ascii="Arial" w:hAnsi="Arial" w:cs="Arial"/>
          <w:b/>
          <w:i/>
          <w:iCs/>
          <w:sz w:val="24"/>
          <w:szCs w:val="24"/>
          <w:lang w:val="fr-FR"/>
        </w:rPr>
        <w:t>Animal journal</w:t>
      </w:r>
    </w:p>
    <w:p w14:paraId="15F30617" w14:textId="6127B1DF" w:rsidR="00350086" w:rsidRPr="00D2271B" w:rsidRDefault="00B54FB9" w:rsidP="00AE2D99">
      <w:pPr>
        <w:autoSpaceDE w:val="0"/>
        <w:autoSpaceDN w:val="0"/>
        <w:adjustRightInd w:val="0"/>
        <w:spacing w:after="0" w:line="480" w:lineRule="auto"/>
        <w:jc w:val="both"/>
        <w:rPr>
          <w:rFonts w:ascii="Arial" w:hAnsi="Arial" w:cs="Arial"/>
          <w:b/>
          <w:bCs/>
          <w:sz w:val="24"/>
          <w:szCs w:val="24"/>
          <w:lang w:val="fr-FR"/>
        </w:rPr>
      </w:pPr>
      <w:r w:rsidRPr="00D2271B">
        <w:rPr>
          <w:rFonts w:ascii="Arial" w:hAnsi="Arial" w:cs="Arial"/>
          <w:b/>
          <w:bCs/>
          <w:sz w:val="24"/>
          <w:szCs w:val="24"/>
          <w:lang w:val="fr-FR"/>
        </w:rPr>
        <w:t>Meta-</w:t>
      </w:r>
      <w:proofErr w:type="spellStart"/>
      <w:r w:rsidRPr="00D2271B">
        <w:rPr>
          <w:rFonts w:ascii="Arial" w:hAnsi="Arial" w:cs="Arial"/>
          <w:b/>
          <w:bCs/>
          <w:sz w:val="24"/>
          <w:szCs w:val="24"/>
          <w:lang w:val="fr-FR"/>
        </w:rPr>
        <w:t>analysis</w:t>
      </w:r>
      <w:proofErr w:type="spellEnd"/>
      <w:r w:rsidRPr="00D2271B">
        <w:rPr>
          <w:rFonts w:ascii="Arial" w:hAnsi="Arial" w:cs="Arial"/>
          <w:b/>
          <w:bCs/>
          <w:sz w:val="24"/>
          <w:szCs w:val="24"/>
          <w:lang w:val="fr-FR"/>
        </w:rPr>
        <w:t xml:space="preserve"> </w:t>
      </w:r>
      <w:proofErr w:type="spellStart"/>
      <w:r w:rsidRPr="00D2271B">
        <w:rPr>
          <w:rFonts w:ascii="Arial" w:hAnsi="Arial" w:cs="Arial"/>
          <w:b/>
          <w:bCs/>
          <w:sz w:val="24"/>
          <w:szCs w:val="24"/>
          <w:lang w:val="fr-FR"/>
        </w:rPr>
        <w:t>references</w:t>
      </w:r>
      <w:proofErr w:type="spellEnd"/>
    </w:p>
    <w:p w14:paraId="56E18CBC" w14:textId="6B89C61F" w:rsidR="008264FF" w:rsidRPr="00D2271B" w:rsidRDefault="008264FF" w:rsidP="00D86B6C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Amaral PM 2012. Desempenho e exigências nutricionais de bovinos mestiços Holandês x </w:t>
      </w:r>
      <w:r w:rsidR="00A97227" w:rsidRPr="00D2271B">
        <w:rPr>
          <w:rFonts w:ascii="Arial" w:hAnsi="Arial" w:cs="Arial"/>
          <w:sz w:val="24"/>
          <w:szCs w:val="24"/>
          <w:lang w:val="pt-BR"/>
        </w:rPr>
        <w:t>Z</w:t>
      </w:r>
      <w:r w:rsidRPr="00D2271B">
        <w:rPr>
          <w:rFonts w:ascii="Arial" w:hAnsi="Arial" w:cs="Arial"/>
          <w:sz w:val="24"/>
          <w:szCs w:val="24"/>
          <w:lang w:val="pt-BR"/>
        </w:rPr>
        <w:t>ebu alimentados com dietas contendo diferentes níveis de proteína. Thesis (Master degree in Animal Science)</w:t>
      </w:r>
      <w:r w:rsidR="00A97227" w:rsidRPr="00D2271B">
        <w:rPr>
          <w:rFonts w:ascii="Arial" w:hAnsi="Arial" w:cs="Arial"/>
          <w:sz w:val="24"/>
          <w:szCs w:val="24"/>
          <w:lang w:val="pt-BR"/>
        </w:rPr>
        <w:t>,</w:t>
      </w:r>
      <w:r w:rsidRPr="00D2271B">
        <w:rPr>
          <w:rFonts w:ascii="Arial" w:hAnsi="Arial" w:cs="Arial"/>
          <w:sz w:val="24"/>
          <w:szCs w:val="24"/>
          <w:lang w:val="pt-BR"/>
        </w:rPr>
        <w:t xml:space="preserve"> Universidade Federal de Viçosa, </w:t>
      </w:r>
      <w:r w:rsidR="00A97227" w:rsidRPr="00D2271B">
        <w:rPr>
          <w:rFonts w:ascii="Arial" w:hAnsi="Arial" w:cs="Arial"/>
          <w:sz w:val="24"/>
          <w:szCs w:val="24"/>
          <w:lang w:val="pt-BR"/>
        </w:rPr>
        <w:t>Viçosa, Minas Gerais, Brazil</w:t>
      </w:r>
      <w:r w:rsidRPr="00D2271B">
        <w:rPr>
          <w:rFonts w:ascii="Arial" w:hAnsi="Arial" w:cs="Arial"/>
          <w:sz w:val="24"/>
          <w:szCs w:val="24"/>
          <w:lang w:val="pt-BR"/>
        </w:rPr>
        <w:t>.</w:t>
      </w:r>
    </w:p>
    <w:p w14:paraId="25E0EE93" w14:textId="74B026AC" w:rsidR="008264FF" w:rsidRPr="00D2271B" w:rsidRDefault="008264FF" w:rsidP="00D86B6C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Chizzotti ML 2004. </w:t>
      </w:r>
      <w:r w:rsidRPr="00D2271B">
        <w:rPr>
          <w:rFonts w:ascii="Arial" w:hAnsi="Arial" w:cs="Arial"/>
          <w:bCs/>
          <w:sz w:val="24"/>
          <w:szCs w:val="24"/>
          <w:lang w:val="pt-BR"/>
        </w:rPr>
        <w:t>Avaliação da casca de algodão para novilhos de origem leiteira e determinação da excreção de creatinina e produção de proteína microbiana em novilhas e vacas leiteiras</w:t>
      </w:r>
      <w:r w:rsidRPr="00D2271B">
        <w:rPr>
          <w:rFonts w:ascii="Arial" w:hAnsi="Arial" w:cs="Arial"/>
          <w:sz w:val="24"/>
          <w:szCs w:val="24"/>
          <w:lang w:val="pt-BR"/>
        </w:rPr>
        <w:t>. Thesis (Master degree in Animal Science)</w:t>
      </w:r>
      <w:r w:rsidR="00A97227" w:rsidRPr="00D2271B">
        <w:rPr>
          <w:rFonts w:ascii="Arial" w:hAnsi="Arial" w:cs="Arial"/>
          <w:sz w:val="24"/>
          <w:szCs w:val="24"/>
          <w:lang w:val="pt-BR"/>
        </w:rPr>
        <w:t>,</w:t>
      </w:r>
      <w:r w:rsidRPr="00D2271B">
        <w:rPr>
          <w:rFonts w:ascii="Arial" w:hAnsi="Arial" w:cs="Arial"/>
          <w:sz w:val="24"/>
          <w:szCs w:val="24"/>
          <w:lang w:val="pt-BR"/>
        </w:rPr>
        <w:t xml:space="preserve"> Universidade Federal de Viçosa</w:t>
      </w:r>
      <w:r w:rsidR="00A97227" w:rsidRPr="00D2271B">
        <w:rPr>
          <w:rFonts w:ascii="Arial" w:hAnsi="Arial" w:cs="Arial"/>
          <w:sz w:val="24"/>
          <w:szCs w:val="24"/>
          <w:lang w:val="pt-BR"/>
        </w:rPr>
        <w:t>, Viçosa, Minas Gerais, Brazil.</w:t>
      </w:r>
    </w:p>
    <w:p w14:paraId="657B6289" w14:textId="77777777" w:rsidR="00A97227" w:rsidRPr="00D2271B" w:rsidRDefault="008264FF" w:rsidP="00A97227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>Costa e Silva L</w:t>
      </w:r>
      <w:r w:rsidR="00004B15" w:rsidRPr="00D2271B">
        <w:rPr>
          <w:rFonts w:ascii="Arial" w:hAnsi="Arial" w:cs="Arial"/>
          <w:sz w:val="24"/>
          <w:szCs w:val="24"/>
          <w:lang w:val="pt-BR"/>
        </w:rPr>
        <w:t>F</w:t>
      </w:r>
      <w:r w:rsidRPr="00D2271B">
        <w:rPr>
          <w:rFonts w:ascii="Arial" w:hAnsi="Arial" w:cs="Arial"/>
          <w:sz w:val="24"/>
          <w:szCs w:val="24"/>
          <w:lang w:val="pt-BR"/>
        </w:rPr>
        <w:t xml:space="preserve"> 2011. Exigências nutricionais, validação de equações para a estimação da composição do corpo vazio e uso da creatinina para estimar a proporção de tecido muscular em bovinos Nelore. </w:t>
      </w:r>
      <w:r w:rsidR="00A97227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611E5B95" w14:textId="3FE7F98A" w:rsidR="00A97227" w:rsidRPr="00D2271B" w:rsidRDefault="008264FF" w:rsidP="00A97227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Costa e Silva L F 2015. </w:t>
      </w:r>
      <w:r w:rsidRPr="00D2271B">
        <w:rPr>
          <w:rFonts w:ascii="Arial" w:hAnsi="Arial" w:cs="Arial"/>
          <w:sz w:val="24"/>
          <w:szCs w:val="24"/>
        </w:rPr>
        <w:t xml:space="preserve">Mineral requirements for Nellore cattle and equations to </w:t>
      </w:r>
      <w:proofErr w:type="gramStart"/>
      <w:r w:rsidRPr="00D2271B">
        <w:rPr>
          <w:rFonts w:ascii="Arial" w:hAnsi="Arial" w:cs="Arial"/>
          <w:sz w:val="24"/>
          <w:szCs w:val="24"/>
        </w:rPr>
        <w:t>predict</w:t>
      </w:r>
      <w:proofErr w:type="gramEnd"/>
      <w:r w:rsidRPr="00D2271B">
        <w:rPr>
          <w:rFonts w:ascii="Arial" w:hAnsi="Arial" w:cs="Arial"/>
          <w:sz w:val="24"/>
          <w:szCs w:val="24"/>
        </w:rPr>
        <w:t xml:space="preserve"> milk yield and dry matter intake for lactating Nellore cows and suckling Nellore calves. </w:t>
      </w:r>
      <w:r w:rsidRPr="00D2271B">
        <w:rPr>
          <w:rFonts w:ascii="Arial" w:hAnsi="Arial" w:cs="Arial"/>
          <w:sz w:val="24"/>
          <w:szCs w:val="24"/>
          <w:lang w:val="pt-BR"/>
        </w:rPr>
        <w:t>Thesis (PhD in Animal Science)</w:t>
      </w:r>
      <w:r w:rsidR="00A97227" w:rsidRPr="00D2271B">
        <w:rPr>
          <w:rFonts w:ascii="Arial" w:hAnsi="Arial" w:cs="Arial"/>
          <w:sz w:val="24"/>
          <w:szCs w:val="24"/>
          <w:lang w:val="pt-BR"/>
        </w:rPr>
        <w:t>, Universidade Federal de Viçosa, Viçosa, Minas Gerais, Brazil.</w:t>
      </w:r>
    </w:p>
    <w:p w14:paraId="363D9317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</w:rPr>
        <w:t xml:space="preserve">Ferreira MA 1997. </w:t>
      </w:r>
      <w:r w:rsidRPr="00D2271B">
        <w:rPr>
          <w:rFonts w:ascii="Arial" w:hAnsi="Arial" w:cs="Arial"/>
          <w:sz w:val="24"/>
          <w:szCs w:val="24"/>
          <w:lang w:val="pt-BR"/>
        </w:rPr>
        <w:t xml:space="preserve">Desempenho, exigências nutricionais e eficiência de utilização da energia metabolizável para ganho de peso de bovinos F1 Simental x Nelore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40239D20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lastRenderedPageBreak/>
        <w:t xml:space="preserve">Gionbelli MP 2010. Desempenho produtivo e exigências nutricionais de fêmeas Nelore em crescimento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650D9B5A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Machado PAS 2009. Desempenho produtivo e exigências nutricionais de bovinos de corte em pastagem de brachiaria decumbens, suplementados no período de transição águas-secas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3878FDB7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Marcondes MI 2007. Desempenho de bovinos Nelore alimentados individualmente ou em grupo, exigências nutricionais e avaliação proteica de alimentos para ruminantes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6AD66907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pacing w:val="6"/>
          <w:sz w:val="24"/>
          <w:szCs w:val="24"/>
          <w:lang w:val="pt-BR"/>
        </w:rPr>
        <w:t xml:space="preserve">Marcondes MI 2010. Exigências nutricionais e predição da composição corporal de bovinos Nelore puros e cruzados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6C0B528B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pacing w:val="6"/>
          <w:sz w:val="24"/>
          <w:szCs w:val="24"/>
        </w:rPr>
        <w:t xml:space="preserve">Menezes ACB 2016. </w:t>
      </w:r>
      <w:r w:rsidRPr="00D2271B">
        <w:rPr>
          <w:rFonts w:ascii="Arial" w:hAnsi="Arial" w:cs="Arial"/>
          <w:bCs/>
          <w:spacing w:val="6"/>
          <w:sz w:val="24"/>
          <w:szCs w:val="24"/>
        </w:rPr>
        <w:t xml:space="preserve">Use of </w:t>
      </w:r>
      <w:r w:rsidRPr="00D2271B">
        <w:rPr>
          <w:rFonts w:ascii="Arial" w:hAnsi="Arial" w:cs="Arial"/>
          <w:bCs/>
          <w:spacing w:val="6"/>
          <w:sz w:val="24"/>
          <w:szCs w:val="24"/>
          <w:vertAlign w:val="superscript"/>
        </w:rPr>
        <w:t>15</w:t>
      </w:r>
      <w:r w:rsidRPr="00D2271B">
        <w:rPr>
          <w:rFonts w:ascii="Arial" w:hAnsi="Arial" w:cs="Arial"/>
          <w:bCs/>
          <w:spacing w:val="6"/>
          <w:sz w:val="24"/>
          <w:szCs w:val="24"/>
        </w:rPr>
        <w:t>N to estimate microbial contamination and protein degradation of concentrate feeds and the effect of decreasing dietary crude protein on methane emission and nitrogen losses in Nellore bulls.</w:t>
      </w:r>
      <w:r w:rsidRPr="00D2271B">
        <w:rPr>
          <w:rFonts w:ascii="Arial" w:hAnsi="Arial" w:cs="Arial"/>
          <w:spacing w:val="6"/>
          <w:sz w:val="24"/>
          <w:szCs w:val="24"/>
        </w:rPr>
        <w:t xml:space="preserve">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2320F58B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Moraes EHBK 2006. Desempenho e exigências de energia, proteína e minerais de bovinos de corte em pastejo, submetidos a diferentes estratégias de suplementação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2AA9E9C8" w14:textId="7C74AD15" w:rsidR="00F01385" w:rsidRPr="00D2271B" w:rsidRDefault="008264FF" w:rsidP="00F01385">
      <w:pPr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Paulino PVR 2002. </w:t>
      </w:r>
      <w:r w:rsidRPr="00D2271B">
        <w:rPr>
          <w:rFonts w:ascii="Arial" w:hAnsi="Arial" w:cs="Arial"/>
          <w:bCs/>
          <w:sz w:val="24"/>
          <w:szCs w:val="24"/>
          <w:lang w:val="pt-BR"/>
        </w:rPr>
        <w:t>Exigências nutricionais e validação da seção HH para predição da composição corporal de zebuínos</w:t>
      </w:r>
      <w:r w:rsidRPr="00D2271B">
        <w:rPr>
          <w:rFonts w:ascii="Arial" w:hAnsi="Arial" w:cs="Arial"/>
          <w:sz w:val="24"/>
          <w:szCs w:val="24"/>
          <w:lang w:val="pt-BR"/>
        </w:rPr>
        <w:t xml:space="preserve">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1F500C0B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Paulino PVR 2006. Desempenho, composição e exigências nutricionais de bovinos Nelore de diferentes classes sexuais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3DEC1E60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lastRenderedPageBreak/>
        <w:t xml:space="preserve">Porto MO 2009. </w:t>
      </w:r>
      <w:r w:rsidRPr="00D2271B">
        <w:rPr>
          <w:rFonts w:ascii="Arial" w:hAnsi="Arial" w:cs="Arial"/>
          <w:sz w:val="24"/>
          <w:szCs w:val="24"/>
        </w:rPr>
        <w:t xml:space="preserve">Multiples supplements to beef cattle in calves, growing and finishing, in pasture of </w:t>
      </w:r>
      <w:proofErr w:type="spellStart"/>
      <w:r w:rsidRPr="00D2271B">
        <w:rPr>
          <w:rFonts w:ascii="Arial" w:hAnsi="Arial" w:cs="Arial"/>
          <w:i/>
          <w:sz w:val="24"/>
          <w:szCs w:val="24"/>
        </w:rPr>
        <w:t>Brachiaria</w:t>
      </w:r>
      <w:proofErr w:type="spellEnd"/>
      <w:r w:rsidRPr="00D2271B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D2271B">
        <w:rPr>
          <w:rFonts w:ascii="Arial" w:hAnsi="Arial" w:cs="Arial"/>
          <w:i/>
          <w:sz w:val="24"/>
          <w:szCs w:val="24"/>
        </w:rPr>
        <w:t>decumbens</w:t>
      </w:r>
      <w:proofErr w:type="spellEnd"/>
      <w:r w:rsidRPr="00D2271B">
        <w:rPr>
          <w:rFonts w:ascii="Arial" w:hAnsi="Arial" w:cs="Arial"/>
          <w:sz w:val="24"/>
          <w:szCs w:val="24"/>
        </w:rPr>
        <w:t xml:space="preserve">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0023CF93" w14:textId="1145CD92" w:rsidR="00F01385" w:rsidRPr="00D2271B" w:rsidRDefault="008264FF" w:rsidP="00F01385">
      <w:pPr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Prados LF 2012. Desempenho e exigências nutricionais de bovinos alimentados com dietas contendo diferentes níveis de cálcio e fósforo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7879B088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pacing w:val="-4"/>
          <w:sz w:val="24"/>
          <w:szCs w:val="24"/>
          <w:lang w:val="pt-BR"/>
        </w:rPr>
        <w:t xml:space="preserve">Putrino SM 2002. </w:t>
      </w:r>
      <w:r w:rsidRPr="00D2271B">
        <w:rPr>
          <w:rFonts w:ascii="Arial" w:hAnsi="Arial" w:cs="Arial"/>
          <w:bCs/>
          <w:spacing w:val="-4"/>
          <w:sz w:val="24"/>
          <w:szCs w:val="24"/>
          <w:lang w:val="pt-BR"/>
        </w:rPr>
        <w:t>Exigências de proteína e energia líquidas para o ganho de peso de tourinhos das raças Nelore e Brangus alimentados com dietas com diferentes proporções de concentrado</w:t>
      </w:r>
      <w:r w:rsidRPr="00D2271B">
        <w:rPr>
          <w:rFonts w:ascii="Arial" w:hAnsi="Arial" w:cs="Arial"/>
          <w:spacing w:val="-4"/>
          <w:sz w:val="24"/>
          <w:szCs w:val="24"/>
          <w:lang w:val="pt-BR"/>
        </w:rPr>
        <w:t xml:space="preserve">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069037A9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Rotta PP 2012. Desempenho produtivo, exigências nutricionais e avaliação de métodos para estimação de fluxo de digesta em bovinos alimentados com silagem de milho ou cana-de-açúcar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4D58BD7D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bCs/>
          <w:sz w:val="24"/>
          <w:szCs w:val="24"/>
        </w:rPr>
        <w:t>Sales MFL 2008. Performance and nutritional requirements of grazing Zebu cattle.</w:t>
      </w:r>
      <w:r w:rsidRPr="00D2271B">
        <w:rPr>
          <w:rFonts w:ascii="Arial" w:hAnsi="Arial" w:cs="Arial"/>
          <w:sz w:val="24"/>
          <w:szCs w:val="24"/>
        </w:rPr>
        <w:t xml:space="preserve">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23709CF4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bCs/>
          <w:sz w:val="24"/>
          <w:szCs w:val="24"/>
          <w:lang w:val="pt-BR"/>
        </w:rPr>
        <w:t xml:space="preserve">Silva FF 2001. Desempenho, características de carcaça, composição corporal e exigências nutricionais (de energia, proteína, aminoácidos e macrominerais) de novilhos Nelore, nas fases de recria e engorda, recebendo diferentes níveis de concentrado e proteína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38D7491F" w14:textId="254000EF" w:rsidR="00F01385" w:rsidRPr="00D2271B" w:rsidRDefault="008264FF" w:rsidP="00F01385">
      <w:pPr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bCs/>
          <w:sz w:val="24"/>
          <w:szCs w:val="24"/>
          <w:lang w:val="pt-BR"/>
        </w:rPr>
        <w:t>Silva FAS 2015. Desempenho, produção de metano entérico, eficiência de utilização da energia, metabolismo proteico muscular e exigências nutricionais de novilhas holandês × zebu alimentadas com silagem de milho ou cana-de-açúcar.</w:t>
      </w:r>
      <w:r w:rsidRPr="00D2271B">
        <w:rPr>
          <w:rFonts w:ascii="Arial" w:hAnsi="Arial" w:cs="Arial"/>
          <w:sz w:val="24"/>
          <w:szCs w:val="24"/>
          <w:lang w:val="pt-BR"/>
        </w:rPr>
        <w:t xml:space="preserve">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Master degree in Animal Science), Universidade Federal de Viçosa, Viçosa, Minas Gerais, Brazil.</w:t>
      </w:r>
    </w:p>
    <w:p w14:paraId="414014F6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Souza EJO 2010. Desempenho e exigências nutricionais de fêmeas Nelore, F1 Angus x Nelore e F1 Simental x Nelore em dietas contendo alto ou baixo nível de concentrado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48974456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lastRenderedPageBreak/>
        <w:t xml:space="preserve">Veloso CM 2001. Composição corporal e exigências nutricionais de bovinos F1 Limousin x Nelore alimentados com rações contendo diferentes níveis de concentrado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040B9244" w14:textId="77777777" w:rsidR="00F01385" w:rsidRPr="00D2271B" w:rsidRDefault="008264FF" w:rsidP="00F01385">
      <w:pPr>
        <w:autoSpaceDE w:val="0"/>
        <w:autoSpaceDN w:val="0"/>
        <w:adjustRightInd w:val="0"/>
        <w:spacing w:after="0" w:line="360" w:lineRule="auto"/>
        <w:ind w:left="360" w:hanging="288"/>
        <w:jc w:val="both"/>
        <w:rPr>
          <w:rFonts w:ascii="Arial" w:hAnsi="Arial" w:cs="Arial"/>
          <w:sz w:val="24"/>
          <w:szCs w:val="24"/>
          <w:lang w:val="pt-BR"/>
        </w:rPr>
      </w:pPr>
      <w:r w:rsidRPr="00D2271B">
        <w:rPr>
          <w:rFonts w:ascii="Arial" w:hAnsi="Arial" w:cs="Arial"/>
          <w:sz w:val="24"/>
          <w:szCs w:val="24"/>
          <w:lang w:val="pt-BR"/>
        </w:rPr>
        <w:t xml:space="preserve">Véras ASC 2000. Consumo, digestibilidade, composição corporal e exigências nutricionais de bovinos Nelore alimentados com rações contendo diferentes níveis de concentrado. </w:t>
      </w:r>
      <w:r w:rsidR="00F01385" w:rsidRPr="00D2271B">
        <w:rPr>
          <w:rFonts w:ascii="Arial" w:hAnsi="Arial" w:cs="Arial"/>
          <w:sz w:val="24"/>
          <w:szCs w:val="24"/>
          <w:lang w:val="pt-BR"/>
        </w:rPr>
        <w:t>Thesis (PhD in Animal Science), Universidade Federal de Viçosa, Viçosa, Minas Gerais, Brazil.</w:t>
      </w:r>
    </w:p>
    <w:p w14:paraId="5A741415" w14:textId="77777777" w:rsidR="00051BF1" w:rsidRPr="00D2271B" w:rsidRDefault="00051BF1" w:rsidP="00F01385">
      <w:pPr>
        <w:spacing w:after="0" w:line="360" w:lineRule="auto"/>
        <w:ind w:left="360" w:hanging="288"/>
        <w:jc w:val="both"/>
        <w:rPr>
          <w:rFonts w:ascii="Arial" w:hAnsi="Arial" w:cs="Arial"/>
          <w:b/>
          <w:sz w:val="24"/>
          <w:szCs w:val="24"/>
        </w:rPr>
      </w:pPr>
    </w:p>
    <w:p w14:paraId="0968B395" w14:textId="77777777" w:rsidR="00051BF1" w:rsidRPr="00D2271B" w:rsidRDefault="00051BF1" w:rsidP="00F01385">
      <w:pPr>
        <w:spacing w:after="0" w:line="360" w:lineRule="auto"/>
        <w:ind w:left="360" w:hanging="288"/>
        <w:jc w:val="both"/>
        <w:rPr>
          <w:rFonts w:ascii="Arial" w:hAnsi="Arial" w:cs="Arial"/>
          <w:b/>
          <w:sz w:val="24"/>
          <w:szCs w:val="24"/>
        </w:rPr>
      </w:pPr>
    </w:p>
    <w:p w14:paraId="1158CE66" w14:textId="7DE7DFD5" w:rsidR="00E60E02" w:rsidRPr="00D2271B" w:rsidRDefault="00E60E02" w:rsidP="00F01385">
      <w:pPr>
        <w:spacing w:after="0" w:line="360" w:lineRule="auto"/>
        <w:ind w:left="360" w:hanging="288"/>
        <w:jc w:val="both"/>
        <w:rPr>
          <w:rFonts w:ascii="Arial" w:hAnsi="Arial" w:cs="Arial"/>
          <w:b/>
          <w:sz w:val="24"/>
          <w:szCs w:val="24"/>
        </w:rPr>
      </w:pPr>
      <w:r w:rsidRPr="00D2271B">
        <w:rPr>
          <w:rFonts w:ascii="Arial" w:hAnsi="Arial" w:cs="Arial"/>
          <w:b/>
          <w:sz w:val="24"/>
          <w:szCs w:val="24"/>
        </w:rPr>
        <w:t xml:space="preserve">Output of </w:t>
      </w:r>
      <w:r w:rsidR="00483C65" w:rsidRPr="00D2271B">
        <w:rPr>
          <w:rFonts w:ascii="Arial" w:hAnsi="Arial" w:cs="Arial"/>
          <w:b/>
          <w:sz w:val="24"/>
          <w:szCs w:val="24"/>
        </w:rPr>
        <w:t>retained energy</w:t>
      </w:r>
      <w:r w:rsidRPr="00D2271B">
        <w:rPr>
          <w:rFonts w:ascii="Arial" w:hAnsi="Arial" w:cs="Arial"/>
          <w:b/>
          <w:sz w:val="24"/>
          <w:szCs w:val="24"/>
        </w:rPr>
        <w:t xml:space="preserve"> model validation</w:t>
      </w:r>
    </w:p>
    <w:p w14:paraId="5E1B4655" w14:textId="42DD9411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S v. </w:t>
      </w:r>
      <w:proofErr w:type="gramStart"/>
      <w:r w:rsidRPr="00D2271B">
        <w:rPr>
          <w:rFonts w:ascii="Arial" w:hAnsi="Arial" w:cs="Arial"/>
        </w:rPr>
        <w:t>3.1.16  01</w:t>
      </w:r>
      <w:proofErr w:type="gramEnd"/>
      <w:r w:rsidRPr="00D2271B">
        <w:rPr>
          <w:rFonts w:ascii="Arial" w:hAnsi="Arial" w:cs="Arial"/>
        </w:rPr>
        <w:t>-Mar-2017 14:55:29</w:t>
      </w:r>
    </w:p>
    <w:p w14:paraId="03C96ABD" w14:textId="456467E3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...................................................................................................................</w:t>
      </w:r>
    </w:p>
    <w:p w14:paraId="5209FAF9" w14:textId="62EB8FA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egular Least-Squares Regression</w:t>
      </w:r>
    </w:p>
    <w:p w14:paraId="63EE018A" w14:textId="367E5FF8" w:rsidR="00E60E02" w:rsidRPr="00D2271B" w:rsidRDefault="00E60E02" w:rsidP="001F3124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REGRESSION ANALYSIS: Y = a + b</w:t>
      </w:r>
      <w:r w:rsidR="001F3124" w:rsidRPr="00D2271B">
        <w:rPr>
          <w:rFonts w:ascii="Arial" w:hAnsi="Arial" w:cs="Arial"/>
          <w:lang w:val="fr-FR"/>
        </w:rPr>
        <w:t>*</w:t>
      </w:r>
      <w:r w:rsidRPr="00D2271B">
        <w:rPr>
          <w:rFonts w:ascii="Arial" w:hAnsi="Arial" w:cs="Arial"/>
          <w:lang w:val="fr-FR"/>
        </w:rPr>
        <w:t>X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3CBDF83B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</w:t>
      </w:r>
    </w:p>
    <w:p w14:paraId="5EE8B4E4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Pearson's r is a parametric coefficient of correlation that measures the association of two </w:t>
      </w:r>
      <w:proofErr w:type="gramStart"/>
      <w:r w:rsidRPr="00D2271B">
        <w:rPr>
          <w:rFonts w:ascii="Arial" w:hAnsi="Arial" w:cs="Arial"/>
        </w:rPr>
        <w:t>continuous !!</w:t>
      </w:r>
      <w:proofErr w:type="gramEnd"/>
    </w:p>
    <w:p w14:paraId="20707748" w14:textId="06FBF6D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random</w:t>
      </w:r>
      <w:proofErr w:type="gramEnd"/>
      <w:r w:rsidRPr="00D2271B">
        <w:rPr>
          <w:rFonts w:ascii="Arial" w:hAnsi="Arial" w:cs="Arial"/>
        </w:rPr>
        <w:t xml:space="preserve"> variables!!</w:t>
      </w:r>
    </w:p>
    <w:p w14:paraId="159CC094" w14:textId="6A923B5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Goodness-of-fit is believable if </w:t>
      </w:r>
      <w:proofErr w:type="gramStart"/>
      <w:r w:rsidRPr="00D2271B">
        <w:rPr>
          <w:rFonts w:ascii="Arial" w:hAnsi="Arial" w:cs="Arial"/>
        </w:rPr>
        <w:t>Q(</w:t>
      </w:r>
      <w:proofErr w:type="gramEnd"/>
      <w:r w:rsidRPr="00D2271B">
        <w:rPr>
          <w:rFonts w:ascii="Arial" w:hAnsi="Arial" w:cs="Arial"/>
        </w:rPr>
        <w:t>Chi≤) &gt; 0.1!!</w:t>
      </w:r>
    </w:p>
    <w:p w14:paraId="3994A2D1" w14:textId="47A0455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a ± SD:   -0.16174 ±    0.09608</w:t>
      </w:r>
    </w:p>
    <w:p w14:paraId="1636F67B" w14:textId="2D0C302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b ± SD:    0.96157 ±    0.02006</w:t>
      </w:r>
    </w:p>
    <w:p w14:paraId="559A9C42" w14:textId="7B0C971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:    0.71183          Root MSE:    0.84370</w:t>
      </w:r>
    </w:p>
    <w:p w14:paraId="27696612" w14:textId="5513FE38" w:rsidR="00E60E02" w:rsidRPr="00D2271B" w:rsidRDefault="00E60E02" w:rsidP="001F3124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N:        486          r:    0.90888</w:t>
      </w:r>
    </w:p>
    <w:p w14:paraId="117D8F11" w14:textId="6F4F6CF6" w:rsidR="00E60E02" w:rsidRPr="00D2271B" w:rsidRDefault="00E60E02" w:rsidP="001F3124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≤:    0.82607          Adj. r≤:    0.82571</w:t>
      </w:r>
    </w:p>
    <w:p w14:paraId="18E64071" w14:textId="21E87EA6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  <w:lang w:val="pt-BR"/>
        </w:rPr>
        <w:t xml:space="preserve">Resistant r≤:    0.89798          Adj. </w:t>
      </w:r>
      <w:r w:rsidRPr="00D2271B">
        <w:rPr>
          <w:rFonts w:ascii="Arial" w:hAnsi="Arial" w:cs="Arial"/>
        </w:rPr>
        <w:t>Resistant r≤:    0.89756</w:t>
      </w:r>
    </w:p>
    <w:p w14:paraId="4257200C" w14:textId="046068ED" w:rsidR="001F3124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Chi≤:  344.52423          </w:t>
      </w:r>
      <w:proofErr w:type="gramStart"/>
      <w:r w:rsidRPr="00D2271B">
        <w:rPr>
          <w:rFonts w:ascii="Arial" w:hAnsi="Arial" w:cs="Arial"/>
        </w:rPr>
        <w:t>Q(</w:t>
      </w:r>
      <w:proofErr w:type="gramEnd"/>
      <w:r w:rsidRPr="00D2271B">
        <w:rPr>
          <w:rFonts w:ascii="Arial" w:hAnsi="Arial" w:cs="Arial"/>
        </w:rPr>
        <w:t>Chi≤):    1.00000</w:t>
      </w:r>
    </w:p>
    <w:p w14:paraId="269FA5EF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PARAMETER PROBABILITIES (</w:t>
      </w:r>
      <w:proofErr w:type="spellStart"/>
      <w:r w:rsidRPr="00D2271B">
        <w:rPr>
          <w:rFonts w:ascii="Arial" w:hAnsi="Arial" w:cs="Arial"/>
        </w:rPr>
        <w:t>Neter</w:t>
      </w:r>
      <w:proofErr w:type="spellEnd"/>
      <w:r w:rsidRPr="00D2271B">
        <w:rPr>
          <w:rFonts w:ascii="Arial" w:hAnsi="Arial" w:cs="Arial"/>
        </w:rPr>
        <w:t xml:space="preserve"> et al., 1996)</w:t>
      </w:r>
    </w:p>
    <w:p w14:paraId="55AD9465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</w:t>
      </w:r>
    </w:p>
    <w:p w14:paraId="7F22C6F9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r = 0            T-value (P-value):   47.94516 (0.00001)</w:t>
      </w:r>
    </w:p>
    <w:p w14:paraId="743827F4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           T-value (P-value):   -1.68335 (0.09295)</w:t>
      </w:r>
    </w:p>
    <w:p w14:paraId="2961B241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H0: b = 0            T-value (P-value):   47.94516 (0.00001)</w:t>
      </w:r>
    </w:p>
    <w:p w14:paraId="24002FC5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1            T-value (P-value):   -1.91593 (0.05596)</w:t>
      </w:r>
    </w:p>
    <w:p w14:paraId="36356F56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   38.98295 (0.00001) (Dent and Blackie, 1979)</w:t>
      </w:r>
    </w:p>
    <w:p w14:paraId="4B18DF51" w14:textId="00A0481A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   39.14404 (0.00001) (Mayer et al., 1994)</w:t>
      </w:r>
    </w:p>
    <w:p w14:paraId="143C0F7A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STRIBUTION ANALYSES (Shapiro and Wilk, 1965)</w:t>
      </w:r>
    </w:p>
    <w:p w14:paraId="5F2A881F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</w:t>
      </w:r>
    </w:p>
    <w:p w14:paraId="7DB4EE11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W is the Shapiro-Wilk's W-value (0 to 1) that measures normal distribution in which small values </w:t>
      </w:r>
      <w:proofErr w:type="gramStart"/>
      <w:r w:rsidRPr="00D2271B">
        <w:rPr>
          <w:rFonts w:ascii="Arial" w:hAnsi="Arial" w:cs="Arial"/>
        </w:rPr>
        <w:t>lead !!</w:t>
      </w:r>
      <w:proofErr w:type="gramEnd"/>
    </w:p>
    <w:p w14:paraId="211DF618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o</w:t>
      </w:r>
      <w:proofErr w:type="gramEnd"/>
      <w:r w:rsidRPr="00D2271B">
        <w:rPr>
          <w:rFonts w:ascii="Arial" w:hAnsi="Arial" w:cs="Arial"/>
        </w:rPr>
        <w:t xml:space="preserve"> the rejection of the null hypothesis of normality !!</w:t>
      </w:r>
    </w:p>
    <w:p w14:paraId="1576AA33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X (P-value &lt; W</w:t>
      </w:r>
      <w:proofErr w:type="gramStart"/>
      <w:r w:rsidRPr="00D2271B">
        <w:rPr>
          <w:rFonts w:ascii="Arial" w:hAnsi="Arial" w:cs="Arial"/>
        </w:rPr>
        <w:t>) :</w:t>
      </w:r>
      <w:proofErr w:type="gramEnd"/>
      <w:r w:rsidRPr="00D2271B">
        <w:rPr>
          <w:rFonts w:ascii="Arial" w:hAnsi="Arial" w:cs="Arial"/>
        </w:rPr>
        <w:t xml:space="preserve">    0.98239 (   0.00001)</w:t>
      </w:r>
    </w:p>
    <w:p w14:paraId="40F51822" w14:textId="45682E7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Y (P-value &lt; W</w:t>
      </w:r>
      <w:proofErr w:type="gramStart"/>
      <w:r w:rsidRPr="00D2271B">
        <w:rPr>
          <w:rFonts w:ascii="Arial" w:hAnsi="Arial" w:cs="Arial"/>
        </w:rPr>
        <w:t>) :</w:t>
      </w:r>
      <w:proofErr w:type="gramEnd"/>
      <w:r w:rsidRPr="00D2271B">
        <w:rPr>
          <w:rFonts w:ascii="Arial" w:hAnsi="Arial" w:cs="Arial"/>
        </w:rPr>
        <w:t xml:space="preserve">    0.96914 (   0.00001)</w:t>
      </w:r>
    </w:p>
    <w:p w14:paraId="15AB9E94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mpirical Distribution Function for Normality</w:t>
      </w:r>
    </w:p>
    <w:p w14:paraId="73EF5F84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</w:t>
      </w:r>
    </w:p>
    <w:p w14:paraId="41303D4B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Predicted values (X):</w:t>
      </w:r>
    </w:p>
    <w:p w14:paraId="72AC4747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5637513F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2334D1CE" w14:textId="2476C78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   0.05541</w:t>
      </w:r>
    </w:p>
    <w:p w14:paraId="3C617F3D" w14:textId="7BD2380C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   0.09576</w:t>
      </w:r>
    </w:p>
    <w:p w14:paraId="035B11DE" w14:textId="332F3873" w:rsidR="00E60E02" w:rsidRPr="00D2271B" w:rsidRDefault="00E60E02" w:rsidP="001F3124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33438 (P = 0.0001)</w:t>
      </w:r>
    </w:p>
    <w:p w14:paraId="57C928CB" w14:textId="71C1CF0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31153 (P = 0.0001)</w:t>
      </w:r>
    </w:p>
    <w:p w14:paraId="5B2EE7F5" w14:textId="61115A4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2.12372 (P = 0.0001)</w:t>
      </w:r>
    </w:p>
    <w:p w14:paraId="318597A4" w14:textId="39F4028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 0.98239 (P = 0.0001)</w:t>
      </w:r>
    </w:p>
    <w:p w14:paraId="6D174F29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1129A20C" w14:textId="0DF9027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053A6FF1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Observed values (Y):</w:t>
      </w:r>
    </w:p>
    <w:p w14:paraId="2DE53244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4CC619A4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66D29898" w14:textId="3DC0F8E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   0.07450</w:t>
      </w:r>
    </w:p>
    <w:p w14:paraId="3834EE43" w14:textId="1B3E3C3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0.11678</w:t>
      </w:r>
    </w:p>
    <w:p w14:paraId="61A56185" w14:textId="08F86F39" w:rsidR="00E60E02" w:rsidRPr="00D2271B" w:rsidRDefault="00E60E02" w:rsidP="001F3124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</w:t>
      </w:r>
      <w:r w:rsidR="00F10A50" w:rsidRPr="00D2271B">
        <w:rPr>
          <w:rFonts w:ascii="Arial" w:hAnsi="Arial" w:cs="Arial"/>
        </w:rPr>
        <w:t>:</w:t>
      </w:r>
      <w:r w:rsidRPr="00D2271B">
        <w:rPr>
          <w:rFonts w:ascii="Arial" w:hAnsi="Arial" w:cs="Arial"/>
        </w:rPr>
        <w:t xml:space="preserve"> 0.61660 (P = 0.0001)</w:t>
      </w:r>
    </w:p>
    <w:p w14:paraId="209B1BB6" w14:textId="7F3B2035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54123 (P = 0.0001)</w:t>
      </w:r>
    </w:p>
    <w:p w14:paraId="7982DA46" w14:textId="0A10C87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Anderson-Darling's A2 statistic: 4.02737 (P = 0.0001)</w:t>
      </w:r>
    </w:p>
    <w:p w14:paraId="2BFCA25F" w14:textId="1719FF5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0.96914 (P = 0.0001)</w:t>
      </w:r>
    </w:p>
    <w:p w14:paraId="15EDE291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0AA299A9" w14:textId="6AF84A5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1AED980D" w14:textId="77777777" w:rsidR="00E60E02" w:rsidRPr="00D2271B" w:rsidRDefault="00E60E02" w:rsidP="001F3124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MOMENT ANALYSES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27EEF248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</w:t>
      </w:r>
    </w:p>
    <w:p w14:paraId="14D1798B" w14:textId="19EF48E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Abs Mean:    1.59087     Y Abs Mean:    1.69495</w:t>
      </w:r>
    </w:p>
    <w:p w14:paraId="4330849D" w14:textId="4480BD69" w:rsidR="00E60E02" w:rsidRPr="00D2271B" w:rsidRDefault="00E60E02" w:rsidP="001F3124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in:    0.53070     Y Min:    0.44180</w:t>
      </w:r>
    </w:p>
    <w:p w14:paraId="375C60F0" w14:textId="2B2BA5B4" w:rsidR="00E60E02" w:rsidRPr="00D2271B" w:rsidRDefault="00E60E02" w:rsidP="001F3124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ax:    9.36570     Y Max:    9.78660</w:t>
      </w:r>
    </w:p>
    <w:p w14:paraId="6DFFB239" w14:textId="50A6D44E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an:    4.39426     Y Mean:    4.06367</w:t>
      </w:r>
    </w:p>
    <w:p w14:paraId="05652926" w14:textId="0B7989C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dian:    4.25585     Y Median:    3.83550</w:t>
      </w:r>
    </w:p>
    <w:p w14:paraId="14E854C6" w14:textId="58CB549A" w:rsidR="00E60E02" w:rsidRPr="00D2271B" w:rsidRDefault="00E60E02" w:rsidP="001F3124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Variance:    3.64885     Y Variance:    4.08418</w:t>
      </w:r>
    </w:p>
    <w:p w14:paraId="3008EBB9" w14:textId="77777777" w:rsidR="00E60E02" w:rsidRPr="00D2271B" w:rsidRDefault="00E60E02" w:rsidP="001F3124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X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 xml:space="preserve">. Dev.:    1.91020     Y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>. Dev.:    2.02094</w:t>
      </w:r>
    </w:p>
    <w:p w14:paraId="6147F019" w14:textId="6FC7A329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Skewness:    0.19934     Y Skewness:    0.41115</w:t>
      </w:r>
    </w:p>
    <w:p w14:paraId="1FD2CB65" w14:textId="321CD3F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X Kurtosis:    2.24398     Y </w:t>
      </w:r>
      <w:proofErr w:type="gramStart"/>
      <w:r w:rsidRPr="00D2271B">
        <w:rPr>
          <w:rFonts w:ascii="Arial" w:hAnsi="Arial" w:cs="Arial"/>
        </w:rPr>
        <w:t>Kurtosis :</w:t>
      </w:r>
      <w:proofErr w:type="gramEnd"/>
      <w:r w:rsidRPr="00D2271B">
        <w:rPr>
          <w:rFonts w:ascii="Arial" w:hAnsi="Arial" w:cs="Arial"/>
        </w:rPr>
        <w:t xml:space="preserve">    2.36571</w:t>
      </w:r>
    </w:p>
    <w:p w14:paraId="74D1B323" w14:textId="16FC0365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X - Y Mean:    0.33059     X - Y </w:t>
      </w:r>
      <w:proofErr w:type="spellStart"/>
      <w:proofErr w:type="gramStart"/>
      <w:r w:rsidRPr="00D2271B">
        <w:rPr>
          <w:rFonts w:ascii="Arial" w:hAnsi="Arial" w:cs="Arial"/>
        </w:rPr>
        <w:t>Var</w:t>
      </w:r>
      <w:proofErr w:type="spellEnd"/>
      <w:r w:rsidRPr="00D2271B">
        <w:rPr>
          <w:rFonts w:ascii="Arial" w:hAnsi="Arial" w:cs="Arial"/>
        </w:rPr>
        <w:t xml:space="preserve">  :</w:t>
      </w:r>
      <w:proofErr w:type="gramEnd"/>
      <w:r w:rsidRPr="00D2271B">
        <w:rPr>
          <w:rFonts w:ascii="Arial" w:hAnsi="Arial" w:cs="Arial"/>
        </w:rPr>
        <w:t xml:space="preserve">    0.71575</w:t>
      </w:r>
    </w:p>
    <w:p w14:paraId="7882CE49" w14:textId="3C74A81E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ovariance:    3.50142</w:t>
      </w:r>
    </w:p>
    <w:p w14:paraId="4D30BB2F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VERSE MEASURE ANALYSES</w:t>
      </w:r>
    </w:p>
    <w:p w14:paraId="6189CCDE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</w:t>
      </w:r>
    </w:p>
    <w:p w14:paraId="7E8555D5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MEF is modeling efficiency; closer to one better it </w:t>
      </w:r>
      <w:proofErr w:type="gramStart"/>
      <w:r w:rsidRPr="00D2271B">
        <w:rPr>
          <w:rFonts w:ascii="Arial" w:hAnsi="Arial" w:cs="Arial"/>
        </w:rPr>
        <w:t>is !!</w:t>
      </w:r>
      <w:proofErr w:type="gramEnd"/>
    </w:p>
    <w:p w14:paraId="5C3ACFE0" w14:textId="2FCCAE0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.CD is the coefficient of model determination; closer to one better it is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5745BC2F" w14:textId="5A3BF3F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(Y - X) (MB):   -</w:t>
      </w:r>
      <w:proofErr w:type="gramStart"/>
      <w:r w:rsidRPr="00D2271B">
        <w:rPr>
          <w:rFonts w:ascii="Arial" w:hAnsi="Arial" w:cs="Arial"/>
        </w:rPr>
        <w:t>0.33059 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ov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(Cochran and Cox, 1954)</w:t>
      </w:r>
    </w:p>
    <w:p w14:paraId="295141EC" w14:textId="5FF628D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-7.52321</w:t>
      </w:r>
    </w:p>
    <w:p w14:paraId="2D5AD553" w14:textId="79E5382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-8.13525</w:t>
      </w:r>
    </w:p>
    <w:p w14:paraId="10B69BC9" w14:textId="008E7C9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H0: </w:t>
      </w:r>
      <w:proofErr w:type="spellStart"/>
      <w:r w:rsidRPr="00D2271B">
        <w:rPr>
          <w:rFonts w:ascii="Arial" w:hAnsi="Arial" w:cs="Arial"/>
        </w:rPr>
        <w:t>VarY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r w:rsidRPr="00D2271B">
        <w:rPr>
          <w:rFonts w:ascii="Arial" w:hAnsi="Arial" w:cs="Arial"/>
        </w:rPr>
        <w:t>VarX</w:t>
      </w:r>
      <w:proofErr w:type="spellEnd"/>
      <w:r w:rsidRPr="00D2271B">
        <w:rPr>
          <w:rFonts w:ascii="Arial" w:hAnsi="Arial" w:cs="Arial"/>
        </w:rPr>
        <w:t>, F-value: 1.11931 (P = 0.10747)</w:t>
      </w:r>
    </w:p>
    <w:p w14:paraId="48831E33" w14:textId="69B3956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same var.): -2.62079 (P = 0.00891)</w:t>
      </w:r>
    </w:p>
    <w:p w14:paraId="692A5C7F" w14:textId="26923B7E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diff. var.):  -2.62079 (P = 0.00891)</w:t>
      </w:r>
    </w:p>
    <w:p w14:paraId="192B6967" w14:textId="1866F796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w/</w:t>
      </w:r>
      <w:proofErr w:type="spellStart"/>
      <w:r w:rsidRPr="00D2271B">
        <w:rPr>
          <w:rFonts w:ascii="Arial" w:hAnsi="Arial" w:cs="Arial"/>
        </w:rPr>
        <w:t>cov</w:t>
      </w:r>
      <w:proofErr w:type="spellEnd"/>
      <w:r w:rsidRPr="00D2271B">
        <w:rPr>
          <w:rFonts w:ascii="Arial" w:hAnsi="Arial" w:cs="Arial"/>
        </w:rPr>
        <w:t>.): -8.61444 (P = 0.00001)</w:t>
      </w:r>
    </w:p>
    <w:p w14:paraId="4997BC25" w14:textId="581F4FB2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diff.): -8.61444 (P = 0.00001)</w:t>
      </w:r>
    </w:p>
    <w:p w14:paraId="5D19BBB2" w14:textId="3585AA8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Absolute Error |Y - X| (MAE): 0.73340</w:t>
      </w:r>
    </w:p>
    <w:p w14:paraId="3F4276DA" w14:textId="0BA525E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16.69007</w:t>
      </w:r>
    </w:p>
    <w:p w14:paraId="73D66534" w14:textId="472C4465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18.04785</w:t>
      </w:r>
    </w:p>
    <w:p w14:paraId="1EF6F2D9" w14:textId="315F0F7C" w:rsidR="00E60E02" w:rsidRPr="00D2271B" w:rsidRDefault="00E60E02" w:rsidP="001F3124">
      <w:pPr>
        <w:spacing w:line="240" w:lineRule="auto"/>
        <w:rPr>
          <w:rFonts w:ascii="Arial" w:hAnsi="Arial" w:cs="Arial"/>
        </w:rPr>
      </w:pPr>
      <w:proofErr w:type="gramStart"/>
      <w:r w:rsidRPr="00D2271B">
        <w:rPr>
          <w:rFonts w:ascii="Arial" w:hAnsi="Arial" w:cs="Arial"/>
        </w:rPr>
        <w:t>MA%E</w:t>
      </w:r>
      <w:proofErr w:type="gramEnd"/>
      <w:r w:rsidRPr="00D2271B">
        <w:rPr>
          <w:rFonts w:ascii="Arial" w:hAnsi="Arial" w:cs="Arial"/>
        </w:rPr>
        <w:t>, |Y - X|/Y: 23.61529</w:t>
      </w:r>
    </w:p>
    <w:p w14:paraId="02CF2889" w14:textId="2AFDD853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F: 0.79794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6052AEA3" w14:textId="12E9B62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D:  1.08669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39B9945E" w14:textId="79D37ABA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ximum error = </w:t>
      </w:r>
      <w:proofErr w:type="spellStart"/>
      <w:r w:rsidRPr="00D2271B">
        <w:rPr>
          <w:rFonts w:ascii="Arial" w:hAnsi="Arial" w:cs="Arial"/>
        </w:rPr>
        <w:t>Max|Y</w:t>
      </w:r>
      <w:proofErr w:type="spellEnd"/>
      <w:r w:rsidRPr="00D2271B">
        <w:rPr>
          <w:rFonts w:ascii="Arial" w:hAnsi="Arial" w:cs="Arial"/>
        </w:rPr>
        <w:t xml:space="preserve"> - X|: 3.08400</w:t>
      </w:r>
    </w:p>
    <w:p w14:paraId="1F7DB019" w14:textId="77777777" w:rsidR="00E60E02" w:rsidRPr="00D2271B" w:rsidRDefault="00E60E02" w:rsidP="001F3124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CONCORDANCE CORRELATION COEFFICIENT (Lin, 1989; </w:t>
      </w:r>
      <w:proofErr w:type="spellStart"/>
      <w:r w:rsidRPr="00D2271B">
        <w:rPr>
          <w:rFonts w:ascii="Arial" w:hAnsi="Arial" w:cs="Arial"/>
          <w:lang w:val="fr-FR"/>
        </w:rPr>
        <w:t>Deyo</w:t>
      </w:r>
      <w:proofErr w:type="spellEnd"/>
      <w:r w:rsidRPr="00D2271B">
        <w:rPr>
          <w:rFonts w:ascii="Arial" w:hAnsi="Arial" w:cs="Arial"/>
          <w:lang w:val="fr-FR"/>
        </w:rPr>
        <w:t xml:space="preserve"> et al., 1991; Nickerson, 1997; Liao, 2003)</w:t>
      </w:r>
    </w:p>
    <w:p w14:paraId="33D96050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===================================</w:t>
      </w:r>
    </w:p>
    <w:p w14:paraId="35509D80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Lin (1998)</w:t>
      </w:r>
    </w:p>
    <w:p w14:paraId="70B7196E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</w:t>
      </w:r>
    </w:p>
    <w:p w14:paraId="3B577A50" w14:textId="3F5D1659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cale shift (v): 1.05797</w:t>
      </w:r>
    </w:p>
    <w:p w14:paraId="25FC1187" w14:textId="4585E93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Location shift (u): -0.16826</w:t>
      </w:r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ov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</w:p>
    <w:p w14:paraId="52391FF0" w14:textId="376D5DCA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Bias correction (</w:t>
      </w:r>
      <w:proofErr w:type="spellStart"/>
      <w:r w:rsidRPr="00D2271B">
        <w:rPr>
          <w:rFonts w:ascii="Arial" w:hAnsi="Arial" w:cs="Arial"/>
        </w:rPr>
        <w:t>Cb</w:t>
      </w:r>
      <w:proofErr w:type="spellEnd"/>
      <w:r w:rsidRPr="00D2271B">
        <w:rPr>
          <w:rFonts w:ascii="Arial" w:hAnsi="Arial" w:cs="Arial"/>
        </w:rPr>
        <w:t>):  0.98450</w:t>
      </w:r>
    </w:p>
    <w:p w14:paraId="748B275B" w14:textId="3A2556F6" w:rsidR="00E60E02" w:rsidRPr="00D2271B" w:rsidRDefault="00E60E02" w:rsidP="001F3124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 0.89480 ± 0.00886</w:t>
      </w:r>
    </w:p>
    <w:p w14:paraId="1971C0DA" w14:textId="304264C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100.99960 (0.00001)</w:t>
      </w:r>
    </w:p>
    <w:p w14:paraId="3C002929" w14:textId="4B306AEA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87743, 0.91216]</w:t>
      </w:r>
    </w:p>
    <w:p w14:paraId="6D37EC0C" w14:textId="78DE649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1567869E" w14:textId="2370D32A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Transformed </w:t>
      </w: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1.44549 ± 0.04444</w:t>
      </w:r>
    </w:p>
    <w:p w14:paraId="3FA4116C" w14:textId="6A57820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Transformed Z-value (P-Value):   32.52373 </w:t>
      </w:r>
      <w:r w:rsidR="001B776C" w:rsidRPr="00D2271B">
        <w:rPr>
          <w:rFonts w:ascii="Arial" w:hAnsi="Arial" w:cs="Arial"/>
        </w:rPr>
        <w:t>(</w:t>
      </w:r>
      <w:r w:rsidRPr="00D2271B">
        <w:rPr>
          <w:rFonts w:ascii="Arial" w:hAnsi="Arial" w:cs="Arial"/>
        </w:rPr>
        <w:t>0.00001)</w:t>
      </w:r>
    </w:p>
    <w:p w14:paraId="143D34A7" w14:textId="5C9D205A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1.35838, 1.53260]</w:t>
      </w:r>
    </w:p>
    <w:p w14:paraId="72C32CDE" w14:textId="323DE2E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87602, 0.91087]</w:t>
      </w:r>
    </w:p>
    <w:p w14:paraId="449D2E1E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Intraclass</w:t>
      </w:r>
      <w:proofErr w:type="spellEnd"/>
      <w:r w:rsidRPr="00D2271B">
        <w:rPr>
          <w:rFonts w:ascii="Arial" w:hAnsi="Arial" w:cs="Arial"/>
        </w:rPr>
        <w:t xml:space="preserve"> Correlation Coefficient (ICC)</w:t>
      </w:r>
    </w:p>
    <w:p w14:paraId="5CFF1D46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</w:t>
      </w:r>
    </w:p>
    <w:p w14:paraId="6957E70E" w14:textId="124C9223" w:rsidR="00E60E02" w:rsidRPr="00D2271B" w:rsidRDefault="00E60E02" w:rsidP="001F3124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>: 0.89497</w:t>
      </w:r>
    </w:p>
    <w:p w14:paraId="6C47F4A0" w14:textId="77777777" w:rsidR="00E60E02" w:rsidRPr="00D2271B" w:rsidRDefault="00E60E02" w:rsidP="001F3124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Liao (2003)</w:t>
      </w:r>
    </w:p>
    <w:p w14:paraId="1F809796" w14:textId="77777777" w:rsidR="00E60E02" w:rsidRPr="00D2271B" w:rsidRDefault="00E60E02" w:rsidP="001F3124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-----------</w:t>
      </w:r>
    </w:p>
    <w:p w14:paraId="234419E7" w14:textId="4F1D8127" w:rsidR="00E60E02" w:rsidRPr="00D2271B" w:rsidRDefault="00E60E02" w:rsidP="001F3124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Ar (~ Cb): 0.98434</w:t>
      </w:r>
    </w:p>
    <w:p w14:paraId="06A2868B" w14:textId="480D897C" w:rsidR="00E60E02" w:rsidRPr="00D2271B" w:rsidRDefault="00E60E02" w:rsidP="001F3124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Gr ± SE Gr (~ rc): 0.89465 ±  0.07307</w:t>
      </w:r>
    </w:p>
    <w:p w14:paraId="24102AE2" w14:textId="651E3AE1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12.24340 (0.00001)</w:t>
      </w:r>
    </w:p>
    <w:p w14:paraId="1B49F646" w14:textId="55EF65D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75144, 1.03787]</w:t>
      </w:r>
    </w:p>
    <w:p w14:paraId="7F798A8E" w14:textId="6262ADE3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74C57373" w14:textId="166DBD2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Transformed Gr ± SE Gr:  1.44477 ± 0.36611</w:t>
      </w:r>
    </w:p>
    <w:p w14:paraId="55EB0B5F" w14:textId="78EACA6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 3.94633 (0.00008)</w:t>
      </w:r>
    </w:p>
    <w:p w14:paraId="35201A72" w14:textId="7EB5B9F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72722, 2.16233]</w:t>
      </w:r>
    </w:p>
    <w:p w14:paraId="21EF4426" w14:textId="0074E24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62136, 0.97387]</w:t>
      </w:r>
    </w:p>
    <w:p w14:paraId="73162843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K ANALYSIS - NONPARAMETRICS (</w:t>
      </w:r>
      <w:proofErr w:type="spellStart"/>
      <w:r w:rsidRPr="00D2271B">
        <w:rPr>
          <w:rFonts w:ascii="Arial" w:hAnsi="Arial" w:cs="Arial"/>
        </w:rPr>
        <w:t>Agresti</w:t>
      </w:r>
      <w:proofErr w:type="spellEnd"/>
      <w:r w:rsidRPr="00D2271B">
        <w:rPr>
          <w:rFonts w:ascii="Arial" w:hAnsi="Arial" w:cs="Arial"/>
        </w:rPr>
        <w:t>, 1996, 2002)</w:t>
      </w:r>
    </w:p>
    <w:p w14:paraId="341396F7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</w:t>
      </w:r>
    </w:p>
    <w:p w14:paraId="6E9348AF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pearman's r is a nonparametric coefficient of correlation that measures the rank of the data </w:t>
      </w:r>
      <w:proofErr w:type="gramStart"/>
      <w:r w:rsidRPr="00D2271B">
        <w:rPr>
          <w:rFonts w:ascii="Arial" w:hAnsi="Arial" w:cs="Arial"/>
        </w:rPr>
        <w:t>values !!</w:t>
      </w:r>
      <w:proofErr w:type="gramEnd"/>
    </w:p>
    <w:p w14:paraId="2358624E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D is the sum squared difference of </w:t>
      </w:r>
      <w:proofErr w:type="gramStart"/>
      <w:r w:rsidRPr="00D2271B">
        <w:rPr>
          <w:rFonts w:ascii="Arial" w:hAnsi="Arial" w:cs="Arial"/>
        </w:rPr>
        <w:t>ranks !!</w:t>
      </w:r>
      <w:proofErr w:type="gramEnd"/>
    </w:p>
    <w:p w14:paraId="10C00036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endall's Tau is a nonparametric coefficient of correlation that measures the association based </w:t>
      </w:r>
      <w:proofErr w:type="gramStart"/>
      <w:r w:rsidRPr="00D2271B">
        <w:rPr>
          <w:rFonts w:ascii="Arial" w:hAnsi="Arial" w:cs="Arial"/>
        </w:rPr>
        <w:t>on !!</w:t>
      </w:r>
      <w:proofErr w:type="gramEnd"/>
    </w:p>
    <w:p w14:paraId="30D4E219" w14:textId="3831F954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he</w:t>
      </w:r>
      <w:proofErr w:type="gramEnd"/>
      <w:r w:rsidRPr="00D2271B">
        <w:rPr>
          <w:rFonts w:ascii="Arial" w:hAnsi="Arial" w:cs="Arial"/>
        </w:rPr>
        <w:t xml:space="preserve"> number of concordances and discordances in paired observations!!</w:t>
      </w:r>
    </w:p>
    <w:p w14:paraId="0431B728" w14:textId="260753B2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S is the Kolmogorov-Smirnov test that measures if X and Y have the same </w:t>
      </w:r>
      <w:proofErr w:type="gramStart"/>
      <w:r w:rsidRPr="00D2271B">
        <w:rPr>
          <w:rFonts w:ascii="Arial" w:hAnsi="Arial" w:cs="Arial"/>
        </w:rPr>
        <w:t>distribution !!</w:t>
      </w:r>
      <w:proofErr w:type="gramEnd"/>
    </w:p>
    <w:p w14:paraId="024C2153" w14:textId="6AADA80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pearman's r:    0.91989     H0: r = 0, T-value (P-value):   51.60367 (0.00001)</w:t>
      </w:r>
    </w:p>
    <w:p w14:paraId="3DA70B93" w14:textId="7E75C3A5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:  1532626.0     H0: D = 0, Z-value (P-value):  -20.25850 (0.00001)</w:t>
      </w:r>
    </w:p>
    <w:p w14:paraId="4C73D681" w14:textId="4B3CCFB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au:    0.75023     H0: Tau = 0, Z-value (P-value):   24.71970 (0.00001)</w:t>
      </w:r>
    </w:p>
    <w:p w14:paraId="12F8E404" w14:textId="4D51EEF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KS:    0.12346     H0: </w:t>
      </w:r>
      <w:proofErr w:type="spellStart"/>
      <w:r w:rsidRPr="00D2271B">
        <w:rPr>
          <w:rFonts w:ascii="Arial" w:hAnsi="Arial" w:cs="Arial"/>
        </w:rPr>
        <w:t>dX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proofErr w:type="gramStart"/>
      <w:r w:rsidRPr="00D2271B">
        <w:rPr>
          <w:rFonts w:ascii="Arial" w:hAnsi="Arial" w:cs="Arial"/>
        </w:rPr>
        <w:t>dY</w:t>
      </w:r>
      <w:proofErr w:type="spellEnd"/>
      <w:proofErr w:type="gramEnd"/>
      <w:r w:rsidRPr="00D2271B">
        <w:rPr>
          <w:rFonts w:ascii="Arial" w:hAnsi="Arial" w:cs="Arial"/>
        </w:rPr>
        <w:t>, N-value (P-value):  243.00000 (0.00107)</w:t>
      </w:r>
    </w:p>
    <w:p w14:paraId="37BE23AC" w14:textId="113F883E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ann-Whitney:        n/a     H0: WD = 0, Z-value (1-sided P-value</w:t>
      </w:r>
      <w:proofErr w:type="gramStart"/>
      <w:r w:rsidRPr="00D2271B">
        <w:rPr>
          <w:rFonts w:ascii="Arial" w:hAnsi="Arial" w:cs="Arial"/>
        </w:rPr>
        <w:t>) :</w:t>
      </w:r>
      <w:proofErr w:type="gramEnd"/>
      <w:r w:rsidRPr="00D2271B">
        <w:rPr>
          <w:rFonts w:ascii="Arial" w:hAnsi="Arial" w:cs="Arial"/>
        </w:rPr>
        <w:t xml:space="preserve">    2.89894 (0.00187)</w:t>
      </w:r>
    </w:p>
    <w:p w14:paraId="146B42B9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SQUARE ERROR OF PREDICTION (Bibby and </w:t>
      </w:r>
      <w:proofErr w:type="spellStart"/>
      <w:r w:rsidRPr="00D2271B">
        <w:rPr>
          <w:rFonts w:ascii="Arial" w:hAnsi="Arial" w:cs="Arial"/>
        </w:rPr>
        <w:t>Toutenburg</w:t>
      </w:r>
      <w:proofErr w:type="spellEnd"/>
      <w:r w:rsidRPr="00D2271B">
        <w:rPr>
          <w:rFonts w:ascii="Arial" w:hAnsi="Arial" w:cs="Arial"/>
        </w:rPr>
        <w:t>, 1977)</w:t>
      </w:r>
    </w:p>
    <w:p w14:paraId="71EB6063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</w:t>
      </w:r>
    </w:p>
    <w:p w14:paraId="6DDDA41B" w14:textId="7603B39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Square Error of Prediction:  0.82356</w:t>
      </w:r>
    </w:p>
    <w:p w14:paraId="6AEDA09C" w14:textId="6E55C65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Variance of MSEP:  1.32151</w:t>
      </w:r>
    </w:p>
    <w:p w14:paraId="393763CE" w14:textId="6B6A815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tandard deviation of MSEP:  1.14957</w:t>
      </w:r>
    </w:p>
    <w:p w14:paraId="1CFC954D" w14:textId="6FF105A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Coefficient of variation of 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>:   139.58460</w:t>
      </w:r>
    </w:p>
    <w:p w14:paraId="20F87F0B" w14:textId="4D26E34D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quare root of MSEP (RMSEP):  0.90750</w:t>
      </w:r>
    </w:p>
    <w:p w14:paraId="782E9B30" w14:textId="17D91C60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X: 20.65205</w:t>
      </w:r>
    </w:p>
    <w:p w14:paraId="5C46340C" w14:textId="0CED0A26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Y:  22.33214</w:t>
      </w:r>
    </w:p>
    <w:p w14:paraId="0C47A51A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:</w:t>
      </w:r>
    </w:p>
    <w:p w14:paraId="339589C6" w14:textId="4BC7F94B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0.10929 (13.270 %)</w:t>
      </w:r>
    </w:p>
    <w:p w14:paraId="0AD334AB" w14:textId="65B0D428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equal variances ==&gt; </w:t>
      </w:r>
      <w:proofErr w:type="spellStart"/>
      <w:r w:rsidRPr="00D2271B">
        <w:rPr>
          <w:rFonts w:ascii="Arial" w:hAnsi="Arial" w:cs="Arial"/>
        </w:rPr>
        <w:t>Sx</w:t>
      </w:r>
      <w:proofErr w:type="spellEnd"/>
      <w:r w:rsidRPr="00D2271B">
        <w:rPr>
          <w:rFonts w:ascii="Arial" w:hAnsi="Arial" w:cs="Arial"/>
        </w:rPr>
        <w:t xml:space="preserve"> &lt;&gt; </w:t>
      </w:r>
      <w:proofErr w:type="spellStart"/>
      <w:r w:rsidRPr="00D2271B">
        <w:rPr>
          <w:rFonts w:ascii="Arial" w:hAnsi="Arial" w:cs="Arial"/>
        </w:rPr>
        <w:t>Sy</w:t>
      </w:r>
      <w:proofErr w:type="spellEnd"/>
      <w:r w:rsidRPr="00D2271B">
        <w:rPr>
          <w:rFonts w:ascii="Arial" w:hAnsi="Arial" w:cs="Arial"/>
        </w:rPr>
        <w:t>: 0.01224 (1.486 %)</w:t>
      </w:r>
    </w:p>
    <w:p w14:paraId="62C4ACCD" w14:textId="115976E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Incomplete (co)variation ==&gt; r &lt;&gt; 1:  0.70204 (85.244 %)</w:t>
      </w:r>
    </w:p>
    <w:p w14:paraId="2E262DA2" w14:textId="77777777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I:</w:t>
      </w:r>
    </w:p>
    <w:p w14:paraId="09B16EAE" w14:textId="7AC88F7A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Mean bias ==&gt; Mean X &lt;&gt; Mean Y: 0.10929 (13.270 %)</w:t>
      </w:r>
    </w:p>
    <w:p w14:paraId="76EFBFFB" w14:textId="2007B0DF" w:rsidR="00E60E02" w:rsidRPr="00D2271B" w:rsidRDefault="00E60E02" w:rsidP="001F3124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ystematic bias ==&gt; b &lt;&gt; 1: 0.00538 (0.653 %)</w:t>
      </w:r>
    </w:p>
    <w:p w14:paraId="1312998B" w14:textId="59B194DE" w:rsidR="001B776C" w:rsidRPr="00D2271B" w:rsidRDefault="00E60E02" w:rsidP="001B776C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dom errors ==&gt; r2 &lt;&gt; 1:  0.70890 (86.077 %)</w:t>
      </w:r>
    </w:p>
    <w:p w14:paraId="3F40F228" w14:textId="7FC5AA4A" w:rsidR="00482E47" w:rsidRPr="00D2271B" w:rsidRDefault="00482E47" w:rsidP="00482E47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D2271B">
        <w:rPr>
          <w:rFonts w:ascii="Arial" w:hAnsi="Arial" w:cs="Arial"/>
          <w:b/>
          <w:sz w:val="24"/>
          <w:szCs w:val="24"/>
        </w:rPr>
        <w:t>Output of ARC model validation</w:t>
      </w:r>
    </w:p>
    <w:p w14:paraId="0B0DC5AE" w14:textId="550B06AF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S v. 3.1.13</w:t>
      </w:r>
      <w:r w:rsidR="00EB4DB5" w:rsidRPr="00D2271B">
        <w:rPr>
          <w:rFonts w:ascii="Arial" w:hAnsi="Arial" w:cs="Arial"/>
        </w:rPr>
        <w:t xml:space="preserve">, </w:t>
      </w:r>
      <w:r w:rsidRPr="00D2271B">
        <w:rPr>
          <w:rFonts w:ascii="Arial" w:hAnsi="Arial" w:cs="Arial"/>
        </w:rPr>
        <w:t>18-Dec-2018 10:40:58</w:t>
      </w:r>
    </w:p>
    <w:p w14:paraId="0D940498" w14:textId="2D7AF36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...................................................................................................................</w:t>
      </w:r>
    </w:p>
    <w:p w14:paraId="2934DE9C" w14:textId="7EB6C446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egular Least-Squares Regression</w:t>
      </w:r>
    </w:p>
    <w:p w14:paraId="6C4CDE43" w14:textId="4C647FD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EGRESSION ANALYSIS: Y = a + b</w:t>
      </w:r>
      <w:r w:rsidR="00A86AF2" w:rsidRPr="00D2271B">
        <w:rPr>
          <w:rFonts w:ascii="Arial" w:hAnsi="Arial" w:cs="Arial"/>
        </w:rPr>
        <w:t>*</w:t>
      </w:r>
      <w:r w:rsidRPr="00D2271B">
        <w:rPr>
          <w:rFonts w:ascii="Arial" w:hAnsi="Arial" w:cs="Arial"/>
        </w:rPr>
        <w:t>X (</w:t>
      </w:r>
      <w:proofErr w:type="spellStart"/>
      <w:r w:rsidRPr="00D2271B">
        <w:rPr>
          <w:rFonts w:ascii="Arial" w:hAnsi="Arial" w:cs="Arial"/>
        </w:rPr>
        <w:t>Neter</w:t>
      </w:r>
      <w:proofErr w:type="spellEnd"/>
      <w:r w:rsidRPr="00D2271B">
        <w:rPr>
          <w:rFonts w:ascii="Arial" w:hAnsi="Arial" w:cs="Arial"/>
        </w:rPr>
        <w:t xml:space="preserve"> et al., 1996)</w:t>
      </w:r>
    </w:p>
    <w:p w14:paraId="5BF7AE25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</w:t>
      </w:r>
    </w:p>
    <w:p w14:paraId="47E09A62" w14:textId="59DD8F64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Pearson's r is a parametric coefficient of correlation that measures the association of two </w:t>
      </w:r>
      <w:proofErr w:type="gramStart"/>
      <w:r w:rsidRPr="00D2271B">
        <w:rPr>
          <w:rFonts w:ascii="Arial" w:hAnsi="Arial" w:cs="Arial"/>
        </w:rPr>
        <w:t>continuous !!</w:t>
      </w:r>
      <w:proofErr w:type="gramEnd"/>
    </w:p>
    <w:p w14:paraId="0E8F6C62" w14:textId="6DB1D24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random</w:t>
      </w:r>
      <w:proofErr w:type="gramEnd"/>
      <w:r w:rsidRPr="00D2271B">
        <w:rPr>
          <w:rFonts w:ascii="Arial" w:hAnsi="Arial" w:cs="Arial"/>
        </w:rPr>
        <w:t xml:space="preserve"> variables!!</w:t>
      </w:r>
    </w:p>
    <w:p w14:paraId="2F3DA9B8" w14:textId="7CFB583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</w:t>
      </w:r>
      <w:r w:rsidR="00A06CE3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 xml:space="preserve">Goodness-of-fit is believable if </w:t>
      </w:r>
      <w:proofErr w:type="gramStart"/>
      <w:r w:rsidRPr="00D2271B">
        <w:rPr>
          <w:rFonts w:ascii="Arial" w:hAnsi="Arial" w:cs="Arial"/>
        </w:rPr>
        <w:t>Q(</w:t>
      </w:r>
      <w:proofErr w:type="gramEnd"/>
      <w:r w:rsidRPr="00D2271B">
        <w:rPr>
          <w:rFonts w:ascii="Arial" w:hAnsi="Arial" w:cs="Arial"/>
        </w:rPr>
        <w:t>Chi≤) &gt; 0.1!!</w:t>
      </w:r>
    </w:p>
    <w:p w14:paraId="6BA4C192" w14:textId="249ECA48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a ± SD: 7.14602 ±    9.88497</w:t>
      </w:r>
    </w:p>
    <w:p w14:paraId="2AA2F40E" w14:textId="7AC2EBD8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b ± SD: 1.06334 ±    0.06304</w:t>
      </w:r>
    </w:p>
    <w:p w14:paraId="487973DC" w14:textId="52A42952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:  868.68966          Root MSE: 29.47354</w:t>
      </w:r>
    </w:p>
    <w:p w14:paraId="765E904A" w14:textId="7891A859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N:</w:t>
      </w:r>
      <w:r w:rsidR="00A9063C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177          r: 0.78686</w:t>
      </w:r>
    </w:p>
    <w:p w14:paraId="24D27121" w14:textId="19629CE1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≤:</w:t>
      </w:r>
      <w:r w:rsidR="00A9063C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61914          Adj. r≤: 0.61697</w:t>
      </w:r>
    </w:p>
    <w:p w14:paraId="384AB769" w14:textId="5C9B7D0E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esistant r≤: 0.63221          Adj. Resistant r≤:</w:t>
      </w:r>
      <w:r w:rsidR="00A9063C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62798</w:t>
      </w:r>
    </w:p>
    <w:p w14:paraId="50D15D4E" w14:textId="61934CE8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Chi≤: n/a</w:t>
      </w:r>
      <w:r w:rsidR="00A9063C" w:rsidRPr="00D2271B">
        <w:rPr>
          <w:rFonts w:ascii="Arial" w:hAnsi="Arial" w:cs="Arial"/>
          <w:lang w:val="pt-BR"/>
        </w:rPr>
        <w:t xml:space="preserve">, </w:t>
      </w:r>
      <w:r w:rsidRPr="00D2271B">
        <w:rPr>
          <w:rFonts w:ascii="Arial" w:hAnsi="Arial" w:cs="Arial"/>
          <w:lang w:val="pt-BR"/>
        </w:rPr>
        <w:t>Q(Chi≤):</w:t>
      </w:r>
      <w:r w:rsidR="00A9063C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1.00000</w:t>
      </w:r>
    </w:p>
    <w:p w14:paraId="0AF56935" w14:textId="77777777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PARAMETER PROBABILITIES (Neter et al., 1996)</w:t>
      </w:r>
    </w:p>
    <w:p w14:paraId="03D1D100" w14:textId="77777777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============================================</w:t>
      </w:r>
    </w:p>
    <w:p w14:paraId="234BB010" w14:textId="3C005A51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r = 0</w:t>
      </w:r>
      <w:r w:rsidR="005D0AC0" w:rsidRPr="00D2271B">
        <w:rPr>
          <w:rFonts w:ascii="Arial" w:hAnsi="Arial" w:cs="Arial"/>
          <w:lang w:val="pt-BR"/>
        </w:rPr>
        <w:t xml:space="preserve">, </w:t>
      </w:r>
      <w:r w:rsidRPr="00D2271B">
        <w:rPr>
          <w:rFonts w:ascii="Arial" w:hAnsi="Arial" w:cs="Arial"/>
          <w:lang w:val="pt-BR"/>
        </w:rPr>
        <w:t>T-value (P-value): 16.86679 (0.00001)</w:t>
      </w:r>
    </w:p>
    <w:p w14:paraId="29AE1F18" w14:textId="39CE5785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a = 0</w:t>
      </w:r>
      <w:r w:rsidR="005D0AC0" w:rsidRPr="00D2271B">
        <w:rPr>
          <w:rFonts w:ascii="Arial" w:hAnsi="Arial" w:cs="Arial"/>
          <w:lang w:val="pt-BR"/>
        </w:rPr>
        <w:t xml:space="preserve">, </w:t>
      </w:r>
      <w:r w:rsidRPr="00D2271B">
        <w:rPr>
          <w:rFonts w:ascii="Arial" w:hAnsi="Arial" w:cs="Arial"/>
          <w:lang w:val="pt-BR"/>
        </w:rPr>
        <w:t>T-value (P-value): 0.72292 (0.47070)</w:t>
      </w:r>
    </w:p>
    <w:p w14:paraId="17EBA7EC" w14:textId="1C210520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0</w:t>
      </w:r>
      <w:r w:rsidR="005D0AC0" w:rsidRPr="00D2271B">
        <w:rPr>
          <w:rFonts w:ascii="Arial" w:hAnsi="Arial" w:cs="Arial"/>
        </w:rPr>
        <w:t xml:space="preserve">, </w:t>
      </w:r>
      <w:r w:rsidRPr="00D2271B">
        <w:rPr>
          <w:rFonts w:ascii="Arial" w:hAnsi="Arial" w:cs="Arial"/>
        </w:rPr>
        <w:t>T-value (P-value): 16.86679 (0.00001)</w:t>
      </w:r>
    </w:p>
    <w:p w14:paraId="4695D829" w14:textId="6606561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1</w:t>
      </w:r>
      <w:r w:rsidR="005D0AC0" w:rsidRPr="00D2271B">
        <w:rPr>
          <w:rFonts w:ascii="Arial" w:hAnsi="Arial" w:cs="Arial"/>
        </w:rPr>
        <w:t xml:space="preserve">, </w:t>
      </w:r>
      <w:r w:rsidRPr="00D2271B">
        <w:rPr>
          <w:rFonts w:ascii="Arial" w:hAnsi="Arial" w:cs="Arial"/>
        </w:rPr>
        <w:t>T-value (P-value): 1.00470 (0.31643)</w:t>
      </w:r>
    </w:p>
    <w:p w14:paraId="7D92650C" w14:textId="65B3806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</w:t>
      </w:r>
      <w:r w:rsidR="005D0AC0" w:rsidRPr="00D2271B">
        <w:rPr>
          <w:rFonts w:ascii="Arial" w:hAnsi="Arial" w:cs="Arial"/>
        </w:rPr>
        <w:t xml:space="preserve">, </w:t>
      </w:r>
      <w:r w:rsidRPr="00D2271B">
        <w:rPr>
          <w:rFonts w:ascii="Arial" w:hAnsi="Arial" w:cs="Arial"/>
        </w:rPr>
        <w:t>F-value (P-value):   29.01223 (0.00001) (Dent and Blackie, 1979)</w:t>
      </w:r>
    </w:p>
    <w:p w14:paraId="596C3D3C" w14:textId="07BFF94B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</w:t>
      </w:r>
      <w:r w:rsidR="005D0AC0" w:rsidRPr="00D2271B">
        <w:rPr>
          <w:rFonts w:ascii="Arial" w:hAnsi="Arial" w:cs="Arial"/>
        </w:rPr>
        <w:t xml:space="preserve">, </w:t>
      </w:r>
      <w:r w:rsidRPr="00D2271B">
        <w:rPr>
          <w:rFonts w:ascii="Arial" w:hAnsi="Arial" w:cs="Arial"/>
        </w:rPr>
        <w:t>F-value (P-value):   29.34380 (0.00001) (Mayer et al., 1994)</w:t>
      </w:r>
    </w:p>
    <w:p w14:paraId="28760AC1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STRIBUTION ANALYSES (Shapiro and Wilk, 1965)</w:t>
      </w:r>
    </w:p>
    <w:p w14:paraId="53874D6D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</w:t>
      </w:r>
    </w:p>
    <w:p w14:paraId="08B23B19" w14:textId="4AEC9B84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!!.SW is the Shapiro-Wilk's W-value (0 to 1) that measures normal distribution in which small values </w:t>
      </w:r>
      <w:proofErr w:type="gramStart"/>
      <w:r w:rsidRPr="00D2271B">
        <w:rPr>
          <w:rFonts w:ascii="Arial" w:hAnsi="Arial" w:cs="Arial"/>
        </w:rPr>
        <w:t>lead !!</w:t>
      </w:r>
      <w:proofErr w:type="gramEnd"/>
    </w:p>
    <w:p w14:paraId="3891E228" w14:textId="7114ED9D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o</w:t>
      </w:r>
      <w:proofErr w:type="gramEnd"/>
      <w:r w:rsidRPr="00D2271B">
        <w:rPr>
          <w:rFonts w:ascii="Arial" w:hAnsi="Arial" w:cs="Arial"/>
        </w:rPr>
        <w:t xml:space="preserve"> the rejection of the null hypothesis of normality!!</w:t>
      </w:r>
    </w:p>
    <w:p w14:paraId="4F9DFB96" w14:textId="04E99B2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X (P-value &lt; W): 0.93338 (0.00001)</w:t>
      </w:r>
    </w:p>
    <w:p w14:paraId="207DDD04" w14:textId="2FFBB3DE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Y (P-value &lt; W): 0.98155 (0.01911)</w:t>
      </w:r>
    </w:p>
    <w:p w14:paraId="1794B866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mpirical Distribution Function for Normality</w:t>
      </w:r>
    </w:p>
    <w:p w14:paraId="3F72E1A5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</w:t>
      </w:r>
    </w:p>
    <w:p w14:paraId="35474072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Predicted values (X):</w:t>
      </w:r>
    </w:p>
    <w:p w14:paraId="09803686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16B875BE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3D89C34E" w14:textId="38FDF2F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11033</w:t>
      </w:r>
    </w:p>
    <w:p w14:paraId="69165389" w14:textId="1004E25E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0.17217</w:t>
      </w:r>
    </w:p>
    <w:p w14:paraId="188FA48F" w14:textId="450437F0" w:rsidR="00044837" w:rsidRPr="00D2271B" w:rsidRDefault="00044837" w:rsidP="00A06CE3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55067 (P = 0.0001)</w:t>
      </w:r>
    </w:p>
    <w:p w14:paraId="59A8CA1B" w14:textId="6F77801E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46543 (P = 0.0001)</w:t>
      </w:r>
    </w:p>
    <w:p w14:paraId="3B5E4493" w14:textId="5E7E9B2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3.10983 (P = 0.0001)</w:t>
      </w:r>
    </w:p>
    <w:p w14:paraId="2A79A248" w14:textId="360CD709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</w:t>
      </w:r>
      <w:r w:rsidR="005D0AC0" w:rsidRPr="00D2271B">
        <w:rPr>
          <w:rFonts w:ascii="Arial" w:hAnsi="Arial" w:cs="Arial"/>
        </w:rPr>
        <w:t xml:space="preserve">: </w:t>
      </w:r>
      <w:r w:rsidRPr="00D2271B">
        <w:rPr>
          <w:rFonts w:ascii="Arial" w:hAnsi="Arial" w:cs="Arial"/>
        </w:rPr>
        <w:t>0.93338 (P = 0.0001)</w:t>
      </w:r>
    </w:p>
    <w:p w14:paraId="175366B2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4F1E1918" w14:textId="264FF0B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50B57AAB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Observed values (Y):</w:t>
      </w:r>
    </w:p>
    <w:p w14:paraId="5D2FE0DD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10D269F6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7337B684" w14:textId="6CFA5DF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05614</w:t>
      </w:r>
    </w:p>
    <w:p w14:paraId="3B61CFFA" w14:textId="5BF42BA4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0.10875</w:t>
      </w:r>
    </w:p>
    <w:p w14:paraId="3274848F" w14:textId="413B1B1A" w:rsidR="00044837" w:rsidRPr="00D2271B" w:rsidRDefault="00044837" w:rsidP="00A06CE3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13593 (P = 0.0366)</w:t>
      </w:r>
    </w:p>
    <w:p w14:paraId="3B0E3A84" w14:textId="138B9D3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13536 (P = 0.0262)</w:t>
      </w:r>
    </w:p>
    <w:p w14:paraId="2BE7A841" w14:textId="6E1A5E74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0.86393 (P = 0.0267)</w:t>
      </w:r>
    </w:p>
    <w:p w14:paraId="712E9855" w14:textId="282A41B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</w:t>
      </w:r>
      <w:r w:rsidR="00C3116A" w:rsidRPr="00D2271B">
        <w:rPr>
          <w:rFonts w:ascii="Arial" w:hAnsi="Arial" w:cs="Arial"/>
        </w:rPr>
        <w:t xml:space="preserve">: </w:t>
      </w:r>
      <w:r w:rsidRPr="00D2271B">
        <w:rPr>
          <w:rFonts w:ascii="Arial" w:hAnsi="Arial" w:cs="Arial"/>
        </w:rPr>
        <w:t>0.98155 (P = 0.0191)</w:t>
      </w:r>
    </w:p>
    <w:p w14:paraId="2396E31A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1BF6157A" w14:textId="34B05420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4AA2A663" w14:textId="77777777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MOMENT ANALYSES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5CD5FF3A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</w:t>
      </w:r>
    </w:p>
    <w:p w14:paraId="18AD370E" w14:textId="3B9BAA7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X Abs Mean:</w:t>
      </w:r>
      <w:r w:rsidR="00C3116A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25.68336     Y Abs Mean: 35.63069</w:t>
      </w:r>
    </w:p>
    <w:p w14:paraId="4825C58A" w14:textId="41B10111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in:   14.00000     Y Min 16.00000</w:t>
      </w:r>
    </w:p>
    <w:p w14:paraId="6C181479" w14:textId="1F9F1487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ax: 252.00000     Y Max:291.00000</w:t>
      </w:r>
    </w:p>
    <w:p w14:paraId="72D661E3" w14:textId="34E3433B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an: 152.80791     Y Mean</w:t>
      </w:r>
      <w:proofErr w:type="gramStart"/>
      <w:r w:rsidRPr="00D2271B">
        <w:rPr>
          <w:rFonts w:ascii="Arial" w:hAnsi="Arial" w:cs="Arial"/>
        </w:rPr>
        <w:t>:169.63277</w:t>
      </w:r>
      <w:proofErr w:type="gramEnd"/>
    </w:p>
    <w:p w14:paraId="25762C17" w14:textId="0D96ED2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dian: 159.00000     Y Median: 169.00000</w:t>
      </w:r>
    </w:p>
    <w:p w14:paraId="4186341D" w14:textId="74055426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Variance: 1241.86062     Y Variance: 2267.91551</w:t>
      </w:r>
    </w:p>
    <w:p w14:paraId="548A1A7F" w14:textId="7214A5EA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X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 xml:space="preserve">. Dev.: 35.24004     Y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>. Dev.: 47.62264</w:t>
      </w:r>
    </w:p>
    <w:p w14:paraId="51274B6F" w14:textId="085FABA5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Skewness: -1.06581     Y Skewness: -0.23223</w:t>
      </w:r>
    </w:p>
    <w:p w14:paraId="6B85BE3C" w14:textId="4F81D391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Kurtosis: 5.52220     Y Kurtosis: 3.82415</w:t>
      </w:r>
    </w:p>
    <w:p w14:paraId="04DFE6A2" w14:textId="4E57C65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X - Y Mean: -16.82486     X - Y </w:t>
      </w:r>
      <w:proofErr w:type="spellStart"/>
      <w:r w:rsidRPr="00D2271B">
        <w:rPr>
          <w:rFonts w:ascii="Arial" w:hAnsi="Arial" w:cs="Arial"/>
        </w:rPr>
        <w:t>Var</w:t>
      </w:r>
      <w:proofErr w:type="spellEnd"/>
      <w:r w:rsidRPr="00D2271B">
        <w:rPr>
          <w:rFonts w:ascii="Arial" w:hAnsi="Arial" w:cs="Arial"/>
        </w:rPr>
        <w:t>: 868.73620</w:t>
      </w:r>
    </w:p>
    <w:p w14:paraId="1F18EA02" w14:textId="5174A5E6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ovariance: 1313.05940</w:t>
      </w:r>
    </w:p>
    <w:p w14:paraId="19D61A42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VERSE MEASURE ANALYSES</w:t>
      </w:r>
    </w:p>
    <w:p w14:paraId="45BA0D0D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</w:t>
      </w:r>
    </w:p>
    <w:p w14:paraId="0D93729C" w14:textId="7801542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MEF is modeling efficiency; closer to one better it is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6CA077B4" w14:textId="1CFA770F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CD is the coefficient of model determination; closer to one better it is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631D1499" w14:textId="48C086A6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(Y - X) (MB): 16.82486</w:t>
      </w:r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und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(Cochran and Cox, 1954)</w:t>
      </w:r>
    </w:p>
    <w:p w14:paraId="6DAC141C" w14:textId="312ACC02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11.01046</w:t>
      </w:r>
    </w:p>
    <w:p w14:paraId="7D8C70E7" w14:textId="4A4D8024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</w:t>
      </w:r>
      <w:r w:rsidR="00E85573" w:rsidRPr="00D2271B">
        <w:rPr>
          <w:rFonts w:ascii="Arial" w:hAnsi="Arial" w:cs="Arial"/>
        </w:rPr>
        <w:t>:</w:t>
      </w:r>
      <w:r w:rsidRPr="00D2271B">
        <w:rPr>
          <w:rFonts w:ascii="Arial" w:hAnsi="Arial" w:cs="Arial"/>
        </w:rPr>
        <w:t xml:space="preserve"> 9.91840</w:t>
      </w:r>
    </w:p>
    <w:p w14:paraId="0FD43C24" w14:textId="0687B0D1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H0: </w:t>
      </w:r>
      <w:proofErr w:type="spellStart"/>
      <w:r w:rsidRPr="00D2271B">
        <w:rPr>
          <w:rFonts w:ascii="Arial" w:hAnsi="Arial" w:cs="Arial"/>
        </w:rPr>
        <w:t>VarY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r w:rsidRPr="00D2271B">
        <w:rPr>
          <w:rFonts w:ascii="Arial" w:hAnsi="Arial" w:cs="Arial"/>
        </w:rPr>
        <w:t>VarX</w:t>
      </w:r>
      <w:proofErr w:type="spellEnd"/>
      <w:r w:rsidRPr="00D2271B">
        <w:rPr>
          <w:rFonts w:ascii="Arial" w:hAnsi="Arial" w:cs="Arial"/>
        </w:rPr>
        <w:t>, F-value: 1.82622 (P = 0.00004)</w:t>
      </w:r>
    </w:p>
    <w:p w14:paraId="5C13EC0C" w14:textId="05B4DCCF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same var.): 3.77832 (P = 0.00019)</w:t>
      </w:r>
    </w:p>
    <w:p w14:paraId="03536054" w14:textId="06D71E5F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diff. var.): 3.77832 (P = 0.00019)</w:t>
      </w:r>
    </w:p>
    <w:p w14:paraId="30A3336F" w14:textId="3E275AE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w/</w:t>
      </w:r>
      <w:proofErr w:type="spellStart"/>
      <w:r w:rsidRPr="00D2271B">
        <w:rPr>
          <w:rFonts w:ascii="Arial" w:hAnsi="Arial" w:cs="Arial"/>
        </w:rPr>
        <w:t>cov</w:t>
      </w:r>
      <w:proofErr w:type="spellEnd"/>
      <w:r w:rsidRPr="00D2271B">
        <w:rPr>
          <w:rFonts w:ascii="Arial" w:hAnsi="Arial" w:cs="Arial"/>
        </w:rPr>
        <w:t>.): 7.59441 (P = 0.00001)</w:t>
      </w:r>
    </w:p>
    <w:p w14:paraId="0D1B4089" w14:textId="30CCDC2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diff.): 7.59441 (P =</w:t>
      </w:r>
      <w:r w:rsidR="00E85573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0.00001)</w:t>
      </w:r>
    </w:p>
    <w:p w14:paraId="69876F8E" w14:textId="7C5438F0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Absolute Error |Y - X| (MAE): 25.09605</w:t>
      </w:r>
    </w:p>
    <w:p w14:paraId="0BCF85BD" w14:textId="46195469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16.42326</w:t>
      </w:r>
    </w:p>
    <w:p w14:paraId="334A4D65" w14:textId="54C8187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14.79434</w:t>
      </w:r>
    </w:p>
    <w:p w14:paraId="2FE30892" w14:textId="1B602CCF" w:rsidR="00044837" w:rsidRPr="00D2271B" w:rsidRDefault="00044837" w:rsidP="00A06CE3">
      <w:pPr>
        <w:spacing w:line="240" w:lineRule="auto"/>
        <w:rPr>
          <w:rFonts w:ascii="Arial" w:hAnsi="Arial" w:cs="Arial"/>
        </w:rPr>
      </w:pPr>
      <w:proofErr w:type="gramStart"/>
      <w:r w:rsidRPr="00D2271B">
        <w:rPr>
          <w:rFonts w:ascii="Arial" w:hAnsi="Arial" w:cs="Arial"/>
        </w:rPr>
        <w:t>MA%E</w:t>
      </w:r>
      <w:proofErr w:type="gramEnd"/>
      <w:r w:rsidRPr="00D2271B">
        <w:rPr>
          <w:rFonts w:ascii="Arial" w:hAnsi="Arial" w:cs="Arial"/>
        </w:rPr>
        <w:t>, |Y - X|/Y: 14.61151</w:t>
      </w:r>
    </w:p>
    <w:p w14:paraId="33CC8CED" w14:textId="334617C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F: 0.49142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4947294D" w14:textId="230BBE42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D: 1.48565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0E775047" w14:textId="148EB8F4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ximum error = </w:t>
      </w:r>
      <w:proofErr w:type="spellStart"/>
      <w:r w:rsidRPr="00D2271B">
        <w:rPr>
          <w:rFonts w:ascii="Arial" w:hAnsi="Arial" w:cs="Arial"/>
        </w:rPr>
        <w:t>Max|Y</w:t>
      </w:r>
      <w:proofErr w:type="spellEnd"/>
      <w:r w:rsidRPr="00D2271B">
        <w:rPr>
          <w:rFonts w:ascii="Arial" w:hAnsi="Arial" w:cs="Arial"/>
        </w:rPr>
        <w:t xml:space="preserve"> - X|: 121.00000</w:t>
      </w:r>
    </w:p>
    <w:p w14:paraId="124F67B9" w14:textId="77777777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lastRenderedPageBreak/>
        <w:t xml:space="preserve">CONCORDANCE CORRELATION COEFFICIENT (Lin, 1989; </w:t>
      </w:r>
      <w:proofErr w:type="spellStart"/>
      <w:r w:rsidRPr="00D2271B">
        <w:rPr>
          <w:rFonts w:ascii="Arial" w:hAnsi="Arial" w:cs="Arial"/>
          <w:lang w:val="fr-FR"/>
        </w:rPr>
        <w:t>Deyo</w:t>
      </w:r>
      <w:proofErr w:type="spellEnd"/>
      <w:r w:rsidRPr="00D2271B">
        <w:rPr>
          <w:rFonts w:ascii="Arial" w:hAnsi="Arial" w:cs="Arial"/>
          <w:lang w:val="fr-FR"/>
        </w:rPr>
        <w:t xml:space="preserve"> et al., 1991; Nickerson, 1997; Liao, 2003)</w:t>
      </w:r>
    </w:p>
    <w:p w14:paraId="0B4AD2F7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===================================</w:t>
      </w:r>
    </w:p>
    <w:p w14:paraId="508C0E65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Lin (1998)</w:t>
      </w:r>
    </w:p>
    <w:p w14:paraId="2811092B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</w:t>
      </w:r>
    </w:p>
    <w:p w14:paraId="30996D3F" w14:textId="49FA7659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cale shift (v): 1.35138</w:t>
      </w:r>
    </w:p>
    <w:p w14:paraId="0900CD53" w14:textId="346C195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cation shift (u): 0.41070! Model </w:t>
      </w:r>
      <w:proofErr w:type="spellStart"/>
      <w:r w:rsidRPr="00D2271B">
        <w:rPr>
          <w:rFonts w:ascii="Arial" w:hAnsi="Arial" w:cs="Arial"/>
        </w:rPr>
        <w:t>und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</w:p>
    <w:p w14:paraId="7ED1AEE8" w14:textId="67CCCCD2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Bias correction (</w:t>
      </w:r>
      <w:proofErr w:type="spellStart"/>
      <w:r w:rsidRPr="00D2271B">
        <w:rPr>
          <w:rFonts w:ascii="Arial" w:hAnsi="Arial" w:cs="Arial"/>
        </w:rPr>
        <w:t>Cb</w:t>
      </w:r>
      <w:proofErr w:type="spellEnd"/>
      <w:r w:rsidRPr="00D2271B">
        <w:rPr>
          <w:rFonts w:ascii="Arial" w:hAnsi="Arial" w:cs="Arial"/>
        </w:rPr>
        <w:t>): 0.88494</w:t>
      </w:r>
    </w:p>
    <w:p w14:paraId="4D2FFE9B" w14:textId="36DA83DC" w:rsidR="00044837" w:rsidRPr="00D2271B" w:rsidRDefault="00044837" w:rsidP="00A06CE3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0.69632 ±</w:t>
      </w:r>
      <w:r w:rsidR="00084FBE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0.03314</w:t>
      </w:r>
    </w:p>
    <w:p w14:paraId="454751C1" w14:textId="3ED1A256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21.01126 (0.00001)</w:t>
      </w:r>
    </w:p>
    <w:p w14:paraId="5C1843F6" w14:textId="0B4D8DA5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63137, 0.76127]</w:t>
      </w:r>
    </w:p>
    <w:p w14:paraId="29F40EF5" w14:textId="393FA299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12EE97A3" w14:textId="69CF909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Transformed </w:t>
      </w: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0.86012 ±</w:t>
      </w:r>
      <w:r w:rsidR="00084FBE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0.06433</w:t>
      </w:r>
    </w:p>
    <w:p w14:paraId="663BF864" w14:textId="0F791D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   13.36985 (0.00001)</w:t>
      </w:r>
    </w:p>
    <w:p w14:paraId="25B50CAA" w14:textId="3F7456F6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73403, 0.98621]</w:t>
      </w:r>
    </w:p>
    <w:p w14:paraId="5FC0A522" w14:textId="7C8618DA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Un-</w:t>
      </w:r>
      <w:proofErr w:type="spellStart"/>
      <w:r w:rsidRPr="00D2271B">
        <w:rPr>
          <w:rFonts w:ascii="Arial" w:hAnsi="Arial" w:cs="Arial"/>
          <w:lang w:val="fr-FR"/>
        </w:rPr>
        <w:t>transformed</w:t>
      </w:r>
      <w:proofErr w:type="spellEnd"/>
      <w:r w:rsidRPr="00D2271B">
        <w:rPr>
          <w:rFonts w:ascii="Arial" w:hAnsi="Arial" w:cs="Arial"/>
          <w:lang w:val="fr-FR"/>
        </w:rPr>
        <w:t xml:space="preserve"> </w:t>
      </w:r>
      <w:proofErr w:type="spellStart"/>
      <w:r w:rsidRPr="00D2271B">
        <w:rPr>
          <w:rFonts w:ascii="Arial" w:hAnsi="Arial" w:cs="Arial"/>
          <w:lang w:val="fr-FR"/>
        </w:rPr>
        <w:t>Lower</w:t>
      </w:r>
      <w:proofErr w:type="spellEnd"/>
      <w:r w:rsidRPr="00D2271B">
        <w:rPr>
          <w:rFonts w:ascii="Arial" w:hAnsi="Arial" w:cs="Arial"/>
          <w:lang w:val="fr-FR"/>
        </w:rPr>
        <w:t xml:space="preserve"> - </w:t>
      </w:r>
      <w:proofErr w:type="spellStart"/>
      <w:r w:rsidRPr="00D2271B">
        <w:rPr>
          <w:rFonts w:ascii="Arial" w:hAnsi="Arial" w:cs="Arial"/>
          <w:lang w:val="fr-FR"/>
        </w:rPr>
        <w:t>Upper</w:t>
      </w:r>
      <w:proofErr w:type="spellEnd"/>
      <w:r w:rsidRPr="00D2271B">
        <w:rPr>
          <w:rFonts w:ascii="Arial" w:hAnsi="Arial" w:cs="Arial"/>
          <w:lang w:val="fr-FR"/>
        </w:rPr>
        <w:t xml:space="preserve"> 95% CI: [0.62553, 0.75574]</w:t>
      </w:r>
    </w:p>
    <w:p w14:paraId="7C8BFCF6" w14:textId="77777777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proofErr w:type="spellStart"/>
      <w:r w:rsidRPr="00D2271B">
        <w:rPr>
          <w:rFonts w:ascii="Arial" w:hAnsi="Arial" w:cs="Arial"/>
          <w:lang w:val="fr-FR"/>
        </w:rPr>
        <w:t>Intraclass</w:t>
      </w:r>
      <w:proofErr w:type="spellEnd"/>
      <w:r w:rsidRPr="00D2271B">
        <w:rPr>
          <w:rFonts w:ascii="Arial" w:hAnsi="Arial" w:cs="Arial"/>
          <w:lang w:val="fr-FR"/>
        </w:rPr>
        <w:t xml:space="preserve"> </w:t>
      </w:r>
      <w:proofErr w:type="spellStart"/>
      <w:r w:rsidRPr="00D2271B">
        <w:rPr>
          <w:rFonts w:ascii="Arial" w:hAnsi="Arial" w:cs="Arial"/>
          <w:lang w:val="fr-FR"/>
        </w:rPr>
        <w:t>Correlation</w:t>
      </w:r>
      <w:proofErr w:type="spellEnd"/>
      <w:r w:rsidRPr="00D2271B">
        <w:rPr>
          <w:rFonts w:ascii="Arial" w:hAnsi="Arial" w:cs="Arial"/>
          <w:lang w:val="fr-FR"/>
        </w:rPr>
        <w:t xml:space="preserve"> Coefficient (ICC)</w:t>
      </w:r>
    </w:p>
    <w:p w14:paraId="217473FD" w14:textId="77777777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----------------------------------------</w:t>
      </w:r>
    </w:p>
    <w:p w14:paraId="0A5B790E" w14:textId="6D15D761" w:rsidR="00044837" w:rsidRPr="00D2271B" w:rsidRDefault="00044837" w:rsidP="00A06CE3">
      <w:pPr>
        <w:spacing w:line="240" w:lineRule="auto"/>
        <w:rPr>
          <w:rFonts w:ascii="Arial" w:hAnsi="Arial" w:cs="Arial"/>
          <w:lang w:val="fr-FR"/>
        </w:rPr>
      </w:pPr>
      <w:proofErr w:type="spellStart"/>
      <w:proofErr w:type="gramStart"/>
      <w:r w:rsidRPr="00D2271B">
        <w:rPr>
          <w:rFonts w:ascii="Arial" w:hAnsi="Arial" w:cs="Arial"/>
          <w:lang w:val="fr-FR"/>
        </w:rPr>
        <w:t>rc</w:t>
      </w:r>
      <w:proofErr w:type="spellEnd"/>
      <w:proofErr w:type="gramEnd"/>
      <w:r w:rsidRPr="00D2271B">
        <w:rPr>
          <w:rFonts w:ascii="Arial" w:hAnsi="Arial" w:cs="Arial"/>
          <w:lang w:val="fr-FR"/>
        </w:rPr>
        <w:t>: 0.69722</w:t>
      </w:r>
    </w:p>
    <w:p w14:paraId="723FBB6A" w14:textId="621C6BB4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Liao (2003)</w:t>
      </w:r>
      <w:r w:rsidR="0007045D" w:rsidRPr="00D2271B">
        <w:rPr>
          <w:rFonts w:ascii="Arial" w:hAnsi="Arial" w:cs="Arial"/>
          <w:lang w:val="pt-BR"/>
        </w:rPr>
        <w:t>:</w:t>
      </w:r>
    </w:p>
    <w:p w14:paraId="03ACEBE8" w14:textId="6A24DD5F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Ar (~ Cb): 0.87013</w:t>
      </w:r>
    </w:p>
    <w:p w14:paraId="1BE2D2CA" w14:textId="6E9E3674" w:rsidR="00044837" w:rsidRPr="00D2271B" w:rsidRDefault="00044837" w:rsidP="00A06CE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Gr ± SE Gr (~ rc): 0.68467 ±</w:t>
      </w:r>
      <w:r w:rsidR="00A06CE3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03294</w:t>
      </w:r>
    </w:p>
    <w:p w14:paraId="67BD4900" w14:textId="469C02D1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20.78825 (0.00001)</w:t>
      </w:r>
    </w:p>
    <w:p w14:paraId="63A678FD" w14:textId="0ECB7DF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62011, 0.74922]</w:t>
      </w:r>
    </w:p>
    <w:p w14:paraId="047C62A6" w14:textId="3215513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32E11A86" w14:textId="3507866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Gr ± SE Gr: 0.83785 ±</w:t>
      </w:r>
      <w:r w:rsidR="00A06CE3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0.06200</w:t>
      </w:r>
    </w:p>
    <w:p w14:paraId="00C36492" w14:textId="4A2531E9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</w:t>
      </w:r>
      <w:r w:rsidR="00A06CE3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3.51410 (0.00001)</w:t>
      </w:r>
    </w:p>
    <w:p w14:paraId="62F5D901" w14:textId="459EFB34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71633, 0.95936]</w:t>
      </w:r>
    </w:p>
    <w:p w14:paraId="0E70D86C" w14:textId="7F17DA05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61463, 0.74399]</w:t>
      </w:r>
    </w:p>
    <w:p w14:paraId="1A2B6281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K ANALYSIS - NONPARAMETRICS (</w:t>
      </w:r>
      <w:proofErr w:type="spellStart"/>
      <w:r w:rsidRPr="00D2271B">
        <w:rPr>
          <w:rFonts w:ascii="Arial" w:hAnsi="Arial" w:cs="Arial"/>
        </w:rPr>
        <w:t>Agresti</w:t>
      </w:r>
      <w:proofErr w:type="spellEnd"/>
      <w:r w:rsidRPr="00D2271B">
        <w:rPr>
          <w:rFonts w:ascii="Arial" w:hAnsi="Arial" w:cs="Arial"/>
        </w:rPr>
        <w:t>, 1996, 2002)</w:t>
      </w:r>
    </w:p>
    <w:p w14:paraId="0D6EBC58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</w:t>
      </w:r>
    </w:p>
    <w:p w14:paraId="6C3C2866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!! .Spearman's r is a nonparametric coefficient of correlation that measures the rank of the data </w:t>
      </w:r>
      <w:proofErr w:type="gramStart"/>
      <w:r w:rsidRPr="00D2271B">
        <w:rPr>
          <w:rFonts w:ascii="Arial" w:hAnsi="Arial" w:cs="Arial"/>
        </w:rPr>
        <w:t>values !!</w:t>
      </w:r>
      <w:proofErr w:type="gramEnd"/>
    </w:p>
    <w:p w14:paraId="5AE6C63E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D is the sum squared difference of </w:t>
      </w:r>
      <w:proofErr w:type="gramStart"/>
      <w:r w:rsidRPr="00D2271B">
        <w:rPr>
          <w:rFonts w:ascii="Arial" w:hAnsi="Arial" w:cs="Arial"/>
        </w:rPr>
        <w:t>ranks !!</w:t>
      </w:r>
      <w:proofErr w:type="gramEnd"/>
    </w:p>
    <w:p w14:paraId="625015A8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endall's Tau is a nonparametric coefficient of correlation that measures the association based </w:t>
      </w:r>
      <w:proofErr w:type="gramStart"/>
      <w:r w:rsidRPr="00D2271B">
        <w:rPr>
          <w:rFonts w:ascii="Arial" w:hAnsi="Arial" w:cs="Arial"/>
        </w:rPr>
        <w:t>on !!</w:t>
      </w:r>
      <w:proofErr w:type="gramEnd"/>
    </w:p>
    <w:p w14:paraId="355BC5C5" w14:textId="52EE4F12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he</w:t>
      </w:r>
      <w:proofErr w:type="gramEnd"/>
      <w:r w:rsidRPr="00D2271B">
        <w:rPr>
          <w:rFonts w:ascii="Arial" w:hAnsi="Arial" w:cs="Arial"/>
        </w:rPr>
        <w:t xml:space="preserve"> number of concordances and discordances in paired observations!!</w:t>
      </w:r>
    </w:p>
    <w:p w14:paraId="5FDB0856" w14:textId="72A6071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S is the Kolmogorov-Smirnov test that measures if X and Y have the same </w:t>
      </w:r>
      <w:proofErr w:type="gramStart"/>
      <w:r w:rsidRPr="00D2271B">
        <w:rPr>
          <w:rFonts w:ascii="Arial" w:hAnsi="Arial" w:cs="Arial"/>
        </w:rPr>
        <w:t>distribution !!</w:t>
      </w:r>
      <w:proofErr w:type="gramEnd"/>
    </w:p>
    <w:p w14:paraId="70DBBBDB" w14:textId="1B5C37BD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pearman's r: 0.74200     H0: r = 0, T-value (P-value):   14.64162 (0.00001)</w:t>
      </w:r>
    </w:p>
    <w:p w14:paraId="38C2C0FD" w14:textId="4C7D3559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: 238395.0     H0: D = 0, Z-value (P-value): -9.84374 (0.00001)</w:t>
      </w:r>
    </w:p>
    <w:p w14:paraId="22726A47" w14:textId="24AE4441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au: 0.56569     H0: Tau = 0, Z-value (P-value): 11.17843 (0.00001)</w:t>
      </w:r>
    </w:p>
    <w:p w14:paraId="1A63DA65" w14:textId="7A7478F6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KS: 0.22034     H0: </w:t>
      </w:r>
      <w:proofErr w:type="spellStart"/>
      <w:r w:rsidRPr="00D2271B">
        <w:rPr>
          <w:rFonts w:ascii="Arial" w:hAnsi="Arial" w:cs="Arial"/>
        </w:rPr>
        <w:t>dX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proofErr w:type="gramStart"/>
      <w:r w:rsidRPr="00D2271B">
        <w:rPr>
          <w:rFonts w:ascii="Arial" w:hAnsi="Arial" w:cs="Arial"/>
        </w:rPr>
        <w:t>dY</w:t>
      </w:r>
      <w:proofErr w:type="spellEnd"/>
      <w:proofErr w:type="gramEnd"/>
      <w:r w:rsidRPr="00D2271B">
        <w:rPr>
          <w:rFonts w:ascii="Arial" w:hAnsi="Arial" w:cs="Arial"/>
        </w:rPr>
        <w:t>, N-value (P-value): 88.50000 (0.00029)</w:t>
      </w:r>
    </w:p>
    <w:p w14:paraId="5D3614FD" w14:textId="61886E1E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ann-Whitney: 3424.00000</w:t>
      </w:r>
      <w:r w:rsidR="00E33CF9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H0: WD = 0, Z-value (1-sided P-value): 3.55683 (0.00019)</w:t>
      </w:r>
    </w:p>
    <w:p w14:paraId="7ED01190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SQUARE ERROR OF PREDICTION (Bibby and </w:t>
      </w:r>
      <w:proofErr w:type="spellStart"/>
      <w:r w:rsidRPr="00D2271B">
        <w:rPr>
          <w:rFonts w:ascii="Arial" w:hAnsi="Arial" w:cs="Arial"/>
        </w:rPr>
        <w:t>Toutenburg</w:t>
      </w:r>
      <w:proofErr w:type="spellEnd"/>
      <w:r w:rsidRPr="00D2271B">
        <w:rPr>
          <w:rFonts w:ascii="Arial" w:hAnsi="Arial" w:cs="Arial"/>
        </w:rPr>
        <w:t>, 1977)</w:t>
      </w:r>
    </w:p>
    <w:p w14:paraId="0F3EB17C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</w:t>
      </w:r>
    </w:p>
    <w:p w14:paraId="732B925F" w14:textId="642557A8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Square Error of Prediction: 1146.90395</w:t>
      </w:r>
    </w:p>
    <w:p w14:paraId="699B4CC8" w14:textId="2E6EE25E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Variance of MSEP: </w:t>
      </w:r>
      <w:proofErr w:type="gramStart"/>
      <w:r w:rsidRPr="00D2271B">
        <w:rPr>
          <w:rFonts w:ascii="Arial" w:hAnsi="Arial" w:cs="Arial"/>
        </w:rPr>
        <w:t>n/a</w:t>
      </w:r>
      <w:proofErr w:type="gramEnd"/>
    </w:p>
    <w:p w14:paraId="05DD81AE" w14:textId="1FAA580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tandard deviation of MSEP: 2192.90358</w:t>
      </w:r>
    </w:p>
    <w:p w14:paraId="1DC4AEB4" w14:textId="29510403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Coefficient of variation of 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>: 191.20202</w:t>
      </w:r>
    </w:p>
    <w:p w14:paraId="1D6EF59A" w14:textId="2A70614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quare root of MSEP (RMSEP): 33.86597</w:t>
      </w:r>
    </w:p>
    <w:p w14:paraId="44D0CFFD" w14:textId="4A20373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X: 22.16245</w:t>
      </w:r>
    </w:p>
    <w:p w14:paraId="28156CA1" w14:textId="71C5C05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Y: 19.96429</w:t>
      </w:r>
    </w:p>
    <w:p w14:paraId="58F52A30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:</w:t>
      </w:r>
    </w:p>
    <w:p w14:paraId="50605B23" w14:textId="69E08C09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283.07587 (24.682 %)</w:t>
      </w:r>
    </w:p>
    <w:p w14:paraId="1B95368B" w14:textId="4931430C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equal variances ==&gt; </w:t>
      </w:r>
      <w:proofErr w:type="spellStart"/>
      <w:r w:rsidRPr="00D2271B">
        <w:rPr>
          <w:rFonts w:ascii="Arial" w:hAnsi="Arial" w:cs="Arial"/>
        </w:rPr>
        <w:t>Sx</w:t>
      </w:r>
      <w:proofErr w:type="spellEnd"/>
      <w:r w:rsidRPr="00D2271B">
        <w:rPr>
          <w:rFonts w:ascii="Arial" w:hAnsi="Arial" w:cs="Arial"/>
        </w:rPr>
        <w:t xml:space="preserve"> &lt;&gt; </w:t>
      </w:r>
      <w:proofErr w:type="spellStart"/>
      <w:r w:rsidRPr="00D2271B">
        <w:rPr>
          <w:rFonts w:ascii="Arial" w:hAnsi="Arial" w:cs="Arial"/>
        </w:rPr>
        <w:t>Sy</w:t>
      </w:r>
      <w:proofErr w:type="spellEnd"/>
      <w:r w:rsidRPr="00D2271B">
        <w:rPr>
          <w:rFonts w:ascii="Arial" w:hAnsi="Arial" w:cs="Arial"/>
        </w:rPr>
        <w:t>: 152.46236 (13.293 %)</w:t>
      </w:r>
    </w:p>
    <w:p w14:paraId="0C192B81" w14:textId="077907EA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Incomplete (co)variation ==&gt; r &lt;&gt; 1: 711.36572 (62.025 %)</w:t>
      </w:r>
    </w:p>
    <w:p w14:paraId="3CA699ED" w14:textId="77777777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I:</w:t>
      </w:r>
    </w:p>
    <w:p w14:paraId="5E6BFD6D" w14:textId="26C8FC05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283.07587 (24.682 %)</w:t>
      </w:r>
    </w:p>
    <w:p w14:paraId="6FE620C0" w14:textId="09CD5F2D" w:rsidR="00044837" w:rsidRPr="00D2271B" w:rsidRDefault="00044837" w:rsidP="00A06CE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ystematic bias ==&gt; b &lt;&gt; 1: 4.95413 (0.432 %)</w:t>
      </w:r>
    </w:p>
    <w:p w14:paraId="7A34D7CF" w14:textId="4BCD28D9" w:rsidR="00044837" w:rsidRPr="00D2271B" w:rsidRDefault="00044837" w:rsidP="005C7C17">
      <w:pPr>
        <w:spacing w:line="48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dom errors ==&gt; r2 &lt;&gt; 1: 858.87395 (74.886 %)</w:t>
      </w:r>
    </w:p>
    <w:p w14:paraId="2A699428" w14:textId="0E7AA010" w:rsidR="00482E47" w:rsidRPr="00D2271B" w:rsidRDefault="00482E47" w:rsidP="00482E47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D2271B">
        <w:rPr>
          <w:rFonts w:ascii="Arial" w:hAnsi="Arial" w:cs="Arial"/>
          <w:b/>
          <w:sz w:val="24"/>
          <w:szCs w:val="24"/>
        </w:rPr>
        <w:t>Output of BR-CORTE model validation</w:t>
      </w:r>
    </w:p>
    <w:p w14:paraId="13EA563C" w14:textId="2F336E04" w:rsidR="00AE3A81" w:rsidRPr="00D2271B" w:rsidRDefault="005C7C17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MES v. 3.1.13, </w:t>
      </w:r>
      <w:r w:rsidR="00AE3A81" w:rsidRPr="00D2271B">
        <w:rPr>
          <w:rFonts w:ascii="Arial" w:hAnsi="Arial" w:cs="Arial"/>
        </w:rPr>
        <w:t>03-Dec-2018</w:t>
      </w:r>
      <w:r w:rsidR="00033BFE" w:rsidRPr="00D2271B">
        <w:rPr>
          <w:rFonts w:ascii="Arial" w:hAnsi="Arial" w:cs="Arial"/>
        </w:rPr>
        <w:t>,</w:t>
      </w:r>
      <w:r w:rsidR="00AE3A81" w:rsidRPr="00D2271B">
        <w:rPr>
          <w:rFonts w:ascii="Arial" w:hAnsi="Arial" w:cs="Arial"/>
        </w:rPr>
        <w:t xml:space="preserve"> 13:11:57</w:t>
      </w:r>
    </w:p>
    <w:p w14:paraId="7A2171EF" w14:textId="684CC5A4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...................................................................................................................</w:t>
      </w:r>
    </w:p>
    <w:p w14:paraId="1BF7C177" w14:textId="677D56AF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egular Least-Squares Regression</w:t>
      </w:r>
    </w:p>
    <w:p w14:paraId="0AC5B9CA" w14:textId="0EA578C0" w:rsidR="00AE3A81" w:rsidRPr="00D2271B" w:rsidRDefault="00AE3A81" w:rsidP="00AE3A81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REGRESSION ANALYSIS: Y = a + b</w:t>
      </w:r>
      <w:r w:rsidR="00033BFE" w:rsidRPr="00D2271B">
        <w:rPr>
          <w:rFonts w:ascii="Arial" w:hAnsi="Arial" w:cs="Arial"/>
          <w:lang w:val="fr-FR"/>
        </w:rPr>
        <w:t>*</w:t>
      </w:r>
      <w:r w:rsidRPr="00D2271B">
        <w:rPr>
          <w:rFonts w:ascii="Arial" w:hAnsi="Arial" w:cs="Arial"/>
          <w:lang w:val="fr-FR"/>
        </w:rPr>
        <w:t>X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5E753FC4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</w:t>
      </w:r>
    </w:p>
    <w:p w14:paraId="531C23AF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Pearson's r is a parametric coefficient of correlation that measures the association of two </w:t>
      </w:r>
      <w:proofErr w:type="gramStart"/>
      <w:r w:rsidRPr="00D2271B">
        <w:rPr>
          <w:rFonts w:ascii="Arial" w:hAnsi="Arial" w:cs="Arial"/>
        </w:rPr>
        <w:t>continuous !!</w:t>
      </w:r>
      <w:proofErr w:type="gramEnd"/>
    </w:p>
    <w:p w14:paraId="7991D679" w14:textId="4E7359E1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random</w:t>
      </w:r>
      <w:proofErr w:type="gramEnd"/>
      <w:r w:rsidRPr="00D2271B">
        <w:rPr>
          <w:rFonts w:ascii="Arial" w:hAnsi="Arial" w:cs="Arial"/>
        </w:rPr>
        <w:t xml:space="preserve"> variables!!</w:t>
      </w:r>
    </w:p>
    <w:p w14:paraId="6ADDE15B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Goodness-of-fit is believable if </w:t>
      </w:r>
      <w:proofErr w:type="gramStart"/>
      <w:r w:rsidRPr="00D2271B">
        <w:rPr>
          <w:rFonts w:ascii="Arial" w:hAnsi="Arial" w:cs="Arial"/>
        </w:rPr>
        <w:t>Q(</w:t>
      </w:r>
      <w:proofErr w:type="gramEnd"/>
      <w:r w:rsidRPr="00D2271B">
        <w:rPr>
          <w:rFonts w:ascii="Arial" w:hAnsi="Arial" w:cs="Arial"/>
        </w:rPr>
        <w:t>Chi≤) &gt; 0.1 !!</w:t>
      </w:r>
    </w:p>
    <w:p w14:paraId="5D1B5492" w14:textId="761DD73D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a ± SD: 44.08737 ±   10.56667</w:t>
      </w:r>
    </w:p>
    <w:p w14:paraId="7C885042" w14:textId="6AD19714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b ± SD: 0.68530 ±    0.05586</w:t>
      </w:r>
    </w:p>
    <w:p w14:paraId="147BF169" w14:textId="1FF2E736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: 1226.26557          Root MSE: 35.01807</w:t>
      </w:r>
    </w:p>
    <w:p w14:paraId="71E8FF51" w14:textId="61E73630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N: 177          r: 0.67998</w:t>
      </w:r>
    </w:p>
    <w:p w14:paraId="1297ACC8" w14:textId="4AF955DB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≤:</w:t>
      </w:r>
      <w:r w:rsidR="00033BFE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46237          Adj. r≤:</w:t>
      </w:r>
      <w:r w:rsidR="00033BFE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45930</w:t>
      </w:r>
    </w:p>
    <w:p w14:paraId="5FCC2CED" w14:textId="076ABDBA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esistant r≤:</w:t>
      </w:r>
      <w:r w:rsidR="00033BFE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56003          Adj. Resistant r≤: 0.55497</w:t>
      </w:r>
    </w:p>
    <w:p w14:paraId="339EA13E" w14:textId="779CB82E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Chi≤: n/a          Q(Chi≤): 1.00000</w:t>
      </w:r>
    </w:p>
    <w:p w14:paraId="5252B56B" w14:textId="77777777" w:rsidR="00033BFE" w:rsidRPr="00D2271B" w:rsidRDefault="00033BFE" w:rsidP="00AE3A81">
      <w:pPr>
        <w:spacing w:line="240" w:lineRule="auto"/>
        <w:rPr>
          <w:rFonts w:ascii="Arial" w:hAnsi="Arial" w:cs="Arial"/>
          <w:lang w:val="pt-BR"/>
        </w:rPr>
      </w:pPr>
    </w:p>
    <w:p w14:paraId="679C9812" w14:textId="77777777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PARAMETER PROBABILITIES (Neter et al., 1996)</w:t>
      </w:r>
    </w:p>
    <w:p w14:paraId="7D82CE7D" w14:textId="77777777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============================================</w:t>
      </w:r>
    </w:p>
    <w:p w14:paraId="1E389D74" w14:textId="25766ED9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r = 0 T-value (P-value):   12.26797 (0.00001)</w:t>
      </w:r>
    </w:p>
    <w:p w14:paraId="7CFD3158" w14:textId="4724CC19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a = 0</w:t>
      </w:r>
      <w:r w:rsidR="00033BFE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T-value (P-value):    4.17230 (0.00005)</w:t>
      </w:r>
    </w:p>
    <w:p w14:paraId="185B04BE" w14:textId="69B6ACD4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0</w:t>
      </w:r>
      <w:r w:rsidR="00033BFE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T-value (P-value):   12.26797 (0.00001)</w:t>
      </w:r>
    </w:p>
    <w:p w14:paraId="76D1A597" w14:textId="0E9ADF1E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1 T-value (P-value):   -5.63364 (0.00001)</w:t>
      </w:r>
    </w:p>
    <w:p w14:paraId="63CA9760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   28.81951 (0.00001) (Dent and Blackie, 1979)</w:t>
      </w:r>
    </w:p>
    <w:p w14:paraId="6851E038" w14:textId="0C71E026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   29.14888 (0.00001) (Mayer et al., 1994)</w:t>
      </w:r>
    </w:p>
    <w:p w14:paraId="2813B14B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STRIBUTION ANALYSES (Shapiro and Wilk, 1965)</w:t>
      </w:r>
    </w:p>
    <w:p w14:paraId="168541C5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</w:t>
      </w:r>
    </w:p>
    <w:p w14:paraId="1138ECE6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W is the Shapiro-Wilk's W-value (0 to 1) that measures normal distribution in which small values </w:t>
      </w:r>
      <w:proofErr w:type="gramStart"/>
      <w:r w:rsidRPr="00D2271B">
        <w:rPr>
          <w:rFonts w:ascii="Arial" w:hAnsi="Arial" w:cs="Arial"/>
        </w:rPr>
        <w:t>lead !!</w:t>
      </w:r>
      <w:proofErr w:type="gramEnd"/>
    </w:p>
    <w:p w14:paraId="4FE4EE39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o</w:t>
      </w:r>
      <w:proofErr w:type="gramEnd"/>
      <w:r w:rsidRPr="00D2271B">
        <w:rPr>
          <w:rFonts w:ascii="Arial" w:hAnsi="Arial" w:cs="Arial"/>
        </w:rPr>
        <w:t xml:space="preserve"> the rejection of the null hypothesis of normality !!</w:t>
      </w:r>
    </w:p>
    <w:p w14:paraId="1C93E32A" w14:textId="60B0D181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X (P-value &lt; W):    0.95998 (0.00006)</w:t>
      </w:r>
    </w:p>
    <w:p w14:paraId="425A1239" w14:textId="6C041C95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Y (P-value &lt; W):    0.98155 (0.01911)</w:t>
      </w:r>
    </w:p>
    <w:p w14:paraId="1479E7A8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Empirical Distribution Function for Normality</w:t>
      </w:r>
    </w:p>
    <w:p w14:paraId="23B8CE6E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</w:t>
      </w:r>
    </w:p>
    <w:p w14:paraId="03D426DC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Predicted values (X):</w:t>
      </w:r>
    </w:p>
    <w:p w14:paraId="7CE371AD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3C8CFD0C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07D4914D" w14:textId="54D3DD7D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09919</w:t>
      </w:r>
    </w:p>
    <w:p w14:paraId="00D6E595" w14:textId="3890594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0.16605</w:t>
      </w:r>
    </w:p>
    <w:p w14:paraId="4F3237DB" w14:textId="087E245E" w:rsidR="00AE3A81" w:rsidRPr="00D2271B" w:rsidRDefault="00AE3A81" w:rsidP="00AE3A81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40333 (P = 0.0001)</w:t>
      </w:r>
    </w:p>
    <w:p w14:paraId="5495A546" w14:textId="4D7DAE1B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35484 (P = 0.0001)</w:t>
      </w:r>
    </w:p>
    <w:p w14:paraId="0BF25622" w14:textId="6681546E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2.23956 (P = 0.0001)</w:t>
      </w:r>
    </w:p>
    <w:p w14:paraId="6ADF18D0" w14:textId="7544D982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0.95998 (P = 0.0002)</w:t>
      </w:r>
    </w:p>
    <w:p w14:paraId="0BC7C1D3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49967509" w14:textId="1027C8E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2C14B65C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Observed values (Y):</w:t>
      </w:r>
    </w:p>
    <w:p w14:paraId="31A4A3F7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14330B95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0550063C" w14:textId="757B6A68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05614</w:t>
      </w:r>
    </w:p>
    <w:p w14:paraId="6A0BDAA0" w14:textId="34EFFAF5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</w:t>
      </w:r>
      <w:r w:rsidR="006D6572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0.10875</w:t>
      </w:r>
    </w:p>
    <w:p w14:paraId="63CF1A1E" w14:textId="57FF79FE" w:rsidR="00AE3A81" w:rsidRPr="00D2271B" w:rsidRDefault="00AE3A81" w:rsidP="00AE3A81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13593 (P = 0.0366)</w:t>
      </w:r>
    </w:p>
    <w:p w14:paraId="1B29E39E" w14:textId="33B5941A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13536 (P = 0.0262)</w:t>
      </w:r>
    </w:p>
    <w:p w14:paraId="310DDB66" w14:textId="20B3FB1F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0.86393 (P = 0.0267)</w:t>
      </w:r>
    </w:p>
    <w:p w14:paraId="7BA697F7" w14:textId="17F803B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0.98155 (P = 0.0191)</w:t>
      </w:r>
    </w:p>
    <w:p w14:paraId="4120DC9C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620436EA" w14:textId="39F34D32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These calculations </w:t>
      </w:r>
      <w:proofErr w:type="gramStart"/>
      <w:r w:rsidRPr="00D2271B">
        <w:rPr>
          <w:rFonts w:ascii="Arial" w:hAnsi="Arial" w:cs="Arial"/>
        </w:rPr>
        <w:t>were not adjusted</w:t>
      </w:r>
      <w:proofErr w:type="gramEnd"/>
      <w:r w:rsidRPr="00D2271B">
        <w:rPr>
          <w:rFonts w:ascii="Arial" w:hAnsi="Arial" w:cs="Arial"/>
        </w:rPr>
        <w:t xml:space="preserve"> for Normal distribution!</w:t>
      </w:r>
    </w:p>
    <w:p w14:paraId="56BB97FB" w14:textId="77777777" w:rsidR="00AE3A81" w:rsidRPr="00D2271B" w:rsidRDefault="00AE3A81" w:rsidP="00AE3A81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MOMENT ANALYSES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75C26461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</w:t>
      </w:r>
    </w:p>
    <w:p w14:paraId="3D91C22B" w14:textId="224081B1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Abs Mean: 34.78668     Y Abs Mean: 35.63069</w:t>
      </w:r>
    </w:p>
    <w:p w14:paraId="1BD2B8E0" w14:textId="3B31E679" w:rsidR="00AE3A81" w:rsidRPr="00D2271B" w:rsidRDefault="00AE3A81" w:rsidP="00AE3A81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in: 18.00000     Y Min: 16.00000</w:t>
      </w:r>
    </w:p>
    <w:p w14:paraId="7E0B2743" w14:textId="1D5F59E1" w:rsidR="00AE3A81" w:rsidRPr="00D2271B" w:rsidRDefault="00AE3A81" w:rsidP="00AE3A81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ax: 314.00000     Y Max: 291.00000</w:t>
      </w:r>
    </w:p>
    <w:p w14:paraId="0CEE36E5" w14:textId="7B767548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an: 183.19774     Y Mean: 169.63277</w:t>
      </w:r>
    </w:p>
    <w:p w14:paraId="29BCA4EB" w14:textId="624B3D2B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dian: 189.00000     Y Median: 169.00000</w:t>
      </w:r>
    </w:p>
    <w:p w14:paraId="450F87EA" w14:textId="73E5C8B5" w:rsidR="00AE3A81" w:rsidRPr="00D2271B" w:rsidRDefault="00AE3A81" w:rsidP="00AE3A81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lastRenderedPageBreak/>
        <w:t>X Variance: 2232.82999     Y Variance: 2267.91551</w:t>
      </w:r>
    </w:p>
    <w:p w14:paraId="7FDDECDA" w14:textId="0EF1836A" w:rsidR="00AE3A81" w:rsidRPr="00D2271B" w:rsidRDefault="00AE3A81" w:rsidP="00AE3A81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X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 xml:space="preserve">. Dev.: 47.25283     Y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>. Dev.: 47.62264</w:t>
      </w:r>
    </w:p>
    <w:p w14:paraId="7FD46705" w14:textId="53CA321E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Skewness: -0.70135     Y Skewness: -0.23223</w:t>
      </w:r>
    </w:p>
    <w:p w14:paraId="12812687" w14:textId="1326D51B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Kurtosis: 4.42945     Y Kurtosis: 3.82415</w:t>
      </w:r>
    </w:p>
    <w:p w14:paraId="7FAFB852" w14:textId="1782E20D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X - Y Mean: 13.56497     X - Y </w:t>
      </w:r>
      <w:proofErr w:type="spellStart"/>
      <w:r w:rsidRPr="00D2271B">
        <w:rPr>
          <w:rFonts w:ascii="Arial" w:hAnsi="Arial" w:cs="Arial"/>
        </w:rPr>
        <w:t>Var</w:t>
      </w:r>
      <w:proofErr w:type="spellEnd"/>
      <w:r w:rsidRPr="00D2271B">
        <w:rPr>
          <w:rFonts w:ascii="Arial" w:hAnsi="Arial" w:cs="Arial"/>
        </w:rPr>
        <w:t>:</w:t>
      </w:r>
      <w:r w:rsidR="006D6572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440.42899</w:t>
      </w:r>
    </w:p>
    <w:p w14:paraId="04D70697" w14:textId="7C4F09DD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ovariance: 1521.51329</w:t>
      </w:r>
    </w:p>
    <w:p w14:paraId="4824718C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VERSE MEASURE ANALYSES</w:t>
      </w:r>
    </w:p>
    <w:p w14:paraId="3924E585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</w:t>
      </w:r>
    </w:p>
    <w:p w14:paraId="5785FB1A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MEF is modeling efficiency; closer to one better it </w:t>
      </w:r>
      <w:proofErr w:type="gramStart"/>
      <w:r w:rsidRPr="00D2271B">
        <w:rPr>
          <w:rFonts w:ascii="Arial" w:hAnsi="Arial" w:cs="Arial"/>
        </w:rPr>
        <w:t>is !!</w:t>
      </w:r>
      <w:proofErr w:type="gramEnd"/>
    </w:p>
    <w:p w14:paraId="49FF01D7" w14:textId="74060401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.CD is the coefficient of model determination; closer to one better it is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56F67670" w14:textId="4E978281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(Y - X) (MB):  -13.56497</w:t>
      </w:r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ov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(Cochran and Cox, 1954)</w:t>
      </w:r>
    </w:p>
    <w:p w14:paraId="482A7EA7" w14:textId="5730C7E0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 -7.40455</w:t>
      </w:r>
    </w:p>
    <w:p w14:paraId="2149AFF3" w14:textId="42E1456A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 -7.99667</w:t>
      </w:r>
    </w:p>
    <w:p w14:paraId="22EFCA9B" w14:textId="7BD8FE0F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H0: </w:t>
      </w:r>
      <w:proofErr w:type="spellStart"/>
      <w:r w:rsidRPr="00D2271B">
        <w:rPr>
          <w:rFonts w:ascii="Arial" w:hAnsi="Arial" w:cs="Arial"/>
        </w:rPr>
        <w:t>VarY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r w:rsidRPr="00D2271B">
        <w:rPr>
          <w:rFonts w:ascii="Arial" w:hAnsi="Arial" w:cs="Arial"/>
        </w:rPr>
        <w:t>VarX</w:t>
      </w:r>
      <w:proofErr w:type="spellEnd"/>
      <w:r w:rsidRPr="00D2271B">
        <w:rPr>
          <w:rFonts w:ascii="Arial" w:hAnsi="Arial" w:cs="Arial"/>
        </w:rPr>
        <w:t>, F-value: 1.01571 (P = 0.45887)</w:t>
      </w:r>
    </w:p>
    <w:p w14:paraId="643C612A" w14:textId="234330E1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same var.): -2.69007 (P = 0.00748)</w:t>
      </w:r>
    </w:p>
    <w:p w14:paraId="7B6885AF" w14:textId="4531D19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diff. var.): -2.69007 (P = 0.00748)</w:t>
      </w:r>
    </w:p>
    <w:p w14:paraId="73DD8D52" w14:textId="06C16AFB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w/</w:t>
      </w:r>
      <w:proofErr w:type="spellStart"/>
      <w:r w:rsidRPr="00D2271B">
        <w:rPr>
          <w:rFonts w:ascii="Arial" w:hAnsi="Arial" w:cs="Arial"/>
        </w:rPr>
        <w:t>cov</w:t>
      </w:r>
      <w:proofErr w:type="spellEnd"/>
      <w:r w:rsidRPr="00D2271B">
        <w:rPr>
          <w:rFonts w:ascii="Arial" w:hAnsi="Arial" w:cs="Arial"/>
        </w:rPr>
        <w:t>.): -4.75510 (P = 0.00001)</w:t>
      </w:r>
    </w:p>
    <w:p w14:paraId="71115E58" w14:textId="21B41BC6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diff.): -4.75510 (P = 0.00001)</w:t>
      </w:r>
    </w:p>
    <w:p w14:paraId="425D5A24" w14:textId="28D511F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Absolute Error |Y - X| (MAE): 32.20904</w:t>
      </w:r>
    </w:p>
    <w:p w14:paraId="125800CE" w14:textId="6B41FE9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17.58157</w:t>
      </w:r>
    </w:p>
    <w:p w14:paraId="55239DA0" w14:textId="4DCAFED4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18.98751</w:t>
      </w:r>
    </w:p>
    <w:p w14:paraId="36FFF32D" w14:textId="1C25126E" w:rsidR="00AE3A81" w:rsidRPr="00D2271B" w:rsidRDefault="00AE3A81" w:rsidP="00AE3A81">
      <w:pPr>
        <w:spacing w:line="240" w:lineRule="auto"/>
        <w:rPr>
          <w:rFonts w:ascii="Arial" w:hAnsi="Arial" w:cs="Arial"/>
        </w:rPr>
      </w:pPr>
      <w:proofErr w:type="gramStart"/>
      <w:r w:rsidRPr="00D2271B">
        <w:rPr>
          <w:rFonts w:ascii="Arial" w:hAnsi="Arial" w:cs="Arial"/>
        </w:rPr>
        <w:t>MA%E</w:t>
      </w:r>
      <w:proofErr w:type="gramEnd"/>
      <w:r w:rsidRPr="00D2271B">
        <w:rPr>
          <w:rFonts w:ascii="Arial" w:hAnsi="Arial" w:cs="Arial"/>
        </w:rPr>
        <w:t>, |Y - X|/Y: 20.04368</w:t>
      </w:r>
    </w:p>
    <w:p w14:paraId="1420E5C9" w14:textId="1F57708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F: 0.28327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4D1BFABA" w14:textId="32CB1506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D: 0.93798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0E40DD5C" w14:textId="5B036F1E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ximum error = </w:t>
      </w:r>
      <w:proofErr w:type="spellStart"/>
      <w:r w:rsidRPr="00D2271B">
        <w:rPr>
          <w:rFonts w:ascii="Arial" w:hAnsi="Arial" w:cs="Arial"/>
        </w:rPr>
        <w:t>Max|Y</w:t>
      </w:r>
      <w:proofErr w:type="spellEnd"/>
      <w:r w:rsidRPr="00D2271B">
        <w:rPr>
          <w:rFonts w:ascii="Arial" w:hAnsi="Arial" w:cs="Arial"/>
        </w:rPr>
        <w:t xml:space="preserve"> - X|: 121.00000</w:t>
      </w:r>
    </w:p>
    <w:p w14:paraId="6978D435" w14:textId="77777777" w:rsidR="00AE3A81" w:rsidRPr="00D2271B" w:rsidRDefault="00AE3A81" w:rsidP="00AE3A81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CONCORDANCE CORRELATION COEFFICIENT (Lin, 1989; </w:t>
      </w:r>
      <w:proofErr w:type="spellStart"/>
      <w:r w:rsidRPr="00D2271B">
        <w:rPr>
          <w:rFonts w:ascii="Arial" w:hAnsi="Arial" w:cs="Arial"/>
          <w:lang w:val="fr-FR"/>
        </w:rPr>
        <w:t>Deyo</w:t>
      </w:r>
      <w:proofErr w:type="spellEnd"/>
      <w:r w:rsidRPr="00D2271B">
        <w:rPr>
          <w:rFonts w:ascii="Arial" w:hAnsi="Arial" w:cs="Arial"/>
          <w:lang w:val="fr-FR"/>
        </w:rPr>
        <w:t xml:space="preserve"> et al., 1991; Nickerson, 1997; Liao, 2003)</w:t>
      </w:r>
    </w:p>
    <w:p w14:paraId="5B71E186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===================================</w:t>
      </w:r>
    </w:p>
    <w:p w14:paraId="3AE5BD94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Lin (1998)</w:t>
      </w:r>
    </w:p>
    <w:p w14:paraId="1AA69FD3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</w:t>
      </w:r>
    </w:p>
    <w:p w14:paraId="054E18F4" w14:textId="36E6567D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cale shift (v): 1.00783</w:t>
      </w:r>
    </w:p>
    <w:p w14:paraId="201FFE11" w14:textId="302DDC69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Location shift (u): -0.28596</w:t>
      </w:r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ov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</w:p>
    <w:p w14:paraId="06629936" w14:textId="1BBD2A2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Bias correction (</w:t>
      </w:r>
      <w:proofErr w:type="spellStart"/>
      <w:r w:rsidRPr="00D2271B">
        <w:rPr>
          <w:rFonts w:ascii="Arial" w:hAnsi="Arial" w:cs="Arial"/>
        </w:rPr>
        <w:t>Cb</w:t>
      </w:r>
      <w:proofErr w:type="spellEnd"/>
      <w:r w:rsidRPr="00D2271B">
        <w:rPr>
          <w:rFonts w:ascii="Arial" w:hAnsi="Arial" w:cs="Arial"/>
        </w:rPr>
        <w:t>): 0.96069</w:t>
      </w:r>
    </w:p>
    <w:p w14:paraId="0F9C6797" w14:textId="5794412C" w:rsidR="00AE3A81" w:rsidRPr="00D2271B" w:rsidRDefault="00AE3A81" w:rsidP="00AE3A81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0.65325 ±    0.04184</w:t>
      </w:r>
    </w:p>
    <w:p w14:paraId="7E3EBD74" w14:textId="6C2B753B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15.61231 (0.00001)</w:t>
      </w:r>
    </w:p>
    <w:p w14:paraId="47F714C9" w14:textId="6D95095A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7124, 0.73526]</w:t>
      </w:r>
    </w:p>
    <w:p w14:paraId="6CE5306B" w14:textId="31E8B6C6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2F7F6B10" w14:textId="75A8F784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Transformed </w:t>
      </w: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0.78095 ± 0.07299</w:t>
      </w:r>
    </w:p>
    <w:p w14:paraId="463B17C2" w14:textId="0F1F68E2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 10.69952 (0.00001)</w:t>
      </w:r>
    </w:p>
    <w:p w14:paraId="640B4A3C" w14:textId="0CDC3735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63789, 0.92400]</w:t>
      </w:r>
    </w:p>
    <w:p w14:paraId="4D7F7A35" w14:textId="12C52695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6346, 0.72779]</w:t>
      </w:r>
    </w:p>
    <w:p w14:paraId="2E802017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Intraclass</w:t>
      </w:r>
      <w:proofErr w:type="spellEnd"/>
      <w:r w:rsidRPr="00D2271B">
        <w:rPr>
          <w:rFonts w:ascii="Arial" w:hAnsi="Arial" w:cs="Arial"/>
        </w:rPr>
        <w:t xml:space="preserve"> Correlation Coefficient (ICC)</w:t>
      </w:r>
    </w:p>
    <w:p w14:paraId="045BEE39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</w:t>
      </w:r>
    </w:p>
    <w:p w14:paraId="741D152D" w14:textId="3F82417B" w:rsidR="00AE3A81" w:rsidRPr="00D2271B" w:rsidRDefault="00AE3A81" w:rsidP="00AE3A81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 xml:space="preserve"> :</w:t>
      </w:r>
      <w:proofErr w:type="gramEnd"/>
      <w:r w:rsidRPr="00D2271B">
        <w:rPr>
          <w:rFonts w:ascii="Arial" w:hAnsi="Arial" w:cs="Arial"/>
        </w:rPr>
        <w:t xml:space="preserve">    0.65439</w:t>
      </w:r>
    </w:p>
    <w:p w14:paraId="1AC25E0E" w14:textId="77777777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Liao (2003)</w:t>
      </w:r>
    </w:p>
    <w:p w14:paraId="2D9EF88F" w14:textId="77777777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-----------</w:t>
      </w:r>
    </w:p>
    <w:p w14:paraId="46B245A3" w14:textId="4C701C1C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Ar (~ Cb): 0.96991</w:t>
      </w:r>
    </w:p>
    <w:p w14:paraId="40266731" w14:textId="7A29C9C1" w:rsidR="00AE3A81" w:rsidRPr="00D2271B" w:rsidRDefault="00AE3A81" w:rsidP="00AE3A81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Gr ± SE Gr (~ rc): 0.65952 ± 0.03328</w:t>
      </w:r>
    </w:p>
    <w:p w14:paraId="1C5188A3" w14:textId="6296C58D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19.81950 (0.00001)</w:t>
      </w:r>
    </w:p>
    <w:p w14:paraId="7EF393C7" w14:textId="1DC6A112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9430, 0.72474]</w:t>
      </w:r>
    </w:p>
    <w:p w14:paraId="61792CD5" w14:textId="16BA5AB2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00B9C4D2" w14:textId="66A71D34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Gr ± SE Gr: 0.79196 ± 0.05889</w:t>
      </w:r>
    </w:p>
    <w:p w14:paraId="71C04CCE" w14:textId="73B8A5D5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 13.44757 (0.0000</w:t>
      </w:r>
      <w:r w:rsidR="006D6572" w:rsidRPr="00D2271B">
        <w:rPr>
          <w:rFonts w:ascii="Arial" w:hAnsi="Arial" w:cs="Arial"/>
        </w:rPr>
        <w:t>1</w:t>
      </w:r>
      <w:r w:rsidRPr="00D2271B">
        <w:rPr>
          <w:rFonts w:ascii="Arial" w:hAnsi="Arial" w:cs="Arial"/>
        </w:rPr>
        <w:t>)</w:t>
      </w:r>
    </w:p>
    <w:p w14:paraId="794F7498" w14:textId="6DA5775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</w:t>
      </w:r>
      <w:r w:rsidR="006D6572" w:rsidRPr="00D2271B">
        <w:rPr>
          <w:rFonts w:ascii="Arial" w:hAnsi="Arial" w:cs="Arial"/>
        </w:rPr>
        <w:t>I</w:t>
      </w:r>
      <w:r w:rsidRPr="00D2271B">
        <w:rPr>
          <w:rFonts w:ascii="Arial" w:hAnsi="Arial" w:cs="Arial"/>
        </w:rPr>
        <w:t>: [0.67654, 0.90739]</w:t>
      </w:r>
    </w:p>
    <w:p w14:paraId="571A7E5B" w14:textId="2163A104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8926, 0.71988]</w:t>
      </w:r>
    </w:p>
    <w:p w14:paraId="2E6E4752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K ANALYSIS - NONPARAMETRICS (</w:t>
      </w:r>
      <w:proofErr w:type="spellStart"/>
      <w:r w:rsidRPr="00D2271B">
        <w:rPr>
          <w:rFonts w:ascii="Arial" w:hAnsi="Arial" w:cs="Arial"/>
        </w:rPr>
        <w:t>Agresti</w:t>
      </w:r>
      <w:proofErr w:type="spellEnd"/>
      <w:r w:rsidRPr="00D2271B">
        <w:rPr>
          <w:rFonts w:ascii="Arial" w:hAnsi="Arial" w:cs="Arial"/>
        </w:rPr>
        <w:t>, 1996, 2002)</w:t>
      </w:r>
    </w:p>
    <w:p w14:paraId="57B2DB98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</w:t>
      </w:r>
    </w:p>
    <w:p w14:paraId="039F4903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pearman's r is a nonparametric coefficient of correlation that measures the rank of the data </w:t>
      </w:r>
      <w:proofErr w:type="gramStart"/>
      <w:r w:rsidRPr="00D2271B">
        <w:rPr>
          <w:rFonts w:ascii="Arial" w:hAnsi="Arial" w:cs="Arial"/>
        </w:rPr>
        <w:t>values !!</w:t>
      </w:r>
      <w:proofErr w:type="gramEnd"/>
    </w:p>
    <w:p w14:paraId="10C0B60F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D is the sum squared difference of </w:t>
      </w:r>
      <w:proofErr w:type="gramStart"/>
      <w:r w:rsidRPr="00D2271B">
        <w:rPr>
          <w:rFonts w:ascii="Arial" w:hAnsi="Arial" w:cs="Arial"/>
        </w:rPr>
        <w:t>ranks !!</w:t>
      </w:r>
      <w:proofErr w:type="gramEnd"/>
    </w:p>
    <w:p w14:paraId="4C15193E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endall's Tau is a nonparametric coefficient of correlation that measures the association based </w:t>
      </w:r>
      <w:proofErr w:type="gramStart"/>
      <w:r w:rsidRPr="00D2271B">
        <w:rPr>
          <w:rFonts w:ascii="Arial" w:hAnsi="Arial" w:cs="Arial"/>
        </w:rPr>
        <w:t>on !!</w:t>
      </w:r>
      <w:proofErr w:type="gramEnd"/>
    </w:p>
    <w:p w14:paraId="6076376A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he</w:t>
      </w:r>
      <w:proofErr w:type="gramEnd"/>
      <w:r w:rsidRPr="00D2271B">
        <w:rPr>
          <w:rFonts w:ascii="Arial" w:hAnsi="Arial" w:cs="Arial"/>
        </w:rPr>
        <w:t xml:space="preserve"> number of concordances and discordances in paired observations !!</w:t>
      </w:r>
    </w:p>
    <w:p w14:paraId="453D7EBC" w14:textId="347E4653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!! .KS is the Kolmogorov-Smirnov test that measures if X and Y have the same </w:t>
      </w:r>
      <w:proofErr w:type="gramStart"/>
      <w:r w:rsidRPr="00D2271B">
        <w:rPr>
          <w:rFonts w:ascii="Arial" w:hAnsi="Arial" w:cs="Arial"/>
        </w:rPr>
        <w:t>distribution !!</w:t>
      </w:r>
      <w:proofErr w:type="gramEnd"/>
    </w:p>
    <w:p w14:paraId="6333DD25" w14:textId="302D7A43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pearman's r:    0.62021     H0: r = 0, T-value (P-value): 10.45917 (0.00001)</w:t>
      </w:r>
    </w:p>
    <w:p w14:paraId="57B7AF07" w14:textId="6FD916E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: 350940.0     H0: D = 0, Z-value (P-value): -8.22798 (0.00001)</w:t>
      </w:r>
    </w:p>
    <w:p w14:paraId="3CC29089" w14:textId="2EB1A379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au: 0.45876     H0: Tau = 0, Z-value (P-value): 9.06550 (0.00001)</w:t>
      </w:r>
    </w:p>
    <w:p w14:paraId="0F2FAE51" w14:textId="2C114C8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KS: 0.22599     H0: </w:t>
      </w:r>
      <w:proofErr w:type="spellStart"/>
      <w:r w:rsidRPr="00D2271B">
        <w:rPr>
          <w:rFonts w:ascii="Arial" w:hAnsi="Arial" w:cs="Arial"/>
        </w:rPr>
        <w:t>dX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proofErr w:type="gramStart"/>
      <w:r w:rsidRPr="00D2271B">
        <w:rPr>
          <w:rFonts w:ascii="Arial" w:hAnsi="Arial" w:cs="Arial"/>
        </w:rPr>
        <w:t>dY</w:t>
      </w:r>
      <w:proofErr w:type="spellEnd"/>
      <w:proofErr w:type="gramEnd"/>
      <w:r w:rsidRPr="00D2271B">
        <w:rPr>
          <w:rFonts w:ascii="Arial" w:hAnsi="Arial" w:cs="Arial"/>
        </w:rPr>
        <w:t>, N-value (P-value): 88.50000 (0.00018)</w:t>
      </w:r>
    </w:p>
    <w:p w14:paraId="0753CABB" w14:textId="58C3BC3F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nn-Whitney: </w:t>
      </w:r>
      <w:proofErr w:type="gramStart"/>
      <w:r w:rsidRPr="00D2271B">
        <w:rPr>
          <w:rFonts w:ascii="Arial" w:hAnsi="Arial" w:cs="Arial"/>
        </w:rPr>
        <w:t>n/a</w:t>
      </w:r>
      <w:proofErr w:type="gramEnd"/>
      <w:r w:rsidRPr="00D2271B">
        <w:rPr>
          <w:rFonts w:ascii="Arial" w:hAnsi="Arial" w:cs="Arial"/>
        </w:rPr>
        <w:t xml:space="preserve">     H0: WD = 0, Z-value (1-sided P-value): 3.49707 (0.00024)</w:t>
      </w:r>
    </w:p>
    <w:p w14:paraId="34950ED3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SQUARE ERROR OF PREDICTION (Bibby and </w:t>
      </w:r>
      <w:proofErr w:type="spellStart"/>
      <w:r w:rsidRPr="00D2271B">
        <w:rPr>
          <w:rFonts w:ascii="Arial" w:hAnsi="Arial" w:cs="Arial"/>
        </w:rPr>
        <w:t>Toutenburg</w:t>
      </w:r>
      <w:proofErr w:type="spellEnd"/>
      <w:r w:rsidRPr="00D2271B">
        <w:rPr>
          <w:rFonts w:ascii="Arial" w:hAnsi="Arial" w:cs="Arial"/>
        </w:rPr>
        <w:t>, 1977)</w:t>
      </w:r>
    </w:p>
    <w:p w14:paraId="5566728B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</w:t>
      </w:r>
    </w:p>
    <w:p w14:paraId="564519AF" w14:textId="58DDCE70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Square Error of Prediction: 1616.29944</w:t>
      </w:r>
    </w:p>
    <w:p w14:paraId="33F72A96" w14:textId="0C73FDD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Variance of MSEP: </w:t>
      </w:r>
      <w:proofErr w:type="gramStart"/>
      <w:r w:rsidRPr="00D2271B">
        <w:rPr>
          <w:rFonts w:ascii="Arial" w:hAnsi="Arial" w:cs="Arial"/>
        </w:rPr>
        <w:t>n/a</w:t>
      </w:r>
      <w:proofErr w:type="gramEnd"/>
    </w:p>
    <w:p w14:paraId="2C29986E" w14:textId="50457468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tandard deviation of MSEP:  2252.26299</w:t>
      </w:r>
    </w:p>
    <w:p w14:paraId="52C988EE" w14:textId="04F419E3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Coefficient of variation of 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>:  139.34689</w:t>
      </w:r>
    </w:p>
    <w:p w14:paraId="1896EB8E" w14:textId="2C5BC09F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quare root of MSEP (RMSEP): 40.20323</w:t>
      </w:r>
    </w:p>
    <w:p w14:paraId="70D758EF" w14:textId="4680FD56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X: 21.94526</w:t>
      </w:r>
    </w:p>
    <w:p w14:paraId="7837DF26" w14:textId="17446A39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Y: 23.70015</w:t>
      </w:r>
    </w:p>
    <w:p w14:paraId="1278AABF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:</w:t>
      </w:r>
    </w:p>
    <w:p w14:paraId="3A3B1144" w14:textId="0FB709A6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184.00846 (</w:t>
      </w:r>
      <w:r w:rsidR="004A3F83" w:rsidRPr="00D2271B">
        <w:rPr>
          <w:rFonts w:ascii="Arial" w:hAnsi="Arial" w:cs="Arial"/>
        </w:rPr>
        <w:t>1</w:t>
      </w:r>
      <w:r w:rsidRPr="00D2271B">
        <w:rPr>
          <w:rFonts w:ascii="Arial" w:hAnsi="Arial" w:cs="Arial"/>
        </w:rPr>
        <w:t>1.385 %)</w:t>
      </w:r>
    </w:p>
    <w:p w14:paraId="07123A2B" w14:textId="6766691C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equal variances ==&gt; </w:t>
      </w:r>
      <w:proofErr w:type="spellStart"/>
      <w:r w:rsidRPr="00D2271B">
        <w:rPr>
          <w:rFonts w:ascii="Arial" w:hAnsi="Arial" w:cs="Arial"/>
        </w:rPr>
        <w:t>Sx</w:t>
      </w:r>
      <w:proofErr w:type="spellEnd"/>
      <w:r w:rsidRPr="00D2271B">
        <w:rPr>
          <w:rFonts w:ascii="Arial" w:hAnsi="Arial" w:cs="Arial"/>
        </w:rPr>
        <w:t xml:space="preserve"> &lt;&gt; </w:t>
      </w:r>
      <w:proofErr w:type="spellStart"/>
      <w:r w:rsidRPr="00D2271B">
        <w:rPr>
          <w:rFonts w:ascii="Arial" w:hAnsi="Arial" w:cs="Arial"/>
        </w:rPr>
        <w:t>Sy</w:t>
      </w:r>
      <w:proofErr w:type="spellEnd"/>
      <w:r w:rsidRPr="00D2271B">
        <w:rPr>
          <w:rFonts w:ascii="Arial" w:hAnsi="Arial" w:cs="Arial"/>
        </w:rPr>
        <w:t>: 0.13598 (0.008 %)</w:t>
      </w:r>
    </w:p>
    <w:p w14:paraId="11794230" w14:textId="7B0BD319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Incomplete (co)variation ==&gt; r &lt;&gt; 1: 1432.15499 (88.607 %)</w:t>
      </w:r>
    </w:p>
    <w:p w14:paraId="73ECE069" w14:textId="7777777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I:</w:t>
      </w:r>
    </w:p>
    <w:p w14:paraId="616A0617" w14:textId="385AE6A7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184.00846 (11.385 %)</w:t>
      </w:r>
    </w:p>
    <w:p w14:paraId="3B789A90" w14:textId="0A27545A" w:rsidR="00AE3A81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ystematic bias ==&gt; b &lt;&gt; 1: 219.88151 (13.604 %)</w:t>
      </w:r>
    </w:p>
    <w:p w14:paraId="2EC92E20" w14:textId="26D003F9" w:rsidR="00E27F5A" w:rsidRPr="00D2271B" w:rsidRDefault="00AE3A81" w:rsidP="00AE3A81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dom errors ==&gt; r2 &lt;&gt; 1:</w:t>
      </w:r>
      <w:r w:rsidR="006D6572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212.40946 (75.011 %)</w:t>
      </w:r>
    </w:p>
    <w:p w14:paraId="76FDB333" w14:textId="6AE02103" w:rsidR="00482E47" w:rsidRPr="00D2271B" w:rsidRDefault="00482E47" w:rsidP="00482E47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D2271B">
        <w:rPr>
          <w:rFonts w:ascii="Arial" w:hAnsi="Arial" w:cs="Arial"/>
          <w:b/>
          <w:sz w:val="24"/>
          <w:szCs w:val="24"/>
        </w:rPr>
        <w:t>Output of NASEM model validation</w:t>
      </w:r>
    </w:p>
    <w:p w14:paraId="2235634D" w14:textId="7615D7B2" w:rsidR="00E61923" w:rsidRPr="00D2271B" w:rsidRDefault="00E27F5A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S v. 3.1.13, </w:t>
      </w:r>
      <w:r w:rsidR="00E61923" w:rsidRPr="00D2271B">
        <w:rPr>
          <w:rFonts w:ascii="Arial" w:hAnsi="Arial" w:cs="Arial"/>
        </w:rPr>
        <w:t>03-Dec-2018, 13:09:46</w:t>
      </w:r>
    </w:p>
    <w:p w14:paraId="3012C4E8" w14:textId="6966DED1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...................................................................................................................</w:t>
      </w:r>
    </w:p>
    <w:p w14:paraId="5FC95D62" w14:textId="759F83F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egular Least-Squares Regression</w:t>
      </w:r>
    </w:p>
    <w:p w14:paraId="4B106A44" w14:textId="3F75A60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EGRESSION ANALYSIS: Y = a + b*X (</w:t>
      </w:r>
      <w:proofErr w:type="spellStart"/>
      <w:r w:rsidRPr="00D2271B">
        <w:rPr>
          <w:rFonts w:ascii="Arial" w:hAnsi="Arial" w:cs="Arial"/>
        </w:rPr>
        <w:t>Neter</w:t>
      </w:r>
      <w:proofErr w:type="spellEnd"/>
      <w:r w:rsidRPr="00D2271B">
        <w:rPr>
          <w:rFonts w:ascii="Arial" w:hAnsi="Arial" w:cs="Arial"/>
        </w:rPr>
        <w:t xml:space="preserve"> et al., 1996)</w:t>
      </w:r>
    </w:p>
    <w:p w14:paraId="4FC9A199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</w:t>
      </w:r>
    </w:p>
    <w:p w14:paraId="05493DD5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!! .Pearson's r is a parametric coefficient of correlation that measures the association of two </w:t>
      </w:r>
      <w:proofErr w:type="gramStart"/>
      <w:r w:rsidRPr="00D2271B">
        <w:rPr>
          <w:rFonts w:ascii="Arial" w:hAnsi="Arial" w:cs="Arial"/>
        </w:rPr>
        <w:t>continuous !!</w:t>
      </w:r>
      <w:proofErr w:type="gramEnd"/>
    </w:p>
    <w:p w14:paraId="65D5C049" w14:textId="1F6F396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random</w:t>
      </w:r>
      <w:proofErr w:type="gramEnd"/>
      <w:r w:rsidRPr="00D2271B">
        <w:rPr>
          <w:rFonts w:ascii="Arial" w:hAnsi="Arial" w:cs="Arial"/>
        </w:rPr>
        <w:t xml:space="preserve"> variables!!</w:t>
      </w:r>
    </w:p>
    <w:p w14:paraId="543E9B4B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Goodness-of-fit is believable if </w:t>
      </w:r>
      <w:proofErr w:type="gramStart"/>
      <w:r w:rsidRPr="00D2271B">
        <w:rPr>
          <w:rFonts w:ascii="Arial" w:hAnsi="Arial" w:cs="Arial"/>
        </w:rPr>
        <w:t>Q(</w:t>
      </w:r>
      <w:proofErr w:type="gramEnd"/>
      <w:r w:rsidRPr="00D2271B">
        <w:rPr>
          <w:rFonts w:ascii="Arial" w:hAnsi="Arial" w:cs="Arial"/>
        </w:rPr>
        <w:t>Chi≤) &gt; 0.1 !!</w:t>
      </w:r>
    </w:p>
    <w:p w14:paraId="00D85FDF" w14:textId="3189DE81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a ± SD: 59.43331 ± 9.67340</w:t>
      </w:r>
    </w:p>
    <w:p w14:paraId="07E29667" w14:textId="38E6B363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b ± SD: 0.61806 ± 0.05214</w:t>
      </w:r>
    </w:p>
    <w:p w14:paraId="1AB09D3A" w14:textId="550CEA21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: 1265.10325          Root MSE: 35.56829</w:t>
      </w:r>
    </w:p>
    <w:p w14:paraId="048C74B5" w14:textId="382B85A0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N: 177          r: 0.66734</w:t>
      </w:r>
    </w:p>
    <w:p w14:paraId="1B65E92F" w14:textId="649A3C5E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≤:</w:t>
      </w:r>
      <w:r w:rsidR="00CE4597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44534          Adj. r≤: 0.44217</w:t>
      </w:r>
    </w:p>
    <w:p w14:paraId="2FAF6C5B" w14:textId="0C0ABC71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esistant r≤: 0.43985          Adj. Resistant r≤: 0.43341</w:t>
      </w:r>
    </w:p>
    <w:p w14:paraId="371E254B" w14:textId="5F9411A2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Chi≤: n/a          Q(Chi≤): 1.00000</w:t>
      </w:r>
    </w:p>
    <w:p w14:paraId="1A89797A" w14:textId="77777777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PARAMETER PROBABILITIES (Neter et al., 1996)</w:t>
      </w:r>
    </w:p>
    <w:p w14:paraId="2705FEE2" w14:textId="77777777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============================================</w:t>
      </w:r>
    </w:p>
    <w:p w14:paraId="2C0FFB78" w14:textId="249F9F9D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r = 0            T-value (P-value): 11.85370 (0.00001)</w:t>
      </w:r>
    </w:p>
    <w:p w14:paraId="7C2EFC7D" w14:textId="1ABB1B69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a = 0            T-value (P-value): 6.14399 (0.00001)</w:t>
      </w:r>
    </w:p>
    <w:p w14:paraId="319935B5" w14:textId="171748AA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0            T-value (P-value): 11.85370 (0.00001)</w:t>
      </w:r>
    </w:p>
    <w:p w14:paraId="5DAE229D" w14:textId="734B5A1A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1            T-value (P-value): -7.32524 (0.00001)</w:t>
      </w:r>
    </w:p>
    <w:p w14:paraId="7C72D446" w14:textId="2CCC8810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 31.72139 (0.00001) (Dent and Blackie, 1979)</w:t>
      </w:r>
    </w:p>
    <w:p w14:paraId="645A4862" w14:textId="77777777" w:rsidR="00CE4597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 32.08392 (0.00001) (Mayer et al., 1994)</w:t>
      </w:r>
    </w:p>
    <w:p w14:paraId="64729B8D" w14:textId="34455F00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STRIBUTION ANALYSES (Shapiro and Wilk, 1965)</w:t>
      </w:r>
    </w:p>
    <w:p w14:paraId="1BC65FDE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</w:t>
      </w:r>
    </w:p>
    <w:p w14:paraId="245893DA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W is the Shapiro-Wilk's W-value (0 to 1) that measures normal distribution in which small values </w:t>
      </w:r>
      <w:proofErr w:type="gramStart"/>
      <w:r w:rsidRPr="00D2271B">
        <w:rPr>
          <w:rFonts w:ascii="Arial" w:hAnsi="Arial" w:cs="Arial"/>
        </w:rPr>
        <w:t>lead !!</w:t>
      </w:r>
      <w:proofErr w:type="gramEnd"/>
    </w:p>
    <w:p w14:paraId="752CE19E" w14:textId="7697B91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o</w:t>
      </w:r>
      <w:proofErr w:type="gramEnd"/>
      <w:r w:rsidRPr="00D2271B">
        <w:rPr>
          <w:rFonts w:ascii="Arial" w:hAnsi="Arial" w:cs="Arial"/>
        </w:rPr>
        <w:t xml:space="preserve"> the rejection of the null hypothesis of normality!!</w:t>
      </w:r>
    </w:p>
    <w:p w14:paraId="55D858EB" w14:textId="23558FD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X (P-value &lt; W): 0.98366 (0.03628)</w:t>
      </w:r>
    </w:p>
    <w:p w14:paraId="65733376" w14:textId="5F860F2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Y (P-value &lt; W): 0.98155 (0.01911)</w:t>
      </w:r>
    </w:p>
    <w:p w14:paraId="0F8A1AA6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mpirical Distribution Function for Normality</w:t>
      </w:r>
    </w:p>
    <w:p w14:paraId="402D118B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</w:t>
      </w:r>
    </w:p>
    <w:p w14:paraId="1C06E707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Predicted values (X):</w:t>
      </w:r>
    </w:p>
    <w:p w14:paraId="4FD9AFBD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6D37C857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100D93EA" w14:textId="67750BE3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05990</w:t>
      </w:r>
    </w:p>
    <w:p w14:paraId="73F03778" w14:textId="4E590E7C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Kuiper's V statistic: 0.10110</w:t>
      </w:r>
    </w:p>
    <w:p w14:paraId="618CF106" w14:textId="538C1D04" w:rsidR="00E61923" w:rsidRPr="00D2271B" w:rsidRDefault="00E61923" w:rsidP="00E61923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13461 (P = 0.0382)</w:t>
      </w:r>
    </w:p>
    <w:p w14:paraId="77076BE3" w14:textId="1F556E6F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11544 (P = 0.0524)</w:t>
      </w:r>
    </w:p>
    <w:p w14:paraId="72C2D534" w14:textId="0DEE86D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0.77095 (P = 0.0452)</w:t>
      </w:r>
    </w:p>
    <w:p w14:paraId="377A21E7" w14:textId="0C1D824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0.98366 (P = 0.0363)</w:t>
      </w:r>
    </w:p>
    <w:p w14:paraId="6373780D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0386A663" w14:textId="2AF6D0D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5FA9DC4F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Observed values (Y):</w:t>
      </w:r>
    </w:p>
    <w:p w14:paraId="1275B352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486D047D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195215FD" w14:textId="4BDA705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05614</w:t>
      </w:r>
    </w:p>
    <w:p w14:paraId="7D2257EF" w14:textId="212966B1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0.10875</w:t>
      </w:r>
    </w:p>
    <w:p w14:paraId="2994618A" w14:textId="3852D55B" w:rsidR="00E61923" w:rsidRPr="00D2271B" w:rsidRDefault="00E61923" w:rsidP="00E61923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13593 (P = 0.0366)</w:t>
      </w:r>
    </w:p>
    <w:p w14:paraId="3C6EAC65" w14:textId="2A366F20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13536 (P = 0.0262)</w:t>
      </w:r>
    </w:p>
    <w:p w14:paraId="7CD8808B" w14:textId="3043721E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0.86393 (P = 0.0267)</w:t>
      </w:r>
    </w:p>
    <w:p w14:paraId="18C85D3E" w14:textId="3EECFDA1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0.98155 (P = 0.0191)</w:t>
      </w:r>
    </w:p>
    <w:p w14:paraId="59ADDA08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6E0DDC1A" w14:textId="0C8045E1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24C1B22E" w14:textId="77777777" w:rsidR="00E61923" w:rsidRPr="00D2271B" w:rsidRDefault="00E61923" w:rsidP="00E6192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MOMENT ANALYSES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35DD555F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</w:t>
      </w:r>
    </w:p>
    <w:p w14:paraId="0720DC01" w14:textId="238946BB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Abs Mean:   39.72830     Y Abs Mean: 35.63069</w:t>
      </w:r>
    </w:p>
    <w:p w14:paraId="12A4D893" w14:textId="5F56B9EF" w:rsidR="00E61923" w:rsidRPr="00D2271B" w:rsidRDefault="00E61923" w:rsidP="00E6192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in:16.00000     Y Min: 16.00000</w:t>
      </w:r>
    </w:p>
    <w:p w14:paraId="59153A72" w14:textId="1D27F2D9" w:rsidR="00E61923" w:rsidRPr="00D2271B" w:rsidRDefault="00E61923" w:rsidP="00E6192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ax: 326.00000     Y Max:</w:t>
      </w:r>
      <w:r w:rsidR="00CE4597" w:rsidRPr="00D2271B">
        <w:rPr>
          <w:rFonts w:ascii="Arial" w:hAnsi="Arial" w:cs="Arial"/>
          <w:lang w:val="fr-FR"/>
        </w:rPr>
        <w:t xml:space="preserve"> </w:t>
      </w:r>
      <w:r w:rsidRPr="00D2271B">
        <w:rPr>
          <w:rFonts w:ascii="Arial" w:hAnsi="Arial" w:cs="Arial"/>
          <w:lang w:val="fr-FR"/>
        </w:rPr>
        <w:t>291.00000</w:t>
      </w:r>
    </w:p>
    <w:p w14:paraId="1E70065A" w14:textId="2F767CE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an:</w:t>
      </w:r>
      <w:r w:rsidR="00CE4597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78.29944     Y Mean</w:t>
      </w:r>
      <w:proofErr w:type="gramStart"/>
      <w:r w:rsidRPr="00D2271B">
        <w:rPr>
          <w:rFonts w:ascii="Arial" w:hAnsi="Arial" w:cs="Arial"/>
        </w:rPr>
        <w:t>:169.63277</w:t>
      </w:r>
      <w:proofErr w:type="gramEnd"/>
    </w:p>
    <w:p w14:paraId="4AB0637E" w14:textId="6FA2241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dian: 182.00000     Y Median: 169.00000</w:t>
      </w:r>
    </w:p>
    <w:p w14:paraId="6BE5A679" w14:textId="3A4EC04C" w:rsidR="00E61923" w:rsidRPr="00D2271B" w:rsidRDefault="00E61923" w:rsidP="00E6192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Variance: 2644.00642     Y Variance: 2267.91551</w:t>
      </w:r>
    </w:p>
    <w:p w14:paraId="643057A8" w14:textId="3C9EF849" w:rsidR="00E61923" w:rsidRPr="00D2271B" w:rsidRDefault="00E61923" w:rsidP="00E6192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X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 xml:space="preserve">. Dev.: 51.41990     Y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>. Dev.: 47.62264</w:t>
      </w:r>
    </w:p>
    <w:p w14:paraId="2D9FB0DB" w14:textId="23617E0B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Skewness: -0.42985     Y Skewness: -0.23223</w:t>
      </w:r>
    </w:p>
    <w:p w14:paraId="62509FD1" w14:textId="6E2D2E4E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Kurtosis: 3.66082     Y Kurtosis: 3.82415</w:t>
      </w:r>
    </w:p>
    <w:p w14:paraId="4A100219" w14:textId="275C7A5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X - Y Mean:  8.66667     X - Y </w:t>
      </w:r>
      <w:proofErr w:type="spellStart"/>
      <w:r w:rsidRPr="00D2271B">
        <w:rPr>
          <w:rFonts w:ascii="Arial" w:hAnsi="Arial" w:cs="Arial"/>
        </w:rPr>
        <w:t>Var</w:t>
      </w:r>
      <w:proofErr w:type="spellEnd"/>
      <w:r w:rsidRPr="00D2271B">
        <w:rPr>
          <w:rFonts w:ascii="Arial" w:hAnsi="Arial" w:cs="Arial"/>
        </w:rPr>
        <w:t>: 1643.62121</w:t>
      </w:r>
    </w:p>
    <w:p w14:paraId="097AD9BF" w14:textId="519C95D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ovariance: 1624.91787</w:t>
      </w:r>
    </w:p>
    <w:p w14:paraId="490025EA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DIVERSE MEASURE ANALYSES</w:t>
      </w:r>
    </w:p>
    <w:p w14:paraId="25BB5E52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</w:t>
      </w:r>
    </w:p>
    <w:p w14:paraId="201E413D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MEF is modeling efficiency; closer to one better it </w:t>
      </w:r>
      <w:proofErr w:type="gramStart"/>
      <w:r w:rsidRPr="00D2271B">
        <w:rPr>
          <w:rFonts w:ascii="Arial" w:hAnsi="Arial" w:cs="Arial"/>
        </w:rPr>
        <w:t>is !!</w:t>
      </w:r>
      <w:proofErr w:type="gramEnd"/>
    </w:p>
    <w:p w14:paraId="43B985A5" w14:textId="6CB62976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.CD is the coefficient of model determination; closer to one better it is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3F48E588" w14:textId="0375B49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(Y - X) (MB): -</w:t>
      </w:r>
      <w:proofErr w:type="gramStart"/>
      <w:r w:rsidRPr="00D2271B">
        <w:rPr>
          <w:rFonts w:ascii="Arial" w:hAnsi="Arial" w:cs="Arial"/>
        </w:rPr>
        <w:t>8.66667 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proofErr w:type="gramStart"/>
      <w:r w:rsidRPr="00D2271B">
        <w:rPr>
          <w:rFonts w:ascii="Arial" w:hAnsi="Arial" w:cs="Arial"/>
        </w:rPr>
        <w:t>overprediction</w:t>
      </w:r>
      <w:proofErr w:type="spellEnd"/>
      <w:r w:rsidRPr="00D2271B">
        <w:rPr>
          <w:rFonts w:ascii="Arial" w:hAnsi="Arial" w:cs="Arial"/>
        </w:rPr>
        <w:t xml:space="preserve"> !!</w:t>
      </w:r>
      <w:proofErr w:type="gramEnd"/>
      <w:r w:rsidRPr="00D2271B">
        <w:rPr>
          <w:rFonts w:ascii="Arial" w:hAnsi="Arial" w:cs="Arial"/>
        </w:rPr>
        <w:t xml:space="preserve"> (Cochran and Cox, 1954)</w:t>
      </w:r>
    </w:p>
    <w:p w14:paraId="6A9A5D08" w14:textId="03F09ADE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-4.86074</w:t>
      </w:r>
    </w:p>
    <w:p w14:paraId="3EEFF8D0" w14:textId="6DA859DD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-5.10908</w:t>
      </w:r>
    </w:p>
    <w:p w14:paraId="17291589" w14:textId="1A34F6D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H0: </w:t>
      </w:r>
      <w:proofErr w:type="spellStart"/>
      <w:r w:rsidRPr="00D2271B">
        <w:rPr>
          <w:rFonts w:ascii="Arial" w:hAnsi="Arial" w:cs="Arial"/>
        </w:rPr>
        <w:t>VarY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r w:rsidRPr="00D2271B">
        <w:rPr>
          <w:rFonts w:ascii="Arial" w:hAnsi="Arial" w:cs="Arial"/>
        </w:rPr>
        <w:t>VarX</w:t>
      </w:r>
      <w:proofErr w:type="spellEnd"/>
      <w:r w:rsidRPr="00D2271B">
        <w:rPr>
          <w:rFonts w:ascii="Arial" w:hAnsi="Arial" w:cs="Arial"/>
        </w:rPr>
        <w:t>, F-value: 1.16583 (P =   0.15525)</w:t>
      </w:r>
    </w:p>
    <w:p w14:paraId="1E2BF7AC" w14:textId="3F917876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same var.): -1.64518 (P =   0.10083)</w:t>
      </w:r>
    </w:p>
    <w:p w14:paraId="17C93F3A" w14:textId="550D881D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diff. var.): -1.64518 (P =   0.10083)</w:t>
      </w:r>
    </w:p>
    <w:p w14:paraId="1E8B6153" w14:textId="032BA41E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w/</w:t>
      </w:r>
      <w:proofErr w:type="spellStart"/>
      <w:r w:rsidRPr="00D2271B">
        <w:rPr>
          <w:rFonts w:ascii="Arial" w:hAnsi="Arial" w:cs="Arial"/>
        </w:rPr>
        <w:t>cov</w:t>
      </w:r>
      <w:proofErr w:type="spellEnd"/>
      <w:r w:rsidRPr="00D2271B">
        <w:rPr>
          <w:rFonts w:ascii="Arial" w:hAnsi="Arial" w:cs="Arial"/>
        </w:rPr>
        <w:t>.): -2.84405 (P =   0.00498)</w:t>
      </w:r>
    </w:p>
    <w:p w14:paraId="7114602E" w14:textId="3431D6B6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diff.): -2.84405 (P =   0.00498)</w:t>
      </w:r>
    </w:p>
    <w:p w14:paraId="35BAC716" w14:textId="21B7562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Absolute Error |Y - X| (MAE): 31.72881</w:t>
      </w:r>
    </w:p>
    <w:p w14:paraId="597472EE" w14:textId="6E42A26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17.79524</w:t>
      </w:r>
    </w:p>
    <w:p w14:paraId="6369E96E" w14:textId="4B82B11A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</w:t>
      </w:r>
      <w:r w:rsidR="00CE4597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8.70441</w:t>
      </w:r>
    </w:p>
    <w:p w14:paraId="65819D70" w14:textId="74F8C894" w:rsidR="00E61923" w:rsidRPr="00D2271B" w:rsidRDefault="00E61923" w:rsidP="00E61923">
      <w:pPr>
        <w:spacing w:line="240" w:lineRule="auto"/>
        <w:rPr>
          <w:rFonts w:ascii="Arial" w:hAnsi="Arial" w:cs="Arial"/>
        </w:rPr>
      </w:pPr>
      <w:proofErr w:type="gramStart"/>
      <w:r w:rsidRPr="00D2271B">
        <w:rPr>
          <w:rFonts w:ascii="Arial" w:hAnsi="Arial" w:cs="Arial"/>
        </w:rPr>
        <w:t>MA%E</w:t>
      </w:r>
      <w:proofErr w:type="gramEnd"/>
      <w:r w:rsidRPr="00D2271B">
        <w:rPr>
          <w:rFonts w:ascii="Arial" w:hAnsi="Arial" w:cs="Arial"/>
        </w:rPr>
        <w:t>, |Y - X|/Y: 19.89545</w:t>
      </w:r>
    </w:p>
    <w:p w14:paraId="3881ADED" w14:textId="27D2BD7A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F: 0.24197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61FA2793" w14:textId="716515F4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D: 0.83393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32CF877E" w14:textId="52C3AEC9" w:rsidR="00EE36B2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ximum error = </w:t>
      </w:r>
      <w:proofErr w:type="spellStart"/>
      <w:r w:rsidRPr="00D2271B">
        <w:rPr>
          <w:rFonts w:ascii="Arial" w:hAnsi="Arial" w:cs="Arial"/>
        </w:rPr>
        <w:t>Max|Y</w:t>
      </w:r>
      <w:proofErr w:type="spellEnd"/>
      <w:r w:rsidRPr="00D2271B">
        <w:rPr>
          <w:rFonts w:ascii="Arial" w:hAnsi="Arial" w:cs="Arial"/>
        </w:rPr>
        <w:t xml:space="preserve"> - X|:</w:t>
      </w:r>
      <w:r w:rsidR="00EE36B2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60.00000</w:t>
      </w:r>
    </w:p>
    <w:p w14:paraId="50E941FE" w14:textId="77777777" w:rsidR="00E61923" w:rsidRPr="00D2271B" w:rsidRDefault="00E61923" w:rsidP="00E61923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CONCORDANCE CORRELATION COEFFICIENT (Lin, 1989; </w:t>
      </w:r>
      <w:proofErr w:type="spellStart"/>
      <w:r w:rsidRPr="00D2271B">
        <w:rPr>
          <w:rFonts w:ascii="Arial" w:hAnsi="Arial" w:cs="Arial"/>
          <w:lang w:val="fr-FR"/>
        </w:rPr>
        <w:t>Deyo</w:t>
      </w:r>
      <w:proofErr w:type="spellEnd"/>
      <w:r w:rsidRPr="00D2271B">
        <w:rPr>
          <w:rFonts w:ascii="Arial" w:hAnsi="Arial" w:cs="Arial"/>
          <w:lang w:val="fr-FR"/>
        </w:rPr>
        <w:t xml:space="preserve"> et al., 1991; Nickerson, 1997; Liao, 2003)</w:t>
      </w:r>
    </w:p>
    <w:p w14:paraId="1F957D60" w14:textId="7BE7764C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==========</w:t>
      </w:r>
    </w:p>
    <w:p w14:paraId="44F78605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Lin (1998)</w:t>
      </w:r>
    </w:p>
    <w:p w14:paraId="66DD45DB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</w:t>
      </w:r>
    </w:p>
    <w:p w14:paraId="51CDCCCE" w14:textId="65B9CD5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cale shift (v): 0.92615</w:t>
      </w:r>
    </w:p>
    <w:p w14:paraId="5F36EA67" w14:textId="4317376D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Location shift (u): -0.17514</w:t>
      </w:r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ov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</w:p>
    <w:p w14:paraId="58CB5D04" w14:textId="4CE022EB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Bias correction (</w:t>
      </w:r>
      <w:proofErr w:type="spellStart"/>
      <w:r w:rsidRPr="00D2271B">
        <w:rPr>
          <w:rFonts w:ascii="Arial" w:hAnsi="Arial" w:cs="Arial"/>
        </w:rPr>
        <w:t>Cb</w:t>
      </w:r>
      <w:proofErr w:type="spellEnd"/>
      <w:r w:rsidRPr="00D2271B">
        <w:rPr>
          <w:rFonts w:ascii="Arial" w:hAnsi="Arial" w:cs="Arial"/>
        </w:rPr>
        <w:t>): 0.98205</w:t>
      </w:r>
    </w:p>
    <w:p w14:paraId="0CBC3600" w14:textId="07CDC9DA" w:rsidR="00E61923" w:rsidRPr="00D2271B" w:rsidRDefault="00E61923" w:rsidP="00E61923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0.65536 ± 0.04235</w:t>
      </w:r>
    </w:p>
    <w:p w14:paraId="2B7065C8" w14:textId="5746682C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15.47410 (0.00001)</w:t>
      </w:r>
    </w:p>
    <w:p w14:paraId="11FD83F3" w14:textId="58A481B9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7235, 0.73837]</w:t>
      </w:r>
    </w:p>
    <w:p w14:paraId="45BBB008" w14:textId="3A117ECF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4C5D09EF" w14:textId="0BAB83C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Transformed </w:t>
      </w: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0.78464 ± 0.07424</w:t>
      </w:r>
    </w:p>
    <w:p w14:paraId="2852E64D" w14:textId="7AFA305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 10.56945 (0.00001)</w:t>
      </w:r>
    </w:p>
    <w:p w14:paraId="0F59CE99" w14:textId="374E747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63914, 0.93014]</w:t>
      </w:r>
    </w:p>
    <w:p w14:paraId="4FE39093" w14:textId="71C4A5D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6431, 0.73066]</w:t>
      </w:r>
    </w:p>
    <w:p w14:paraId="682E355C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Intraclass</w:t>
      </w:r>
      <w:proofErr w:type="spellEnd"/>
      <w:r w:rsidRPr="00D2271B">
        <w:rPr>
          <w:rFonts w:ascii="Arial" w:hAnsi="Arial" w:cs="Arial"/>
        </w:rPr>
        <w:t xml:space="preserve"> Correlation Coefficient (ICC)</w:t>
      </w:r>
    </w:p>
    <w:p w14:paraId="4FC20215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</w:t>
      </w:r>
    </w:p>
    <w:p w14:paraId="290BDCF7" w14:textId="10D149EB" w:rsidR="00E61923" w:rsidRPr="00D2271B" w:rsidRDefault="00E61923" w:rsidP="00E61923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 xml:space="preserve"> :</w:t>
      </w:r>
      <w:proofErr w:type="gramEnd"/>
      <w:r w:rsidRPr="00D2271B">
        <w:rPr>
          <w:rFonts w:ascii="Arial" w:hAnsi="Arial" w:cs="Arial"/>
        </w:rPr>
        <w:t xml:space="preserve">    0.65658</w:t>
      </w:r>
    </w:p>
    <w:p w14:paraId="4728B99C" w14:textId="77777777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Liao (2003)</w:t>
      </w:r>
    </w:p>
    <w:p w14:paraId="00657343" w14:textId="77777777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-----------</w:t>
      </w:r>
    </w:p>
    <w:p w14:paraId="4F037FCB" w14:textId="2E11D22F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Ar (~ Cb): 0.98430</w:t>
      </w:r>
    </w:p>
    <w:p w14:paraId="544A8043" w14:textId="7378950C" w:rsidR="00E61923" w:rsidRPr="00D2271B" w:rsidRDefault="00E61923" w:rsidP="00E61923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Gr ± SE Gr (~ rc): 0.65686 ± 0.03492</w:t>
      </w:r>
    </w:p>
    <w:p w14:paraId="492779AF" w14:textId="603F3246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: 18.81165 (0.00001)</w:t>
      </w:r>
    </w:p>
    <w:p w14:paraId="0A740545" w14:textId="3BB8C0B4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8843, 0.72530]</w:t>
      </w:r>
    </w:p>
    <w:p w14:paraId="1FFAE19D" w14:textId="39C59B3F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76AE0AB1" w14:textId="25CB304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Gr ± SE Gr: 0.78728 ± 0.06142</w:t>
      </w:r>
    </w:p>
    <w:p w14:paraId="0DDD0D28" w14:textId="1D6E269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 12.81838 (0.00001)</w:t>
      </w:r>
    </w:p>
    <w:p w14:paraId="744E7DE3" w14:textId="413C8D9D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66690, 0.90765]</w:t>
      </w:r>
    </w:p>
    <w:p w14:paraId="6919957A" w14:textId="78CC4C0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58294, 0.72000]</w:t>
      </w:r>
    </w:p>
    <w:p w14:paraId="1588652E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K ANALYSIS - NONPARAMETRICS (</w:t>
      </w:r>
      <w:proofErr w:type="spellStart"/>
      <w:r w:rsidRPr="00D2271B">
        <w:rPr>
          <w:rFonts w:ascii="Arial" w:hAnsi="Arial" w:cs="Arial"/>
        </w:rPr>
        <w:t>Agresti</w:t>
      </w:r>
      <w:proofErr w:type="spellEnd"/>
      <w:r w:rsidRPr="00D2271B">
        <w:rPr>
          <w:rFonts w:ascii="Arial" w:hAnsi="Arial" w:cs="Arial"/>
        </w:rPr>
        <w:t>, 1996, 2002)</w:t>
      </w:r>
    </w:p>
    <w:p w14:paraId="2C9E52DB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</w:t>
      </w:r>
    </w:p>
    <w:p w14:paraId="50DD576D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pearman's r is a nonparametric coefficient of correlation that measures the rank of the data </w:t>
      </w:r>
      <w:proofErr w:type="gramStart"/>
      <w:r w:rsidRPr="00D2271B">
        <w:rPr>
          <w:rFonts w:ascii="Arial" w:hAnsi="Arial" w:cs="Arial"/>
        </w:rPr>
        <w:t>values !!</w:t>
      </w:r>
      <w:proofErr w:type="gramEnd"/>
    </w:p>
    <w:p w14:paraId="566FCF75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D is the sum squared difference of </w:t>
      </w:r>
      <w:proofErr w:type="gramStart"/>
      <w:r w:rsidRPr="00D2271B">
        <w:rPr>
          <w:rFonts w:ascii="Arial" w:hAnsi="Arial" w:cs="Arial"/>
        </w:rPr>
        <w:t>ranks !!</w:t>
      </w:r>
      <w:proofErr w:type="gramEnd"/>
    </w:p>
    <w:p w14:paraId="1A7693B2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endall's Tau is a nonparametric coefficient of correlation that measures the association based </w:t>
      </w:r>
      <w:proofErr w:type="gramStart"/>
      <w:r w:rsidRPr="00D2271B">
        <w:rPr>
          <w:rFonts w:ascii="Arial" w:hAnsi="Arial" w:cs="Arial"/>
        </w:rPr>
        <w:t>on !!</w:t>
      </w:r>
      <w:proofErr w:type="gramEnd"/>
    </w:p>
    <w:p w14:paraId="520CE57C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he</w:t>
      </w:r>
      <w:proofErr w:type="gramEnd"/>
      <w:r w:rsidRPr="00D2271B">
        <w:rPr>
          <w:rFonts w:ascii="Arial" w:hAnsi="Arial" w:cs="Arial"/>
        </w:rPr>
        <w:t xml:space="preserve"> number of concordances and discordances in paired observations !!</w:t>
      </w:r>
    </w:p>
    <w:p w14:paraId="6E2401DB" w14:textId="37F43C7B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S is the Kolmogorov-Smirnov test that measures if X and Y have the same </w:t>
      </w:r>
      <w:proofErr w:type="gramStart"/>
      <w:r w:rsidRPr="00D2271B">
        <w:rPr>
          <w:rFonts w:ascii="Arial" w:hAnsi="Arial" w:cs="Arial"/>
        </w:rPr>
        <w:t>distribution !!</w:t>
      </w:r>
      <w:proofErr w:type="gramEnd"/>
    </w:p>
    <w:p w14:paraId="7668216C" w14:textId="3A38CC94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pearman's r:    0.63024     H0: r = 0, T-value (P-value): 10.73829 (0.00001)</w:t>
      </w:r>
    </w:p>
    <w:p w14:paraId="13D7179C" w14:textId="73C17F7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:   341683.5     H0: D = 0, Z-value (P-value): -8.36103 (0.00001)</w:t>
      </w:r>
    </w:p>
    <w:p w14:paraId="3DB17A63" w14:textId="00514899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au:    0.46502     H0: Tau = 0, Z-value (P-value</w:t>
      </w:r>
      <w:r w:rsidR="00EE36B2" w:rsidRPr="00D2271B">
        <w:rPr>
          <w:rFonts w:ascii="Arial" w:hAnsi="Arial" w:cs="Arial"/>
        </w:rPr>
        <w:t>)</w:t>
      </w:r>
      <w:r w:rsidRPr="00D2271B">
        <w:rPr>
          <w:rFonts w:ascii="Arial" w:hAnsi="Arial" w:cs="Arial"/>
        </w:rPr>
        <w:t>: 9.18912 (0.00001)</w:t>
      </w:r>
    </w:p>
    <w:p w14:paraId="5CB10314" w14:textId="32A1244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KS:    0.17514     H0: </w:t>
      </w:r>
      <w:proofErr w:type="spellStart"/>
      <w:r w:rsidRPr="00D2271B">
        <w:rPr>
          <w:rFonts w:ascii="Arial" w:hAnsi="Arial" w:cs="Arial"/>
        </w:rPr>
        <w:t>dX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proofErr w:type="gramStart"/>
      <w:r w:rsidRPr="00D2271B">
        <w:rPr>
          <w:rFonts w:ascii="Arial" w:hAnsi="Arial" w:cs="Arial"/>
        </w:rPr>
        <w:t>dY</w:t>
      </w:r>
      <w:proofErr w:type="spellEnd"/>
      <w:proofErr w:type="gramEnd"/>
      <w:r w:rsidRPr="00D2271B">
        <w:rPr>
          <w:rFonts w:ascii="Arial" w:hAnsi="Arial" w:cs="Arial"/>
        </w:rPr>
        <w:t>, N-value (P-value): 88.50000 (0.00753)</w:t>
      </w:r>
    </w:p>
    <w:p w14:paraId="4BE68812" w14:textId="7FFF2F7B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nn-Whitney:        </w:t>
      </w:r>
      <w:proofErr w:type="gramStart"/>
      <w:r w:rsidRPr="00D2271B">
        <w:rPr>
          <w:rFonts w:ascii="Arial" w:hAnsi="Arial" w:cs="Arial"/>
        </w:rPr>
        <w:t>n/a</w:t>
      </w:r>
      <w:proofErr w:type="gramEnd"/>
      <w:r w:rsidRPr="00D2271B">
        <w:rPr>
          <w:rFonts w:ascii="Arial" w:hAnsi="Arial" w:cs="Arial"/>
        </w:rPr>
        <w:t xml:space="preserve">     H0: WD = 0, Z-value (1-sided P-value): 2.13780 (0.01627)</w:t>
      </w:r>
    </w:p>
    <w:p w14:paraId="65FEF739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MEAN SQUARE ERROR OF PREDICTION (Bibby and </w:t>
      </w:r>
      <w:proofErr w:type="spellStart"/>
      <w:r w:rsidRPr="00D2271B">
        <w:rPr>
          <w:rFonts w:ascii="Arial" w:hAnsi="Arial" w:cs="Arial"/>
        </w:rPr>
        <w:t>Toutenburg</w:t>
      </w:r>
      <w:proofErr w:type="spellEnd"/>
      <w:r w:rsidRPr="00D2271B">
        <w:rPr>
          <w:rFonts w:ascii="Arial" w:hAnsi="Arial" w:cs="Arial"/>
        </w:rPr>
        <w:t>, 1977)</w:t>
      </w:r>
    </w:p>
    <w:p w14:paraId="015F3A00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</w:t>
      </w:r>
    </w:p>
    <w:p w14:paraId="3D40C1E1" w14:textId="6F4B5136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Square Error of Prediction: 1709.44633</w:t>
      </w:r>
    </w:p>
    <w:p w14:paraId="785AB133" w14:textId="7A9D529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Variance of MSEP: </w:t>
      </w:r>
      <w:proofErr w:type="gramStart"/>
      <w:r w:rsidRPr="00D2271B">
        <w:rPr>
          <w:rFonts w:ascii="Arial" w:hAnsi="Arial" w:cs="Arial"/>
        </w:rPr>
        <w:t>n/a</w:t>
      </w:r>
      <w:proofErr w:type="gramEnd"/>
    </w:p>
    <w:p w14:paraId="4A4CDC60" w14:textId="28E794B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tandard deviation of MSEP: 2924.68933</w:t>
      </w:r>
    </w:p>
    <w:p w14:paraId="01AF299E" w14:textId="65D68E82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Coefficient of variation of 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>: 171.08986</w:t>
      </w:r>
    </w:p>
    <w:p w14:paraId="37DC449A" w14:textId="0CFAE48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quare root of MSEP (RMSEP): 41.34545</w:t>
      </w:r>
    </w:p>
    <w:p w14:paraId="18409640" w14:textId="7B4D0328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X: 23.18877</w:t>
      </w:r>
    </w:p>
    <w:p w14:paraId="6712BDD3" w14:textId="254C8D30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Y: 24.37350</w:t>
      </w:r>
    </w:p>
    <w:p w14:paraId="550929BC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:</w:t>
      </w:r>
    </w:p>
    <w:p w14:paraId="5B92EDAF" w14:textId="0464DD8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75.11111 (4.394 %)</w:t>
      </w:r>
    </w:p>
    <w:p w14:paraId="2EB52AFE" w14:textId="76C5268D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equal variances ==&gt; </w:t>
      </w:r>
      <w:proofErr w:type="spellStart"/>
      <w:r w:rsidRPr="00D2271B">
        <w:rPr>
          <w:rFonts w:ascii="Arial" w:hAnsi="Arial" w:cs="Arial"/>
        </w:rPr>
        <w:t>Sx</w:t>
      </w:r>
      <w:proofErr w:type="spellEnd"/>
      <w:r w:rsidRPr="00D2271B">
        <w:rPr>
          <w:rFonts w:ascii="Arial" w:hAnsi="Arial" w:cs="Arial"/>
        </w:rPr>
        <w:t xml:space="preserve"> &lt;&gt; </w:t>
      </w:r>
      <w:proofErr w:type="spellStart"/>
      <w:r w:rsidRPr="00D2271B">
        <w:rPr>
          <w:rFonts w:ascii="Arial" w:hAnsi="Arial" w:cs="Arial"/>
        </w:rPr>
        <w:t>Sy</w:t>
      </w:r>
      <w:proofErr w:type="spellEnd"/>
      <w:r w:rsidRPr="00D2271B">
        <w:rPr>
          <w:rFonts w:ascii="Arial" w:hAnsi="Arial" w:cs="Arial"/>
        </w:rPr>
        <w:t>: 14.33777 (0.839 %)</w:t>
      </w:r>
    </w:p>
    <w:p w14:paraId="49BAD22D" w14:textId="59D3F255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Incomplete (co)variation ==&gt; r &lt;&gt; 1:</w:t>
      </w:r>
      <w:r w:rsidR="00EE36B2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619.99745 (94.767 %)</w:t>
      </w:r>
    </w:p>
    <w:p w14:paraId="1F1DF5F8" w14:textId="77777777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I:</w:t>
      </w:r>
    </w:p>
    <w:p w14:paraId="5B71FAF7" w14:textId="2B0D684A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75.11111 (4.394 %)</w:t>
      </w:r>
    </w:p>
    <w:p w14:paraId="3EB5C7B2" w14:textId="1669EF20" w:rsidR="00E61923" w:rsidRPr="00D2271B" w:rsidRDefault="00E61923" w:rsidP="00E61923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ystematic bias ==&gt; b &lt;&gt; 1: 383.52692 (22.436 %)</w:t>
      </w:r>
    </w:p>
    <w:p w14:paraId="21C5EEDD" w14:textId="500CCEE4" w:rsidR="00E27F5A" w:rsidRPr="00D2271B" w:rsidRDefault="00E61923" w:rsidP="00EE36B2">
      <w:pPr>
        <w:spacing w:line="48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dom errors ==&gt; r2 &lt;&gt; 1: 1250.80830 (73.170 %)</w:t>
      </w:r>
    </w:p>
    <w:p w14:paraId="29B13283" w14:textId="3084BD72" w:rsidR="00EE36B2" w:rsidRPr="00D2271B" w:rsidRDefault="00751881" w:rsidP="00EE36B2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D2271B">
        <w:rPr>
          <w:rFonts w:ascii="Arial" w:hAnsi="Arial" w:cs="Arial"/>
          <w:b/>
          <w:sz w:val="24"/>
          <w:szCs w:val="24"/>
        </w:rPr>
        <w:t xml:space="preserve">Output of </w:t>
      </w:r>
      <w:r w:rsidR="00EE36B2" w:rsidRPr="00D2271B">
        <w:rPr>
          <w:rFonts w:ascii="Arial" w:hAnsi="Arial" w:cs="Arial"/>
          <w:b/>
          <w:sz w:val="24"/>
          <w:szCs w:val="24"/>
        </w:rPr>
        <w:t xml:space="preserve">New </w:t>
      </w:r>
      <w:r w:rsidRPr="00D2271B">
        <w:rPr>
          <w:rFonts w:ascii="Arial" w:hAnsi="Arial" w:cs="Arial"/>
          <w:b/>
          <w:sz w:val="24"/>
          <w:szCs w:val="24"/>
        </w:rPr>
        <w:t>A</w:t>
      </w:r>
      <w:r w:rsidR="00EE36B2" w:rsidRPr="00D2271B">
        <w:rPr>
          <w:rFonts w:ascii="Arial" w:hAnsi="Arial" w:cs="Arial"/>
          <w:b/>
          <w:sz w:val="24"/>
          <w:szCs w:val="24"/>
        </w:rPr>
        <w:t>pproach model validation</w:t>
      </w:r>
    </w:p>
    <w:p w14:paraId="235EAA5E" w14:textId="09065C66" w:rsidR="00482E47" w:rsidRPr="00D2271B" w:rsidRDefault="00EE36B2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S v. 3.1.13, </w:t>
      </w:r>
      <w:r w:rsidR="00482E47" w:rsidRPr="00D2271B">
        <w:rPr>
          <w:rFonts w:ascii="Arial" w:hAnsi="Arial" w:cs="Arial"/>
        </w:rPr>
        <w:t>03-Dec-2018, 13:14:29</w:t>
      </w:r>
    </w:p>
    <w:p w14:paraId="71091710" w14:textId="3554DEF3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...................................................................................................................</w:t>
      </w:r>
    </w:p>
    <w:p w14:paraId="58045DD5" w14:textId="7E9363D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egular Least-Squares Regression</w:t>
      </w:r>
    </w:p>
    <w:p w14:paraId="3A90A838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REGRESSION ANALYSIS: Y = a + </w:t>
      </w:r>
      <w:proofErr w:type="spellStart"/>
      <w:r w:rsidRPr="00D2271B">
        <w:rPr>
          <w:rFonts w:ascii="Arial" w:hAnsi="Arial" w:cs="Arial"/>
          <w:lang w:val="fr-FR"/>
        </w:rPr>
        <w:t>b◊X</w:t>
      </w:r>
      <w:proofErr w:type="spellEnd"/>
      <w:r w:rsidRPr="00D2271B">
        <w:rPr>
          <w:rFonts w:ascii="Arial" w:hAnsi="Arial" w:cs="Arial"/>
          <w:lang w:val="fr-FR"/>
        </w:rPr>
        <w:t xml:space="preserve">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5A923F23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</w:t>
      </w:r>
    </w:p>
    <w:p w14:paraId="378D16E7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Pearson's r is a parametric coefficient of correlation that measures the association of two </w:t>
      </w:r>
      <w:proofErr w:type="gramStart"/>
      <w:r w:rsidRPr="00D2271B">
        <w:rPr>
          <w:rFonts w:ascii="Arial" w:hAnsi="Arial" w:cs="Arial"/>
        </w:rPr>
        <w:t>continuous !!</w:t>
      </w:r>
      <w:proofErr w:type="gramEnd"/>
    </w:p>
    <w:p w14:paraId="3AB4790E" w14:textId="48260CC8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random</w:t>
      </w:r>
      <w:proofErr w:type="gramEnd"/>
      <w:r w:rsidRPr="00D2271B">
        <w:rPr>
          <w:rFonts w:ascii="Arial" w:hAnsi="Arial" w:cs="Arial"/>
        </w:rPr>
        <w:t xml:space="preserve"> variables!!</w:t>
      </w:r>
    </w:p>
    <w:p w14:paraId="3894DF75" w14:textId="6C2CA70D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Goodness-of-fit is believable if </w:t>
      </w:r>
      <w:proofErr w:type="gramStart"/>
      <w:r w:rsidRPr="00D2271B">
        <w:rPr>
          <w:rFonts w:ascii="Arial" w:hAnsi="Arial" w:cs="Arial"/>
        </w:rPr>
        <w:t>Q(</w:t>
      </w:r>
      <w:proofErr w:type="gramEnd"/>
      <w:r w:rsidRPr="00D2271B">
        <w:rPr>
          <w:rFonts w:ascii="Arial" w:hAnsi="Arial" w:cs="Arial"/>
        </w:rPr>
        <w:t>Chi≤) &gt; 0.1!!</w:t>
      </w:r>
    </w:p>
    <w:p w14:paraId="424D6F62" w14:textId="067FB418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a ± SD:   10.39188 ± 9.23761</w:t>
      </w:r>
    </w:p>
    <w:p w14:paraId="2FB6E150" w14:textId="4472E31D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stimate b ± SD:    1.00829 ± 0.05689</w:t>
      </w:r>
    </w:p>
    <w:p w14:paraId="15EE8452" w14:textId="2A77793D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:  816.04466          Root MSE: 28.56650</w:t>
      </w:r>
    </w:p>
    <w:p w14:paraId="7A56F17D" w14:textId="112EF4A2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lastRenderedPageBreak/>
        <w:t>N: 177          r: 0.80139</w:t>
      </w:r>
    </w:p>
    <w:p w14:paraId="747B2EFC" w14:textId="42B4124D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≤: 0.64222          Adj. r≤: 0.64018</w:t>
      </w:r>
    </w:p>
    <w:p w14:paraId="34C66D03" w14:textId="294121A2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Resistant r≤:</w:t>
      </w:r>
      <w:r w:rsidR="00AF1FA1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0.64350          Adj. Resistant r≤: 0.63940</w:t>
      </w:r>
    </w:p>
    <w:p w14:paraId="0404C3C6" w14:textId="485A7AF3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Chi≤:</w:t>
      </w:r>
      <w:r w:rsidR="00AF1FA1" w:rsidRPr="00D2271B">
        <w:rPr>
          <w:rFonts w:ascii="Arial" w:hAnsi="Arial" w:cs="Arial"/>
          <w:lang w:val="pt-BR"/>
        </w:rPr>
        <w:t xml:space="preserve"> </w:t>
      </w:r>
      <w:r w:rsidRPr="00D2271B">
        <w:rPr>
          <w:rFonts w:ascii="Arial" w:hAnsi="Arial" w:cs="Arial"/>
          <w:lang w:val="pt-BR"/>
        </w:rPr>
        <w:t>n/a          Q(Chi≤): 1.00000</w:t>
      </w:r>
    </w:p>
    <w:p w14:paraId="45D73FEC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PARAMETER PROBABILITIES (Neter et al., 1996)</w:t>
      </w:r>
    </w:p>
    <w:p w14:paraId="6DBC1507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============================================</w:t>
      </w:r>
    </w:p>
    <w:p w14:paraId="637F94A4" w14:textId="653FFD49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r = 0            T-value (P-value): 17.72375 (0.00001)</w:t>
      </w:r>
    </w:p>
    <w:p w14:paraId="30765562" w14:textId="131ADE47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H0: a = 0            T-value (P-value): 1.12495 (0.26215)</w:t>
      </w:r>
    </w:p>
    <w:p w14:paraId="46B66977" w14:textId="1BEE432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0            T-value (P-value): 17.72375 (0.00001)</w:t>
      </w:r>
    </w:p>
    <w:p w14:paraId="5EF8E467" w14:textId="7B21E735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b = 1            T-value (P-value): 0.14566 (0.88436)</w:t>
      </w:r>
    </w:p>
    <w:p w14:paraId="0D5F2C05" w14:textId="57201768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</w:t>
      </w:r>
      <w:r w:rsidR="00AF1FA1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4.68987 (0.00001) (Dent and Blackie, 1979)</w:t>
      </w:r>
    </w:p>
    <w:p w14:paraId="270415D6" w14:textId="61311EFA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a = 0 &amp; b = 1    F-value (P-value): 14.85776 (0.00001) (Mayer et al., 1994)</w:t>
      </w:r>
    </w:p>
    <w:p w14:paraId="62C67B45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STRIBUTION ANALYSES (Shapiro and Wilk, 1965)</w:t>
      </w:r>
    </w:p>
    <w:p w14:paraId="7373FFAC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</w:t>
      </w:r>
    </w:p>
    <w:p w14:paraId="4424621E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W is the Shapiro-Wilk's W-value (0 to 1) that measures normal distribution in which small values </w:t>
      </w:r>
      <w:proofErr w:type="gramStart"/>
      <w:r w:rsidRPr="00D2271B">
        <w:rPr>
          <w:rFonts w:ascii="Arial" w:hAnsi="Arial" w:cs="Arial"/>
        </w:rPr>
        <w:t>lead !!</w:t>
      </w:r>
      <w:proofErr w:type="gramEnd"/>
    </w:p>
    <w:p w14:paraId="42D503D2" w14:textId="3D99985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o</w:t>
      </w:r>
      <w:proofErr w:type="gramEnd"/>
      <w:r w:rsidRPr="00D2271B">
        <w:rPr>
          <w:rFonts w:ascii="Arial" w:hAnsi="Arial" w:cs="Arial"/>
        </w:rPr>
        <w:t xml:space="preserve"> the rejection of the null hypothesis of normality!!</w:t>
      </w:r>
    </w:p>
    <w:p w14:paraId="010070DA" w14:textId="23A7AF2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X (P-value &lt; W): 0.94322 (0.00001)</w:t>
      </w:r>
    </w:p>
    <w:p w14:paraId="5FB80F86" w14:textId="4CFBC425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W's W-value for normality for Y (P-value &lt; W): 0.98155 (0.01911)</w:t>
      </w:r>
    </w:p>
    <w:p w14:paraId="333861A2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Empirical Distribution Function for Normality</w:t>
      </w:r>
    </w:p>
    <w:p w14:paraId="15064CD6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</w:t>
      </w:r>
    </w:p>
    <w:p w14:paraId="2DBE5E13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Predicted values (X):</w:t>
      </w:r>
    </w:p>
    <w:p w14:paraId="7B2BB872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574FDA6F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2D7BB941" w14:textId="231ADC50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11262</w:t>
      </w:r>
    </w:p>
    <w:p w14:paraId="7E7EBFC9" w14:textId="1D2C3815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0.17242</w:t>
      </w:r>
    </w:p>
    <w:p w14:paraId="5F9085AB" w14:textId="20A6C80D" w:rsidR="00482E47" w:rsidRPr="00D2271B" w:rsidRDefault="00482E47" w:rsidP="00482E47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51934 (P = 0.0001)</w:t>
      </w:r>
    </w:p>
    <w:p w14:paraId="4664D081" w14:textId="42966348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45902 (P = 0.0001)</w:t>
      </w:r>
    </w:p>
    <w:p w14:paraId="249FC779" w14:textId="005674C0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2.91275 (P = 0.0001)</w:t>
      </w:r>
    </w:p>
    <w:p w14:paraId="20B421EF" w14:textId="2C4E40EF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0.94322 (P = 0.0001)</w:t>
      </w:r>
    </w:p>
    <w:p w14:paraId="39869169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647BD9D2" w14:textId="736129F1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7E6045B2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Observed values (Y):</w:t>
      </w:r>
    </w:p>
    <w:p w14:paraId="4E5EB9E5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Goodness-of-Fit Analyses (Davis and Stephens, 1989)</w:t>
      </w:r>
    </w:p>
    <w:p w14:paraId="230E6654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-----------------------------------------</w:t>
      </w:r>
    </w:p>
    <w:p w14:paraId="7A7859B6" w14:textId="2699CF52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olmogorov-Smirnov's D statistic: 0.05614</w:t>
      </w:r>
    </w:p>
    <w:p w14:paraId="761699F8" w14:textId="193CCC82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Kuiper's V statistic: 0.10875</w:t>
      </w:r>
    </w:p>
    <w:p w14:paraId="5C1DACDD" w14:textId="299CB074" w:rsidR="00482E47" w:rsidRPr="00D2271B" w:rsidRDefault="00482E47" w:rsidP="00482E47">
      <w:pPr>
        <w:spacing w:line="240" w:lineRule="auto"/>
        <w:rPr>
          <w:rFonts w:ascii="Arial" w:hAnsi="Arial" w:cs="Arial"/>
        </w:rPr>
      </w:pPr>
      <w:proofErr w:type="spellStart"/>
      <w:r w:rsidRPr="00D2271B">
        <w:rPr>
          <w:rFonts w:ascii="Arial" w:hAnsi="Arial" w:cs="Arial"/>
        </w:rPr>
        <w:t>CramÈr</w:t>
      </w:r>
      <w:proofErr w:type="spellEnd"/>
      <w:r w:rsidRPr="00D2271B">
        <w:rPr>
          <w:rFonts w:ascii="Arial" w:hAnsi="Arial" w:cs="Arial"/>
        </w:rPr>
        <w:t>-von Mises's W2 statistic: 0.13593 (P = 0.0366)</w:t>
      </w:r>
    </w:p>
    <w:p w14:paraId="797D782B" w14:textId="7389F114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Watson's U2 statistic: 0.13536 (P = 0.0262)</w:t>
      </w:r>
    </w:p>
    <w:p w14:paraId="5D77FA50" w14:textId="09F170B3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Anderson-Darling's A2 statistic: 0.86393 (P = 0.0267)</w:t>
      </w:r>
    </w:p>
    <w:p w14:paraId="5ECAB018" w14:textId="2B8F530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hapiro-Wilk's W statistic: 0.98155 (P = 0.0191)</w:t>
      </w:r>
    </w:p>
    <w:p w14:paraId="20D26B2D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</w:t>
      </w:r>
    </w:p>
    <w:p w14:paraId="43666AC0" w14:textId="7CD4D1D3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These calculations were not adjusted for Normal distribu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4B1A1394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</w:p>
    <w:p w14:paraId="426DE7B6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MOMENT ANALYSES (</w:t>
      </w:r>
      <w:proofErr w:type="spellStart"/>
      <w:r w:rsidRPr="00D2271B">
        <w:rPr>
          <w:rFonts w:ascii="Arial" w:hAnsi="Arial" w:cs="Arial"/>
          <w:lang w:val="fr-FR"/>
        </w:rPr>
        <w:t>Neter</w:t>
      </w:r>
      <w:proofErr w:type="spellEnd"/>
      <w:r w:rsidRPr="00D2271B">
        <w:rPr>
          <w:rFonts w:ascii="Arial" w:hAnsi="Arial" w:cs="Arial"/>
          <w:lang w:val="fr-FR"/>
        </w:rPr>
        <w:t xml:space="preserve"> et al., 1996)</w:t>
      </w:r>
    </w:p>
    <w:p w14:paraId="0D5F0DE2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</w:t>
      </w:r>
    </w:p>
    <w:p w14:paraId="12A445A3" w14:textId="60036209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Abs Mean: 27.34138     Y Abs Mean: 35.63069</w:t>
      </w:r>
    </w:p>
    <w:p w14:paraId="431029F9" w14:textId="46950310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in: 15.00000     Y Min: 16.00000</w:t>
      </w:r>
    </w:p>
    <w:p w14:paraId="5E27124B" w14:textId="49471247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Max: 285.00000     Y Max: 291.00000</w:t>
      </w:r>
    </w:p>
    <w:p w14:paraId="1BF5A31C" w14:textId="02BDE000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an: 157.93220     Y Mean: 169.63277</w:t>
      </w:r>
    </w:p>
    <w:p w14:paraId="397F372C" w14:textId="6FCC113A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Median: 164.00000     Y Median: 169.00000</w:t>
      </w:r>
    </w:p>
    <w:p w14:paraId="60747032" w14:textId="36B2815B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X Variance: 1432.66583     Y Variance: 2267.91551</w:t>
      </w:r>
    </w:p>
    <w:p w14:paraId="6E010681" w14:textId="6A5591ED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X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 xml:space="preserve">. Dev.: 37.85057     Y </w:t>
      </w:r>
      <w:proofErr w:type="spellStart"/>
      <w:r w:rsidRPr="00D2271B">
        <w:rPr>
          <w:rFonts w:ascii="Arial" w:hAnsi="Arial" w:cs="Arial"/>
          <w:lang w:val="fr-FR"/>
        </w:rPr>
        <w:t>Std</w:t>
      </w:r>
      <w:proofErr w:type="spellEnd"/>
      <w:r w:rsidRPr="00D2271B">
        <w:rPr>
          <w:rFonts w:ascii="Arial" w:hAnsi="Arial" w:cs="Arial"/>
          <w:lang w:val="fr-FR"/>
        </w:rPr>
        <w:t>. Dev.: 47.62264</w:t>
      </w:r>
    </w:p>
    <w:p w14:paraId="3863629F" w14:textId="744DDE49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Skewness: -0.81699     Y Skewness: -0.23223</w:t>
      </w:r>
    </w:p>
    <w:p w14:paraId="57CB4CFF" w14:textId="6871E43D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X Kurtosis: 5.33096     Y Kurtosis: 3.82415</w:t>
      </w:r>
    </w:p>
    <w:p w14:paraId="2D55A74F" w14:textId="010CF078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X - Y Mean: -11.70056     X - Y </w:t>
      </w:r>
      <w:proofErr w:type="spellStart"/>
      <w:r w:rsidRPr="00D2271B">
        <w:rPr>
          <w:rFonts w:ascii="Arial" w:hAnsi="Arial" w:cs="Arial"/>
        </w:rPr>
        <w:t>Var</w:t>
      </w:r>
      <w:proofErr w:type="spellEnd"/>
      <w:r w:rsidRPr="00D2271B">
        <w:rPr>
          <w:rFonts w:ascii="Arial" w:hAnsi="Arial" w:cs="Arial"/>
        </w:rPr>
        <w:t>: 811.50642</w:t>
      </w:r>
    </w:p>
    <w:p w14:paraId="24954BFE" w14:textId="5F2D3A85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ovariance: 1436.37623</w:t>
      </w:r>
    </w:p>
    <w:p w14:paraId="0E9127D8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IVERSE MEASURE ANALYSES</w:t>
      </w:r>
    </w:p>
    <w:p w14:paraId="71B23167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</w:t>
      </w:r>
    </w:p>
    <w:p w14:paraId="5C1E3580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MEF is modeling efficiency; closer to one better it </w:t>
      </w:r>
      <w:proofErr w:type="gramStart"/>
      <w:r w:rsidRPr="00D2271B">
        <w:rPr>
          <w:rFonts w:ascii="Arial" w:hAnsi="Arial" w:cs="Arial"/>
        </w:rPr>
        <w:t>is !!</w:t>
      </w:r>
      <w:proofErr w:type="gramEnd"/>
    </w:p>
    <w:p w14:paraId="0DF75DB9" w14:textId="1D96078B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.CD is the coefficient of model determination; closer to one better it is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65D33D19" w14:textId="4EDD5F18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 (Y - X) (MB): </w:t>
      </w:r>
      <w:proofErr w:type="gramStart"/>
      <w:r w:rsidRPr="00D2271B">
        <w:rPr>
          <w:rFonts w:ascii="Arial" w:hAnsi="Arial" w:cs="Arial"/>
        </w:rPr>
        <w:t>11.70056 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und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  <w:r w:rsidRPr="00D2271B">
        <w:rPr>
          <w:rFonts w:ascii="Arial" w:hAnsi="Arial" w:cs="Arial"/>
        </w:rPr>
        <w:t xml:space="preserve"> (Cochran and Cox, 1954)</w:t>
      </w:r>
    </w:p>
    <w:p w14:paraId="73DBDF71" w14:textId="59799CA4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 7.40860</w:t>
      </w:r>
    </w:p>
    <w:p w14:paraId="5517D973" w14:textId="7205A94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Bias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6.89759</w:t>
      </w:r>
    </w:p>
    <w:p w14:paraId="0EFE0418" w14:textId="5E3CC35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H0: </w:t>
      </w:r>
      <w:proofErr w:type="spellStart"/>
      <w:r w:rsidRPr="00D2271B">
        <w:rPr>
          <w:rFonts w:ascii="Arial" w:hAnsi="Arial" w:cs="Arial"/>
        </w:rPr>
        <w:t>VarY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r w:rsidRPr="00D2271B">
        <w:rPr>
          <w:rFonts w:ascii="Arial" w:hAnsi="Arial" w:cs="Arial"/>
        </w:rPr>
        <w:t>VarX</w:t>
      </w:r>
      <w:proofErr w:type="spellEnd"/>
      <w:r w:rsidRPr="00D2271B">
        <w:rPr>
          <w:rFonts w:ascii="Arial" w:hAnsi="Arial" w:cs="Arial"/>
        </w:rPr>
        <w:t>, F-value: 1.58300 (P = 0.00123)</w:t>
      </w:r>
    </w:p>
    <w:p w14:paraId="41EFD51A" w14:textId="40B8AA0B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same var.): 2.55893 (P = 0.01094)</w:t>
      </w:r>
    </w:p>
    <w:p w14:paraId="28CF0BC1" w14:textId="46E88E31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diff. var.): 2.55893 (P = 0.01092)</w:t>
      </w:r>
    </w:p>
    <w:p w14:paraId="2A02C5A1" w14:textId="7A431CDE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w/</w:t>
      </w:r>
      <w:proofErr w:type="spellStart"/>
      <w:r w:rsidRPr="00D2271B">
        <w:rPr>
          <w:rFonts w:ascii="Arial" w:hAnsi="Arial" w:cs="Arial"/>
        </w:rPr>
        <w:t>cov</w:t>
      </w:r>
      <w:proofErr w:type="spellEnd"/>
      <w:r w:rsidRPr="00D2271B">
        <w:rPr>
          <w:rFonts w:ascii="Arial" w:hAnsi="Arial" w:cs="Arial"/>
        </w:rPr>
        <w:t>.): 5.46446 (P = 0.00001)</w:t>
      </w:r>
    </w:p>
    <w:p w14:paraId="73EF0D77" w14:textId="5C1ECED3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H0: MB = 0, T-value (paired diff.): 5.46446 (P = 0.00001)</w:t>
      </w:r>
    </w:p>
    <w:p w14:paraId="34E48631" w14:textId="67D715D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Absolute Error |Y - X| (MAE): 22.76271</w:t>
      </w:r>
    </w:p>
    <w:p w14:paraId="3DFCD84C" w14:textId="213C99BD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X (Predicted):</w:t>
      </w:r>
      <w:r w:rsidR="0018100B" w:rsidRPr="00D2271B">
        <w:rPr>
          <w:rFonts w:ascii="Arial" w:hAnsi="Arial" w:cs="Arial"/>
        </w:rPr>
        <w:t xml:space="preserve"> </w:t>
      </w:r>
      <w:r w:rsidRPr="00D2271B">
        <w:rPr>
          <w:rFonts w:ascii="Arial" w:hAnsi="Arial" w:cs="Arial"/>
        </w:rPr>
        <w:t>14.41296</w:t>
      </w:r>
    </w:p>
    <w:p w14:paraId="2802B4ED" w14:textId="102C33F0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E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Y (Observed): 13.41882</w:t>
      </w:r>
    </w:p>
    <w:p w14:paraId="5BCB05EE" w14:textId="25E7D943" w:rsidR="00482E47" w:rsidRPr="00D2271B" w:rsidRDefault="00482E47" w:rsidP="00482E47">
      <w:pPr>
        <w:spacing w:line="240" w:lineRule="auto"/>
        <w:rPr>
          <w:rFonts w:ascii="Arial" w:hAnsi="Arial" w:cs="Arial"/>
        </w:rPr>
      </w:pPr>
      <w:proofErr w:type="gramStart"/>
      <w:r w:rsidRPr="00D2271B">
        <w:rPr>
          <w:rFonts w:ascii="Arial" w:hAnsi="Arial" w:cs="Arial"/>
        </w:rPr>
        <w:t>MA%E</w:t>
      </w:r>
      <w:proofErr w:type="gramEnd"/>
      <w:r w:rsidRPr="00D2271B">
        <w:rPr>
          <w:rFonts w:ascii="Arial" w:hAnsi="Arial" w:cs="Arial"/>
        </w:rPr>
        <w:t>, |Y - X|/Y: 13.27740</w:t>
      </w:r>
    </w:p>
    <w:p w14:paraId="16AF6D6E" w14:textId="54158192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F:    0.58147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6305D300" w14:textId="3362103B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CD:    1.44421 (</w:t>
      </w:r>
      <w:proofErr w:type="spellStart"/>
      <w:r w:rsidRPr="00D2271B">
        <w:rPr>
          <w:rFonts w:ascii="Arial" w:hAnsi="Arial" w:cs="Arial"/>
        </w:rPr>
        <w:t>Loague</w:t>
      </w:r>
      <w:proofErr w:type="spellEnd"/>
      <w:r w:rsidRPr="00D2271B">
        <w:rPr>
          <w:rFonts w:ascii="Arial" w:hAnsi="Arial" w:cs="Arial"/>
        </w:rPr>
        <w:t xml:space="preserve"> and Green, 1991; Zacharias et al., 1996)</w:t>
      </w:r>
    </w:p>
    <w:p w14:paraId="0F39D288" w14:textId="006FE361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aximum error = </w:t>
      </w:r>
      <w:proofErr w:type="spellStart"/>
      <w:r w:rsidRPr="00D2271B">
        <w:rPr>
          <w:rFonts w:ascii="Arial" w:hAnsi="Arial" w:cs="Arial"/>
        </w:rPr>
        <w:t>Max|Y</w:t>
      </w:r>
      <w:proofErr w:type="spellEnd"/>
      <w:r w:rsidRPr="00D2271B">
        <w:rPr>
          <w:rFonts w:ascii="Arial" w:hAnsi="Arial" w:cs="Arial"/>
        </w:rPr>
        <w:t xml:space="preserve"> - X</w:t>
      </w:r>
      <w:r w:rsidR="0018100B" w:rsidRPr="00D2271B">
        <w:rPr>
          <w:rFonts w:ascii="Arial" w:hAnsi="Arial" w:cs="Arial"/>
        </w:rPr>
        <w:t>I</w:t>
      </w:r>
      <w:r w:rsidRPr="00D2271B">
        <w:rPr>
          <w:rFonts w:ascii="Arial" w:hAnsi="Arial" w:cs="Arial"/>
        </w:rPr>
        <w:t>:  113.00000</w:t>
      </w:r>
    </w:p>
    <w:p w14:paraId="384E60E8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 xml:space="preserve">CONCORDANCE CORRELATION COEFFICIENT (Lin, 1989; </w:t>
      </w:r>
      <w:proofErr w:type="spellStart"/>
      <w:r w:rsidRPr="00D2271B">
        <w:rPr>
          <w:rFonts w:ascii="Arial" w:hAnsi="Arial" w:cs="Arial"/>
          <w:lang w:val="fr-FR"/>
        </w:rPr>
        <w:t>Deyo</w:t>
      </w:r>
      <w:proofErr w:type="spellEnd"/>
      <w:r w:rsidRPr="00D2271B">
        <w:rPr>
          <w:rFonts w:ascii="Arial" w:hAnsi="Arial" w:cs="Arial"/>
          <w:lang w:val="fr-FR"/>
        </w:rPr>
        <w:t xml:space="preserve"> et al., 1991; Nickerson, 1997; Liao, 2003)</w:t>
      </w:r>
    </w:p>
    <w:p w14:paraId="31E87248" w14:textId="652569B9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==========</w:t>
      </w:r>
    </w:p>
    <w:p w14:paraId="3D75115E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Lin (1998)</w:t>
      </w:r>
    </w:p>
    <w:p w14:paraId="4F281B7D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----------</w:t>
      </w:r>
    </w:p>
    <w:p w14:paraId="50B36A2B" w14:textId="6D1A214E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cale shift (v): 1.25817</w:t>
      </w:r>
    </w:p>
    <w:p w14:paraId="0DFCD2B5" w14:textId="2C4AF03E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cation shift (u): </w:t>
      </w:r>
      <w:proofErr w:type="gramStart"/>
      <w:r w:rsidRPr="00D2271B">
        <w:rPr>
          <w:rFonts w:ascii="Arial" w:hAnsi="Arial" w:cs="Arial"/>
        </w:rPr>
        <w:t>0.27559 !!</w:t>
      </w:r>
      <w:proofErr w:type="gramEnd"/>
      <w:r w:rsidRPr="00D2271B">
        <w:rPr>
          <w:rFonts w:ascii="Arial" w:hAnsi="Arial" w:cs="Arial"/>
        </w:rPr>
        <w:t xml:space="preserve"> Model </w:t>
      </w:r>
      <w:proofErr w:type="spellStart"/>
      <w:r w:rsidRPr="00D2271B">
        <w:rPr>
          <w:rFonts w:ascii="Arial" w:hAnsi="Arial" w:cs="Arial"/>
        </w:rPr>
        <w:t>underprediction</w:t>
      </w:r>
      <w:proofErr w:type="spellEnd"/>
      <w:proofErr w:type="gramStart"/>
      <w:r w:rsidRPr="00D2271B">
        <w:rPr>
          <w:rFonts w:ascii="Arial" w:hAnsi="Arial" w:cs="Arial"/>
        </w:rPr>
        <w:t>!!</w:t>
      </w:r>
      <w:proofErr w:type="gramEnd"/>
    </w:p>
    <w:p w14:paraId="372C307D" w14:textId="2F3FE2B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Bias correction (</w:t>
      </w:r>
      <w:proofErr w:type="spellStart"/>
      <w:r w:rsidRPr="00D2271B">
        <w:rPr>
          <w:rFonts w:ascii="Arial" w:hAnsi="Arial" w:cs="Arial"/>
        </w:rPr>
        <w:t>Cb</w:t>
      </w:r>
      <w:proofErr w:type="spellEnd"/>
      <w:r w:rsidRPr="00D2271B">
        <w:rPr>
          <w:rFonts w:ascii="Arial" w:hAnsi="Arial" w:cs="Arial"/>
        </w:rPr>
        <w:t>): 0.93944</w:t>
      </w:r>
    </w:p>
    <w:p w14:paraId="354CF0DF" w14:textId="40E92068" w:rsidR="00482E47" w:rsidRPr="00D2271B" w:rsidRDefault="00482E47" w:rsidP="00482E47">
      <w:pPr>
        <w:spacing w:line="240" w:lineRule="auto"/>
        <w:rPr>
          <w:rFonts w:ascii="Arial" w:hAnsi="Arial" w:cs="Arial"/>
        </w:rPr>
      </w:pP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   0.75286 ± 0.02979</w:t>
      </w:r>
    </w:p>
    <w:p w14:paraId="63C15D19" w14:textId="1FBCE28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  25.26955 (0.00001)</w:t>
      </w:r>
    </w:p>
    <w:p w14:paraId="0C1D69DE" w14:textId="51FA567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69446, 0.81125]</w:t>
      </w:r>
    </w:p>
    <w:p w14:paraId="5F731EB2" w14:textId="51EF51E4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!!  Inverse hyperbolic tangent transformation to improve normal approximation</w:t>
      </w:r>
      <w:proofErr w:type="gramStart"/>
      <w:r w:rsidRPr="00D2271B">
        <w:rPr>
          <w:rFonts w:ascii="Arial" w:hAnsi="Arial" w:cs="Arial"/>
        </w:rPr>
        <w:t>!!</w:t>
      </w:r>
      <w:proofErr w:type="gramEnd"/>
    </w:p>
    <w:p w14:paraId="5E6D8394" w14:textId="3430DF7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Transformed </w:t>
      </w:r>
      <w:proofErr w:type="spellStart"/>
      <w:proofErr w:type="gramStart"/>
      <w:r w:rsidRPr="00D2271B">
        <w:rPr>
          <w:rFonts w:ascii="Arial" w:hAnsi="Arial" w:cs="Arial"/>
        </w:rPr>
        <w:t>rc</w:t>
      </w:r>
      <w:proofErr w:type="spellEnd"/>
      <w:proofErr w:type="gramEnd"/>
      <w:r w:rsidRPr="00D2271B">
        <w:rPr>
          <w:rFonts w:ascii="Arial" w:hAnsi="Arial" w:cs="Arial"/>
        </w:rPr>
        <w:t xml:space="preserve"> ± SE </w:t>
      </w:r>
      <w:proofErr w:type="spellStart"/>
      <w:r w:rsidRPr="00D2271B">
        <w:rPr>
          <w:rFonts w:ascii="Arial" w:hAnsi="Arial" w:cs="Arial"/>
        </w:rPr>
        <w:t>rc</w:t>
      </w:r>
      <w:proofErr w:type="spellEnd"/>
      <w:r w:rsidRPr="00D2271B">
        <w:rPr>
          <w:rFonts w:ascii="Arial" w:hAnsi="Arial" w:cs="Arial"/>
        </w:rPr>
        <w:t>:    0.97952 ±    0.06877</w:t>
      </w:r>
    </w:p>
    <w:p w14:paraId="2A5DBAB4" w14:textId="5042F7FF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Transformed Z-value (P-Value):   14.24271 (   </w:t>
      </w:r>
      <w:proofErr w:type="gramStart"/>
      <w:r w:rsidRPr="00D2271B">
        <w:rPr>
          <w:rFonts w:ascii="Arial" w:hAnsi="Arial" w:cs="Arial"/>
        </w:rPr>
        <w:t>0.00001 )</w:t>
      </w:r>
      <w:proofErr w:type="gramEnd"/>
    </w:p>
    <w:p w14:paraId="68D0617B" w14:textId="43954348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84472, 1.11431]</w:t>
      </w:r>
    </w:p>
    <w:p w14:paraId="2074E8AB" w14:textId="5732668E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t>Un-</w:t>
      </w:r>
      <w:proofErr w:type="spellStart"/>
      <w:r w:rsidRPr="00D2271B">
        <w:rPr>
          <w:rFonts w:ascii="Arial" w:hAnsi="Arial" w:cs="Arial"/>
          <w:lang w:val="fr-FR"/>
        </w:rPr>
        <w:t>transformed</w:t>
      </w:r>
      <w:proofErr w:type="spellEnd"/>
      <w:r w:rsidRPr="00D2271B">
        <w:rPr>
          <w:rFonts w:ascii="Arial" w:hAnsi="Arial" w:cs="Arial"/>
          <w:lang w:val="fr-FR"/>
        </w:rPr>
        <w:t xml:space="preserve"> </w:t>
      </w:r>
      <w:proofErr w:type="spellStart"/>
      <w:r w:rsidRPr="00D2271B">
        <w:rPr>
          <w:rFonts w:ascii="Arial" w:hAnsi="Arial" w:cs="Arial"/>
          <w:lang w:val="fr-FR"/>
        </w:rPr>
        <w:t>Lower</w:t>
      </w:r>
      <w:proofErr w:type="spellEnd"/>
      <w:r w:rsidRPr="00D2271B">
        <w:rPr>
          <w:rFonts w:ascii="Arial" w:hAnsi="Arial" w:cs="Arial"/>
          <w:lang w:val="fr-FR"/>
        </w:rPr>
        <w:t xml:space="preserve"> - </w:t>
      </w:r>
      <w:proofErr w:type="spellStart"/>
      <w:r w:rsidRPr="00D2271B">
        <w:rPr>
          <w:rFonts w:ascii="Arial" w:hAnsi="Arial" w:cs="Arial"/>
          <w:lang w:val="fr-FR"/>
        </w:rPr>
        <w:t>Upper</w:t>
      </w:r>
      <w:proofErr w:type="spellEnd"/>
      <w:r w:rsidRPr="00D2271B">
        <w:rPr>
          <w:rFonts w:ascii="Arial" w:hAnsi="Arial" w:cs="Arial"/>
          <w:lang w:val="fr-FR"/>
        </w:rPr>
        <w:t xml:space="preserve"> 95% CI</w:t>
      </w:r>
      <w:r w:rsidR="00E2539F" w:rsidRPr="00D2271B">
        <w:rPr>
          <w:rFonts w:ascii="Arial" w:hAnsi="Arial" w:cs="Arial"/>
          <w:lang w:val="fr-FR"/>
        </w:rPr>
        <w:t>:</w:t>
      </w:r>
      <w:r w:rsidRPr="00D2271B">
        <w:rPr>
          <w:rFonts w:ascii="Arial" w:hAnsi="Arial" w:cs="Arial"/>
          <w:lang w:val="fr-FR"/>
        </w:rPr>
        <w:t xml:space="preserve"> [0.68830, 0.80558]</w:t>
      </w:r>
    </w:p>
    <w:p w14:paraId="400EA39D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proofErr w:type="spellStart"/>
      <w:r w:rsidRPr="00D2271B">
        <w:rPr>
          <w:rFonts w:ascii="Arial" w:hAnsi="Arial" w:cs="Arial"/>
          <w:lang w:val="fr-FR"/>
        </w:rPr>
        <w:t>Intraclass</w:t>
      </w:r>
      <w:proofErr w:type="spellEnd"/>
      <w:r w:rsidRPr="00D2271B">
        <w:rPr>
          <w:rFonts w:ascii="Arial" w:hAnsi="Arial" w:cs="Arial"/>
          <w:lang w:val="fr-FR"/>
        </w:rPr>
        <w:t xml:space="preserve"> </w:t>
      </w:r>
      <w:proofErr w:type="spellStart"/>
      <w:r w:rsidRPr="00D2271B">
        <w:rPr>
          <w:rFonts w:ascii="Arial" w:hAnsi="Arial" w:cs="Arial"/>
          <w:lang w:val="fr-FR"/>
        </w:rPr>
        <w:t>Correlation</w:t>
      </w:r>
      <w:proofErr w:type="spellEnd"/>
      <w:r w:rsidRPr="00D2271B">
        <w:rPr>
          <w:rFonts w:ascii="Arial" w:hAnsi="Arial" w:cs="Arial"/>
          <w:lang w:val="fr-FR"/>
        </w:rPr>
        <w:t xml:space="preserve"> Coefficient (ICC)</w:t>
      </w:r>
    </w:p>
    <w:p w14:paraId="0CA7A06B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r w:rsidRPr="00D2271B">
        <w:rPr>
          <w:rFonts w:ascii="Arial" w:hAnsi="Arial" w:cs="Arial"/>
          <w:lang w:val="fr-FR"/>
        </w:rPr>
        <w:lastRenderedPageBreak/>
        <w:t>----------------------------------------</w:t>
      </w:r>
    </w:p>
    <w:p w14:paraId="4C065349" w14:textId="4C4F4AA2" w:rsidR="00482E47" w:rsidRPr="00D2271B" w:rsidRDefault="00482E47" w:rsidP="00482E47">
      <w:pPr>
        <w:spacing w:line="240" w:lineRule="auto"/>
        <w:rPr>
          <w:rFonts w:ascii="Arial" w:hAnsi="Arial" w:cs="Arial"/>
          <w:lang w:val="fr-FR"/>
        </w:rPr>
      </w:pPr>
      <w:proofErr w:type="spellStart"/>
      <w:proofErr w:type="gramStart"/>
      <w:r w:rsidRPr="00D2271B">
        <w:rPr>
          <w:rFonts w:ascii="Arial" w:hAnsi="Arial" w:cs="Arial"/>
          <w:lang w:val="fr-FR"/>
        </w:rPr>
        <w:t>rc</w:t>
      </w:r>
      <w:proofErr w:type="spellEnd"/>
      <w:proofErr w:type="gramEnd"/>
      <w:r w:rsidRPr="00D2271B">
        <w:rPr>
          <w:rFonts w:ascii="Arial" w:hAnsi="Arial" w:cs="Arial"/>
          <w:lang w:val="fr-FR"/>
        </w:rPr>
        <w:t xml:space="preserve"> :    0.75376</w:t>
      </w:r>
    </w:p>
    <w:p w14:paraId="29B5EA18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Liao (2003)</w:t>
      </w:r>
    </w:p>
    <w:p w14:paraId="42E254A3" w14:textId="77777777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-----------</w:t>
      </w:r>
    </w:p>
    <w:p w14:paraId="7FD5DAB6" w14:textId="299878C3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Ar (~ Cb): 0.92829</w:t>
      </w:r>
    </w:p>
    <w:p w14:paraId="4A346EBA" w14:textId="1DA624D3" w:rsidR="00482E47" w:rsidRPr="00D2271B" w:rsidRDefault="00482E47" w:rsidP="00482E47">
      <w:pPr>
        <w:spacing w:line="240" w:lineRule="auto"/>
        <w:rPr>
          <w:rFonts w:ascii="Arial" w:hAnsi="Arial" w:cs="Arial"/>
          <w:lang w:val="pt-BR"/>
        </w:rPr>
      </w:pPr>
      <w:r w:rsidRPr="00D2271B">
        <w:rPr>
          <w:rFonts w:ascii="Arial" w:hAnsi="Arial" w:cs="Arial"/>
          <w:lang w:val="pt-BR"/>
        </w:rPr>
        <w:t>Gr ± SE Gr (~ rc): 0.74392 ± 0.04594</w:t>
      </w:r>
    </w:p>
    <w:p w14:paraId="5888C417" w14:textId="370933F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Z-value (P-Value): 16.19459 (0.00001)</w:t>
      </w:r>
    </w:p>
    <w:p w14:paraId="11D77D20" w14:textId="3B505CAB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65389, 0.83395]</w:t>
      </w:r>
    </w:p>
    <w:p w14:paraId="12E7F524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Inverse hyperbolic tangent transformation to improve normal </w:t>
      </w:r>
      <w:proofErr w:type="gramStart"/>
      <w:r w:rsidRPr="00D2271B">
        <w:rPr>
          <w:rFonts w:ascii="Arial" w:hAnsi="Arial" w:cs="Arial"/>
        </w:rPr>
        <w:t>approximation !!</w:t>
      </w:r>
      <w:proofErr w:type="gramEnd"/>
    </w:p>
    <w:p w14:paraId="67B4289D" w14:textId="389E4C4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Gr ± SE Gr: 0.95920 ± 0.10286</w:t>
      </w:r>
    </w:p>
    <w:p w14:paraId="0586F444" w14:textId="2BE0F67E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Z-value (P-Value): 9.32512 (0.00001)</w:t>
      </w:r>
    </w:p>
    <w:p w14:paraId="25559764" w14:textId="2BB7404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ransformed Lower - Upper 95% CI: [0.75760, 1.16081]</w:t>
      </w:r>
    </w:p>
    <w:p w14:paraId="66AA6DA8" w14:textId="7C56C860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-transformed Lower - Upper </w:t>
      </w:r>
      <w:proofErr w:type="gramStart"/>
      <w:r w:rsidRPr="00D2271B">
        <w:rPr>
          <w:rFonts w:ascii="Arial" w:hAnsi="Arial" w:cs="Arial"/>
        </w:rPr>
        <w:t>95%</w:t>
      </w:r>
      <w:proofErr w:type="gramEnd"/>
      <w:r w:rsidRPr="00D2271B">
        <w:rPr>
          <w:rFonts w:ascii="Arial" w:hAnsi="Arial" w:cs="Arial"/>
        </w:rPr>
        <w:t xml:space="preserve"> CI: [0.63966, 0.82130]</w:t>
      </w:r>
    </w:p>
    <w:p w14:paraId="333DC629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K ANALYSIS - NONPARAMETRICS (</w:t>
      </w:r>
      <w:proofErr w:type="spellStart"/>
      <w:r w:rsidRPr="00D2271B">
        <w:rPr>
          <w:rFonts w:ascii="Arial" w:hAnsi="Arial" w:cs="Arial"/>
        </w:rPr>
        <w:t>Agresti</w:t>
      </w:r>
      <w:proofErr w:type="spellEnd"/>
      <w:r w:rsidRPr="00D2271B">
        <w:rPr>
          <w:rFonts w:ascii="Arial" w:hAnsi="Arial" w:cs="Arial"/>
        </w:rPr>
        <w:t>, 1996, 2002)</w:t>
      </w:r>
    </w:p>
    <w:p w14:paraId="63E7DD99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</w:t>
      </w:r>
    </w:p>
    <w:p w14:paraId="512D1418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Spearman's r is a nonparametric coefficient of correlation that measures the rank of the data </w:t>
      </w:r>
      <w:proofErr w:type="gramStart"/>
      <w:r w:rsidRPr="00D2271B">
        <w:rPr>
          <w:rFonts w:ascii="Arial" w:hAnsi="Arial" w:cs="Arial"/>
        </w:rPr>
        <w:t>values !!</w:t>
      </w:r>
      <w:proofErr w:type="gramEnd"/>
    </w:p>
    <w:p w14:paraId="4968AA92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D is the sum squared difference of </w:t>
      </w:r>
      <w:proofErr w:type="gramStart"/>
      <w:r w:rsidRPr="00D2271B">
        <w:rPr>
          <w:rFonts w:ascii="Arial" w:hAnsi="Arial" w:cs="Arial"/>
        </w:rPr>
        <w:t>ranks !!</w:t>
      </w:r>
      <w:proofErr w:type="gramEnd"/>
    </w:p>
    <w:p w14:paraId="4F647250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endall's Tau is a nonparametric coefficient of correlation that measures the association based </w:t>
      </w:r>
      <w:proofErr w:type="gramStart"/>
      <w:r w:rsidRPr="00D2271B">
        <w:rPr>
          <w:rFonts w:ascii="Arial" w:hAnsi="Arial" w:cs="Arial"/>
        </w:rPr>
        <w:t>on !!</w:t>
      </w:r>
      <w:proofErr w:type="gramEnd"/>
    </w:p>
    <w:p w14:paraId="5B8247A5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 </w:t>
      </w:r>
      <w:proofErr w:type="gramStart"/>
      <w:r w:rsidRPr="00D2271B">
        <w:rPr>
          <w:rFonts w:ascii="Arial" w:hAnsi="Arial" w:cs="Arial"/>
        </w:rPr>
        <w:t>the</w:t>
      </w:r>
      <w:proofErr w:type="gramEnd"/>
      <w:r w:rsidRPr="00D2271B">
        <w:rPr>
          <w:rFonts w:ascii="Arial" w:hAnsi="Arial" w:cs="Arial"/>
        </w:rPr>
        <w:t xml:space="preserve"> number of concordances and discordances in paired observations !!</w:t>
      </w:r>
    </w:p>
    <w:p w14:paraId="0D1E4768" w14:textId="1CF5B8B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!! .KS is the Kolmogorov-Smirnov test that measures if X and Y have the same </w:t>
      </w:r>
      <w:proofErr w:type="gramStart"/>
      <w:r w:rsidRPr="00D2271B">
        <w:rPr>
          <w:rFonts w:ascii="Arial" w:hAnsi="Arial" w:cs="Arial"/>
        </w:rPr>
        <w:t>distribution !!</w:t>
      </w:r>
      <w:proofErr w:type="gramEnd"/>
    </w:p>
    <w:p w14:paraId="5DA62A5C" w14:textId="332F63F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pearman's r: 0.75698     H0: r = 0, T-value (P-value): 15.32490 (0.00001)</w:t>
      </w:r>
    </w:p>
    <w:p w14:paraId="4AB3F37F" w14:textId="3C1B9283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D: 224539.0     H0: D = 0, Z-value (P-value):  -10.04246 (0.00001)</w:t>
      </w:r>
    </w:p>
    <w:p w14:paraId="74913470" w14:textId="0B5A4F8F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Tau: 0.58202     H0: Tau = 0, Z-value (P-value): 11.50113 (0.00001)</w:t>
      </w:r>
    </w:p>
    <w:p w14:paraId="01959CB6" w14:textId="7BD089EC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KS: 0.16384     H0: </w:t>
      </w:r>
      <w:proofErr w:type="spellStart"/>
      <w:r w:rsidRPr="00D2271B">
        <w:rPr>
          <w:rFonts w:ascii="Arial" w:hAnsi="Arial" w:cs="Arial"/>
        </w:rPr>
        <w:t>dX</w:t>
      </w:r>
      <w:proofErr w:type="spellEnd"/>
      <w:r w:rsidRPr="00D2271B">
        <w:rPr>
          <w:rFonts w:ascii="Arial" w:hAnsi="Arial" w:cs="Arial"/>
        </w:rPr>
        <w:t xml:space="preserve"> = </w:t>
      </w:r>
      <w:proofErr w:type="spellStart"/>
      <w:proofErr w:type="gramStart"/>
      <w:r w:rsidRPr="00D2271B">
        <w:rPr>
          <w:rFonts w:ascii="Arial" w:hAnsi="Arial" w:cs="Arial"/>
        </w:rPr>
        <w:t>dY</w:t>
      </w:r>
      <w:proofErr w:type="spellEnd"/>
      <w:proofErr w:type="gramEnd"/>
      <w:r w:rsidRPr="00D2271B">
        <w:rPr>
          <w:rFonts w:ascii="Arial" w:hAnsi="Arial" w:cs="Arial"/>
        </w:rPr>
        <w:t>, N-value (P-value): 88.50000 (0.01511)</w:t>
      </w:r>
    </w:p>
    <w:p w14:paraId="22FA859D" w14:textId="60555C8A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ann-Whitney: 2210.50000     H0: WD = 0, Z-value (1-sided P-value): 2.29628 (0.01083)</w:t>
      </w:r>
    </w:p>
    <w:p w14:paraId="7FE495B3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MEAN SQUARE ERROR OF PREDICTION (Bibby and </w:t>
      </w:r>
      <w:proofErr w:type="spellStart"/>
      <w:r w:rsidRPr="00D2271B">
        <w:rPr>
          <w:rFonts w:ascii="Arial" w:hAnsi="Arial" w:cs="Arial"/>
        </w:rPr>
        <w:t>Toutenburg</w:t>
      </w:r>
      <w:proofErr w:type="spellEnd"/>
      <w:r w:rsidRPr="00D2271B">
        <w:rPr>
          <w:rFonts w:ascii="Arial" w:hAnsi="Arial" w:cs="Arial"/>
        </w:rPr>
        <w:t>, 1977)</w:t>
      </w:r>
    </w:p>
    <w:p w14:paraId="7F4FE0AB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============================================================</w:t>
      </w:r>
    </w:p>
    <w:p w14:paraId="366B0F03" w14:textId="77CD3EA2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Square Error of Prediction: 943.82486</w:t>
      </w:r>
    </w:p>
    <w:p w14:paraId="442BA88D" w14:textId="778E3EF3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Variance of MSEP: </w:t>
      </w:r>
      <w:proofErr w:type="gramStart"/>
      <w:r w:rsidRPr="00D2271B">
        <w:rPr>
          <w:rFonts w:ascii="Arial" w:hAnsi="Arial" w:cs="Arial"/>
        </w:rPr>
        <w:t>n/a</w:t>
      </w:r>
      <w:proofErr w:type="gramEnd"/>
    </w:p>
    <w:p w14:paraId="59EE077B" w14:textId="7C31A6FE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tandard deviation of MSEP:  1836.01907</w:t>
      </w:r>
    </w:p>
    <w:p w14:paraId="1BA1E6DB" w14:textId="2711FABF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lastRenderedPageBreak/>
        <w:t xml:space="preserve">Coefficient of variation of 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>: 194.52964</w:t>
      </w:r>
    </w:p>
    <w:p w14:paraId="2D222BFD" w14:textId="126A567F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quare root of MSEP (RMSEP): 30.72173</w:t>
      </w:r>
    </w:p>
    <w:p w14:paraId="12FE46E1" w14:textId="1484F652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X: 19.45248</w:t>
      </w:r>
    </w:p>
    <w:p w14:paraId="3D65F64C" w14:textId="42E0F7B9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RMSEP, </w:t>
      </w:r>
      <w:proofErr w:type="gramStart"/>
      <w:r w:rsidRPr="00D2271B">
        <w:rPr>
          <w:rFonts w:ascii="Arial" w:hAnsi="Arial" w:cs="Arial"/>
        </w:rPr>
        <w:t>%</w:t>
      </w:r>
      <w:proofErr w:type="gramEnd"/>
      <w:r w:rsidRPr="00D2271B">
        <w:rPr>
          <w:rFonts w:ascii="Arial" w:hAnsi="Arial" w:cs="Arial"/>
        </w:rPr>
        <w:t xml:space="preserve"> of mean Y: 18.11073</w:t>
      </w:r>
    </w:p>
    <w:p w14:paraId="0BA69DED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:</w:t>
      </w:r>
    </w:p>
    <w:p w14:paraId="1205382F" w14:textId="6891E9D2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136.90322 (14.505 %)</w:t>
      </w:r>
    </w:p>
    <w:p w14:paraId="6D49278E" w14:textId="7F728CD6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 xml:space="preserve">Unequal variances ==&gt; </w:t>
      </w:r>
      <w:proofErr w:type="spellStart"/>
      <w:r w:rsidRPr="00D2271B">
        <w:rPr>
          <w:rFonts w:ascii="Arial" w:hAnsi="Arial" w:cs="Arial"/>
        </w:rPr>
        <w:t>Sx</w:t>
      </w:r>
      <w:proofErr w:type="spellEnd"/>
      <w:r w:rsidRPr="00D2271B">
        <w:rPr>
          <w:rFonts w:ascii="Arial" w:hAnsi="Arial" w:cs="Arial"/>
        </w:rPr>
        <w:t xml:space="preserve"> &lt;&gt; </w:t>
      </w:r>
      <w:proofErr w:type="spellStart"/>
      <w:r w:rsidRPr="00D2271B">
        <w:rPr>
          <w:rFonts w:ascii="Arial" w:hAnsi="Arial" w:cs="Arial"/>
        </w:rPr>
        <w:t>Sy</w:t>
      </w:r>
      <w:proofErr w:type="spellEnd"/>
      <w:r w:rsidRPr="00D2271B">
        <w:rPr>
          <w:rFonts w:ascii="Arial" w:hAnsi="Arial" w:cs="Arial"/>
        </w:rPr>
        <w:t>: 94.95373 (</w:t>
      </w:r>
      <w:r w:rsidR="00E2539F" w:rsidRPr="00D2271B">
        <w:rPr>
          <w:rFonts w:ascii="Arial" w:hAnsi="Arial" w:cs="Arial"/>
        </w:rPr>
        <w:t>1</w:t>
      </w:r>
      <w:r w:rsidRPr="00D2271B">
        <w:rPr>
          <w:rFonts w:ascii="Arial" w:hAnsi="Arial" w:cs="Arial"/>
        </w:rPr>
        <w:t>0.061 %)</w:t>
      </w:r>
    </w:p>
    <w:p w14:paraId="76803FD5" w14:textId="1F3CF57B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Incomplete (co)variation ==&gt; r &lt;&gt; 1: 711.96791 (75.434 %)</w:t>
      </w:r>
    </w:p>
    <w:p w14:paraId="311DD241" w14:textId="77777777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SEP Decomposition II:</w:t>
      </w:r>
    </w:p>
    <w:p w14:paraId="6017D576" w14:textId="30E5A9FA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Mean bias ==&gt; Mean X &lt;&gt; Mean Y: 136.90322 (14.505 %)</w:t>
      </w:r>
    </w:p>
    <w:p w14:paraId="0D650582" w14:textId="23FCB62D" w:rsidR="00482E47" w:rsidRPr="00D2271B" w:rsidRDefault="00482E47" w:rsidP="00482E47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Systematic bias ==&gt; b &lt;&gt; 1: 0.09782 (0.010 %)</w:t>
      </w:r>
    </w:p>
    <w:p w14:paraId="6015F7ED" w14:textId="7D44A2F8" w:rsidR="00044837" w:rsidRPr="00D2271B" w:rsidRDefault="00482E47" w:rsidP="00B2774E">
      <w:pPr>
        <w:spacing w:line="240" w:lineRule="auto"/>
        <w:rPr>
          <w:rFonts w:ascii="Arial" w:hAnsi="Arial" w:cs="Arial"/>
        </w:rPr>
      </w:pPr>
      <w:r w:rsidRPr="00D2271B">
        <w:rPr>
          <w:rFonts w:ascii="Arial" w:hAnsi="Arial" w:cs="Arial"/>
        </w:rPr>
        <w:t>Random errors ==&gt; r2 &lt;&gt; 1: 806.82382 (85.484 %)</w:t>
      </w:r>
      <w:r w:rsidR="00B2774E" w:rsidRPr="00D2271B">
        <w:rPr>
          <w:rFonts w:ascii="Arial" w:hAnsi="Arial" w:cs="Arial"/>
        </w:rPr>
        <w:t>.</w:t>
      </w:r>
    </w:p>
    <w:sectPr w:rsidR="00044837" w:rsidRPr="00D2271B" w:rsidSect="006510BE">
      <w:footerReference w:type="even" r:id="rId7"/>
      <w:footerReference w:type="default" r:id="rId8"/>
      <w:footerReference w:type="first" r:id="rId9"/>
      <w:pgSz w:w="11907" w:h="16840" w:code="9"/>
      <w:pgMar w:top="1440" w:right="1440" w:bottom="1440" w:left="1440" w:header="1138" w:footer="208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EC19B" w14:textId="77777777" w:rsidR="002E62D5" w:rsidRDefault="002E62D5" w:rsidP="008264FF">
      <w:pPr>
        <w:spacing w:after="0" w:line="240" w:lineRule="auto"/>
      </w:pPr>
      <w:r>
        <w:separator/>
      </w:r>
    </w:p>
  </w:endnote>
  <w:endnote w:type="continuationSeparator" w:id="0">
    <w:p w14:paraId="701C24DA" w14:textId="77777777" w:rsidR="002E62D5" w:rsidRDefault="002E62D5" w:rsidP="008264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623402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841E1E" w14:textId="4CC304DC" w:rsidR="00A97227" w:rsidRDefault="00A97227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271B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13842C4F" w14:textId="77777777" w:rsidR="00A97227" w:rsidRDefault="00A9722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37841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54972A" w14:textId="727011EB" w:rsidR="00A97227" w:rsidRDefault="00A97227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271B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6F380B69" w14:textId="77777777" w:rsidR="00A97227" w:rsidRDefault="00A9722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2948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E8B12" w14:textId="227043F2" w:rsidR="00A97227" w:rsidRDefault="00A97227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271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4F9F293" w14:textId="77777777" w:rsidR="00A97227" w:rsidRDefault="00A9722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C46921" w14:textId="77777777" w:rsidR="002E62D5" w:rsidRDefault="002E62D5" w:rsidP="008264FF">
      <w:pPr>
        <w:spacing w:after="0" w:line="240" w:lineRule="auto"/>
      </w:pPr>
      <w:r>
        <w:separator/>
      </w:r>
    </w:p>
  </w:footnote>
  <w:footnote w:type="continuationSeparator" w:id="0">
    <w:p w14:paraId="7EDF4B65" w14:textId="77777777" w:rsidR="002E62D5" w:rsidRDefault="002E62D5" w:rsidP="008264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evenAndOddHeaders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BBIWhoYG5mYGJko6SsGpxcWZ+XkgBYa1APUp5AAsAAAA"/>
  </w:docVars>
  <w:rsids>
    <w:rsidRoot w:val="008264FF"/>
    <w:rsid w:val="00004B15"/>
    <w:rsid w:val="00033BFE"/>
    <w:rsid w:val="00044837"/>
    <w:rsid w:val="00051BF1"/>
    <w:rsid w:val="0007045D"/>
    <w:rsid w:val="00084FBE"/>
    <w:rsid w:val="000A2509"/>
    <w:rsid w:val="000B419E"/>
    <w:rsid w:val="000C1BEA"/>
    <w:rsid w:val="000C46C2"/>
    <w:rsid w:val="0014341E"/>
    <w:rsid w:val="0018100B"/>
    <w:rsid w:val="001B776C"/>
    <w:rsid w:val="001D2B90"/>
    <w:rsid w:val="001F3124"/>
    <w:rsid w:val="0021530A"/>
    <w:rsid w:val="00247249"/>
    <w:rsid w:val="0028695B"/>
    <w:rsid w:val="002B5E42"/>
    <w:rsid w:val="002D3E69"/>
    <w:rsid w:val="002E1FB5"/>
    <w:rsid w:val="002E62D5"/>
    <w:rsid w:val="002F7FC4"/>
    <w:rsid w:val="0032049E"/>
    <w:rsid w:val="00350086"/>
    <w:rsid w:val="00482E47"/>
    <w:rsid w:val="00483C65"/>
    <w:rsid w:val="004A3F83"/>
    <w:rsid w:val="004D1E75"/>
    <w:rsid w:val="004F798F"/>
    <w:rsid w:val="00544058"/>
    <w:rsid w:val="005C7C17"/>
    <w:rsid w:val="005D0AC0"/>
    <w:rsid w:val="006134FD"/>
    <w:rsid w:val="006510BE"/>
    <w:rsid w:val="00690A7D"/>
    <w:rsid w:val="006A293D"/>
    <w:rsid w:val="006B3BE4"/>
    <w:rsid w:val="006D6572"/>
    <w:rsid w:val="00751881"/>
    <w:rsid w:val="008264FF"/>
    <w:rsid w:val="00863699"/>
    <w:rsid w:val="008C5658"/>
    <w:rsid w:val="009D3C0C"/>
    <w:rsid w:val="00A06CE3"/>
    <w:rsid w:val="00A42E47"/>
    <w:rsid w:val="00A63C7C"/>
    <w:rsid w:val="00A86AF2"/>
    <w:rsid w:val="00A87BF3"/>
    <w:rsid w:val="00A9063C"/>
    <w:rsid w:val="00A97227"/>
    <w:rsid w:val="00AE2D99"/>
    <w:rsid w:val="00AE3A81"/>
    <w:rsid w:val="00AF1FA1"/>
    <w:rsid w:val="00B2774E"/>
    <w:rsid w:val="00B54FB9"/>
    <w:rsid w:val="00B67CD4"/>
    <w:rsid w:val="00BA2CC4"/>
    <w:rsid w:val="00BB1756"/>
    <w:rsid w:val="00BD1FD6"/>
    <w:rsid w:val="00C3116A"/>
    <w:rsid w:val="00C46A83"/>
    <w:rsid w:val="00CE4597"/>
    <w:rsid w:val="00D2271B"/>
    <w:rsid w:val="00D86B6C"/>
    <w:rsid w:val="00DF20C2"/>
    <w:rsid w:val="00E2539F"/>
    <w:rsid w:val="00E27F5A"/>
    <w:rsid w:val="00E33CF9"/>
    <w:rsid w:val="00E60E02"/>
    <w:rsid w:val="00E61923"/>
    <w:rsid w:val="00E85573"/>
    <w:rsid w:val="00EB4DB5"/>
    <w:rsid w:val="00EE36B2"/>
    <w:rsid w:val="00F01385"/>
    <w:rsid w:val="00F10A50"/>
    <w:rsid w:val="00F47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B92A4"/>
  <w15:chartTrackingRefBased/>
  <w15:docId w15:val="{4A1ACFA7-6B9F-49AE-9AB1-03341F3E6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64FF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ligne">
    <w:name w:val="line number"/>
    <w:basedOn w:val="Policepardfaut"/>
    <w:uiPriority w:val="99"/>
    <w:semiHidden/>
    <w:unhideWhenUsed/>
    <w:rsid w:val="008264FF"/>
  </w:style>
  <w:style w:type="paragraph" w:styleId="En-tte">
    <w:name w:val="header"/>
    <w:basedOn w:val="Normal"/>
    <w:link w:val="En-tteCar"/>
    <w:uiPriority w:val="99"/>
    <w:unhideWhenUsed/>
    <w:rsid w:val="008264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264FF"/>
  </w:style>
  <w:style w:type="paragraph" w:styleId="Pieddepage">
    <w:name w:val="footer"/>
    <w:basedOn w:val="Normal"/>
    <w:link w:val="PieddepageCar"/>
    <w:uiPriority w:val="99"/>
    <w:unhideWhenUsed/>
    <w:rsid w:val="008264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264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E67F6-1DA4-41F8-B5F3-9FF33436C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8</Pages>
  <Words>6210</Words>
  <Characters>35399</Characters>
  <Application>Microsoft Office Word</Application>
  <DocSecurity>0</DocSecurity>
  <Lines>294</Lines>
  <Paragraphs>8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mal Science Translation and Proofreading</dc:creator>
  <cp:keywords/>
  <dc:description/>
  <cp:lastModifiedBy>ANM</cp:lastModifiedBy>
  <cp:revision>4</cp:revision>
  <dcterms:created xsi:type="dcterms:W3CDTF">2019-09-30T10:16:00Z</dcterms:created>
  <dcterms:modified xsi:type="dcterms:W3CDTF">2019-09-30T10:17:00Z</dcterms:modified>
</cp:coreProperties>
</file>